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7AE1E" w14:textId="77777777" w:rsidR="000673E8" w:rsidRDefault="004D58DD">
      <w:pPr>
        <w:pStyle w:val="Title"/>
      </w:pPr>
      <w:r>
        <w:t>RSM - Call for papers on data visualization</w:t>
      </w:r>
    </w:p>
    <w:p w14:paraId="3437AE1F" w14:textId="77777777" w:rsidR="000673E8" w:rsidRDefault="004D58DD">
      <w:pPr>
        <w:pStyle w:val="Heading1"/>
      </w:pPr>
      <w:bookmarkStart w:id="0" w:name="front-matter"/>
      <w:r>
        <w:t>Front Matter</w:t>
      </w:r>
      <w:bookmarkEnd w:id="0"/>
    </w:p>
    <w:p w14:paraId="3437AE20" w14:textId="0F883AEB" w:rsidR="000673E8" w:rsidRDefault="004D58DD">
      <w:pPr>
        <w:pStyle w:val="FirstParagraph"/>
      </w:pPr>
      <w:r>
        <w:rPr>
          <w:b/>
        </w:rPr>
        <w:t xml:space="preserve">Title: </w:t>
      </w:r>
      <w:r>
        <w:br/>
      </w:r>
      <w:del w:id="1" w:author="Julian Higgins" w:date="2020-04-03T16:41:00Z">
        <w:r w:rsidDel="00832CBD">
          <w:delText>robvis (</w:delText>
        </w:r>
      </w:del>
      <w:r>
        <w:t>Risk-Of-Bias VISualization</w:t>
      </w:r>
      <w:ins w:id="2" w:author="Julian Higgins" w:date="2020-04-03T16:41:00Z">
        <w:r w:rsidR="00832CBD">
          <w:t xml:space="preserve"> (robvis</w:t>
        </w:r>
      </w:ins>
      <w:r>
        <w:t>): an R package and Shiny web app for visualizing risk-of-bias assessments</w:t>
      </w:r>
    </w:p>
    <w:p w14:paraId="3437AE21" w14:textId="77777777" w:rsidR="000673E8" w:rsidRDefault="004D58DD">
      <w:pPr>
        <w:pStyle w:val="BodyText"/>
      </w:pPr>
      <w:r>
        <w:t> </w:t>
      </w:r>
    </w:p>
    <w:p w14:paraId="3437AE22" w14:textId="77777777" w:rsidR="000673E8" w:rsidRDefault="004D58DD">
      <w:pPr>
        <w:pStyle w:val="BodyText"/>
      </w:pPr>
      <w:r>
        <w:rPr>
          <w:b/>
        </w:rPr>
        <w:t>Authors and Affliations</w:t>
      </w:r>
    </w:p>
    <w:p w14:paraId="3437AE23" w14:textId="77777777" w:rsidR="000673E8" w:rsidRDefault="004D58D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3437AE24" w14:textId="43F21E40" w:rsidR="000673E8" w:rsidRDefault="004D58DD">
      <w:pPr>
        <w:pStyle w:val="Compact"/>
        <w:numPr>
          <w:ilvl w:val="0"/>
          <w:numId w:val="26"/>
        </w:numPr>
      </w:pPr>
      <w:r>
        <w:t xml:space="preserve">MRC </w:t>
      </w:r>
      <w:ins w:id="3" w:author="Julian Higgins" w:date="2020-04-03T16:40:00Z">
        <w:r w:rsidR="00832CBD">
          <w:t>Integrative Epidemiology Unit</w:t>
        </w:r>
        <w:r w:rsidR="00832CBD">
          <w:t xml:space="preserve"> at the </w:t>
        </w:r>
      </w:ins>
      <w:r>
        <w:t>University of Bristol</w:t>
      </w:r>
      <w:del w:id="4" w:author="Julian Higgins" w:date="2020-04-03T16:40:00Z">
        <w:r w:rsidDel="00832CBD">
          <w:delText xml:space="preserve"> Integrative Epidemiology Unit</w:delText>
        </w:r>
      </w:del>
      <w:r>
        <w:t>, Bristol, UK</w:t>
      </w:r>
    </w:p>
    <w:p w14:paraId="3437AE25" w14:textId="1CDB096A" w:rsidR="000673E8" w:rsidRDefault="00832CBD">
      <w:pPr>
        <w:pStyle w:val="Compact"/>
        <w:numPr>
          <w:ilvl w:val="0"/>
          <w:numId w:val="26"/>
        </w:numPr>
      </w:pPr>
      <w:ins w:id="5" w:author="Julian Higgins" w:date="2020-04-03T16:40:00Z">
        <w:r>
          <w:t xml:space="preserve">Population Health Sciences, </w:t>
        </w:r>
      </w:ins>
      <w:r w:rsidR="004D58DD">
        <w:t>Bristol Medical School</w:t>
      </w:r>
      <w:del w:id="6" w:author="Julian Higgins" w:date="2020-04-03T16:40:00Z">
        <w:r w:rsidR="004D58DD" w:rsidDel="00832CBD">
          <w:delText>:</w:delText>
        </w:r>
      </w:del>
      <w:ins w:id="7" w:author="Julian Higgins" w:date="2020-04-03T16:40:00Z">
        <w:r>
          <w:t>,</w:t>
        </w:r>
      </w:ins>
      <w:r w:rsidR="004D58DD">
        <w:t xml:space="preserve"> </w:t>
      </w:r>
      <w:del w:id="8" w:author="Julian Higgins" w:date="2020-04-03T16:40:00Z">
        <w:r w:rsidR="004D58DD" w:rsidDel="00832CBD">
          <w:delText xml:space="preserve">Population Health Sciences, </w:delText>
        </w:r>
      </w:del>
      <w:r w:rsidR="004D58DD">
        <w:t>University of Bristol, Bristol, UK</w:t>
      </w:r>
    </w:p>
    <w:p w14:paraId="3437AE26" w14:textId="77777777" w:rsidR="000673E8" w:rsidRDefault="004D58DD">
      <w:pPr>
        <w:pStyle w:val="FirstParagraph"/>
      </w:pPr>
      <w:r>
        <w:t> </w:t>
      </w:r>
    </w:p>
    <w:p w14:paraId="3437AE27" w14:textId="77777777" w:rsidR="000673E8" w:rsidRDefault="004D58DD">
      <w:pPr>
        <w:pStyle w:val="BodyText"/>
      </w:pPr>
      <w:r>
        <w:rPr>
          <w:b/>
        </w:rPr>
        <w:t>Corresponding author:</w:t>
      </w:r>
    </w:p>
    <w:p w14:paraId="3437AE28" w14:textId="77777777" w:rsidR="000673E8" w:rsidRDefault="004D58DD">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3437AE29" w14:textId="77777777" w:rsidR="000673E8" w:rsidRDefault="004D58DD">
      <w:pPr>
        <w:pStyle w:val="BodyText"/>
      </w:pPr>
      <w:r>
        <w:t> </w:t>
      </w:r>
    </w:p>
    <w:p w14:paraId="3437AE2A" w14:textId="77777777" w:rsidR="000673E8" w:rsidRDefault="004D58DD">
      <w:pPr>
        <w:pStyle w:val="BodyText"/>
      </w:pPr>
      <w:r>
        <w:rPr>
          <w:b/>
        </w:rPr>
        <w:t>Article type</w:t>
      </w:r>
    </w:p>
    <w:p w14:paraId="3437AE2B" w14:textId="77777777" w:rsidR="000673E8" w:rsidRDefault="004D58DD">
      <w:pPr>
        <w:pStyle w:val="BodyText"/>
      </w:pPr>
      <w:r>
        <w:rPr>
          <w:i/>
        </w:rPr>
        <w:t>Computational Tools and Methods</w:t>
      </w:r>
    </w:p>
    <w:p w14:paraId="3437AE2C" w14:textId="77777777" w:rsidR="000673E8" w:rsidRDefault="004D58DD">
      <w:pPr>
        <w:pStyle w:val="BodyText"/>
      </w:pPr>
      <w:r>
        <w:t> </w:t>
      </w:r>
    </w:p>
    <w:p w14:paraId="3437AE2D" w14:textId="77777777" w:rsidR="000673E8" w:rsidRDefault="004D58DD">
      <w:pPr>
        <w:pStyle w:val="BodyText"/>
      </w:pPr>
      <w:r>
        <w:rPr>
          <w:b/>
        </w:rPr>
        <w:t>Funding</w:t>
      </w:r>
    </w:p>
    <w:p w14:paraId="3437AE2E" w14:textId="77777777" w:rsidR="000673E8" w:rsidRDefault="004D58DD">
      <w:pPr>
        <w:pStyle w:val="BodyText"/>
      </w:pPr>
      <w:r>
        <w:t>LAM is supported by an NIHR Doctoral Research Fellowship (DRF-2018-11-ST2-048). Attende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3437AE2F" w14:textId="77777777" w:rsidR="000673E8" w:rsidRDefault="004D58DD">
      <w:pPr>
        <w:pStyle w:val="BodyText"/>
      </w:pPr>
      <w:r>
        <w:t> </w:t>
      </w:r>
    </w:p>
    <w:p w14:paraId="3437AE30" w14:textId="77777777" w:rsidR="000673E8" w:rsidRDefault="004D58DD">
      <w:pPr>
        <w:pStyle w:val="BodyText"/>
      </w:pPr>
      <w:r>
        <w:rPr>
          <w:b/>
        </w:rPr>
        <w:t>Keywords</w:t>
      </w:r>
    </w:p>
    <w:p w14:paraId="3437AE31" w14:textId="77777777" w:rsidR="000673E8" w:rsidRDefault="004D58DD">
      <w:pPr>
        <w:pStyle w:val="BodyText"/>
      </w:pPr>
      <w:r>
        <w:t>Risk of bias; Evidence synthesis; Data visualisation; R</w:t>
      </w:r>
    </w:p>
    <w:p w14:paraId="3437AE32" w14:textId="77777777" w:rsidR="000673E8" w:rsidRDefault="000673E8">
      <w:pPr>
        <w:pStyle w:val="Heading5"/>
      </w:pPr>
      <w:bookmarkStart w:id="9" w:name="section"/>
      <w:bookmarkEnd w:id="9"/>
    </w:p>
    <w:p w14:paraId="3437AE33" w14:textId="77777777" w:rsidR="000673E8" w:rsidRDefault="004D58DD">
      <w:pPr>
        <w:pStyle w:val="Heading1"/>
      </w:pPr>
      <w:bookmarkStart w:id="10" w:name="abstract"/>
      <w:r>
        <w:t>Abstract</w:t>
      </w:r>
      <w:bookmarkEnd w:id="10"/>
    </w:p>
    <w:p w14:paraId="3437AE34" w14:textId="5CA2D1F0" w:rsidR="000673E8" w:rsidDel="00632428" w:rsidRDefault="004D58DD">
      <w:pPr>
        <w:pStyle w:val="FirstParagraph"/>
        <w:rPr>
          <w:del w:id="11" w:author="Julian Higgins" w:date="2020-04-03T16:58:00Z"/>
        </w:rPr>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However, tools such as the R programming environment and </w:t>
      </w:r>
      <w:r>
        <w:rPr>
          <w:rStyle w:val="VerbatimChar"/>
        </w:rPr>
        <w:t>Shiny</w:t>
      </w:r>
      <w:r>
        <w:t xml:space="preserve"> (an R package for building interactive web apps) have made it </w:t>
      </w:r>
      <w:del w:id="12" w:author="Julian Higgins" w:date="2020-04-03T16:45:00Z">
        <w:r w:rsidDel="00832CBD">
          <w:delText>easier than ever</w:delText>
        </w:r>
      </w:del>
      <w:ins w:id="13" w:author="Julian Higgins" w:date="2020-04-03T17:01:00Z">
        <w:r w:rsidR="00632428">
          <w:t>straightforward</w:t>
        </w:r>
      </w:ins>
      <w:r>
        <w:t xml:space="preserve"> to produce new tools to help in producing evidence syntheses.</w:t>
      </w:r>
      <w:ins w:id="14" w:author="Julian Higgins" w:date="2020-04-03T16:58:00Z">
        <w:r w:rsidR="00632428">
          <w:t xml:space="preserve"> </w:t>
        </w:r>
      </w:ins>
    </w:p>
    <w:p w14:paraId="3437AE35" w14:textId="1A77B6EF" w:rsidR="000673E8" w:rsidRDefault="004D58DD" w:rsidP="00632428">
      <w:pPr>
        <w:pStyle w:val="FirstParagraph"/>
        <w:pPrChange w:id="15" w:author="Julian Higgins" w:date="2020-04-03T16:58:00Z">
          <w:pPr>
            <w:pStyle w:val="BodyText"/>
          </w:pPr>
        </w:pPrChange>
      </w:pPr>
      <w:r>
        <w:t xml:space="preserve">We present a new tool, </w:t>
      </w:r>
      <w:r>
        <w:rPr>
          <w:rStyle w:val="VerbatimChar"/>
        </w:rPr>
        <w:t>robvis</w:t>
      </w:r>
      <w:r>
        <w:t xml:space="preserve"> (Risk-Of-Bias VISualization</w:t>
      </w:r>
      <w:ins w:id="16" w:author="Julian Higgins" w:date="2020-04-03T16:58:00Z">
        <w:r w:rsidR="00632428">
          <w:t>),</w:t>
        </w:r>
      </w:ins>
      <w:del w:id="17" w:author="Julian Higgins" w:date="2020-04-03T16:58:00Z">
        <w:r w:rsidDel="00632428">
          <w:delText>;</w:delText>
        </w:r>
      </w:del>
      <w:r>
        <w:t xml:space="preserve"> available as an R package and web app</w:t>
      </w:r>
      <w:ins w:id="18" w:author="Julian Higgins" w:date="2020-04-03T16:58:00Z">
        <w:r w:rsidR="00632428">
          <w:t>,</w:t>
        </w:r>
      </w:ins>
      <w:del w:id="19" w:author="Julian Higgins" w:date="2020-04-03T16:58:00Z">
        <w:r w:rsidDel="00632428">
          <w:delText>)</w:delText>
        </w:r>
      </w:del>
      <w:r>
        <w:t xml:space="preserve"> which facilitates rapid production of publication-quality risk-of-bias assessment figures. We present a timeline of the tool’s development and its key functionality.</w:t>
      </w:r>
    </w:p>
    <w:p w14:paraId="3437AE36" w14:textId="77777777" w:rsidR="000673E8" w:rsidRDefault="000673E8">
      <w:pPr>
        <w:pStyle w:val="Heading5"/>
      </w:pPr>
      <w:bookmarkStart w:id="20" w:name="section-1"/>
      <w:bookmarkEnd w:id="20"/>
    </w:p>
    <w:p w14:paraId="3437AE37" w14:textId="77777777" w:rsidR="000673E8" w:rsidRDefault="004D58DD">
      <w:pPr>
        <w:pStyle w:val="Heading1"/>
      </w:pPr>
      <w:bookmarkStart w:id="21" w:name="introduction"/>
      <w:r>
        <w:t>Introduction</w:t>
      </w:r>
      <w:bookmarkEnd w:id="21"/>
    </w:p>
    <w:p w14:paraId="3437AE38" w14:textId="6CFD1D55" w:rsidR="000673E8" w:rsidRDefault="004D58DD">
      <w:pPr>
        <w:pStyle w:val="FirstParagraph"/>
      </w:pPr>
      <w:r>
        <w:t>Synthesis of evidence from the totality of relev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Risk of Bias) 2 tool for randomized </w:t>
      </w:r>
      <w:del w:id="22" w:author="Julian Higgins" w:date="2020-04-03T16:59:00Z">
        <w:r w:rsidDel="00632428">
          <w:delText xml:space="preserve">controlled </w:delText>
        </w:r>
      </w:del>
      <w:r>
        <w:t>trials,</w:t>
      </w:r>
      <w:r>
        <w:rPr>
          <w:vertAlign w:val="superscript"/>
        </w:rPr>
        <w:t>3</w:t>
      </w:r>
      <w:r>
        <w:t xml:space="preserve"> the ROBINS-I (Risk Of Bias In Non-randomized Studies - of Interventions) tool,</w:t>
      </w:r>
      <w:r>
        <w:rPr>
          <w:vertAlign w:val="superscript"/>
        </w:rPr>
        <w:t>4</w:t>
      </w:r>
      <w:r>
        <w:t xml:space="preserve"> the QUADAS 2 (Quality and Applicability of Diagnostic Accuracy Studies) tool</w:t>
      </w:r>
      <w:r>
        <w:rPr>
          <w:vertAlign w:val="superscript"/>
        </w:rPr>
        <w:t>5</w:t>
      </w:r>
      <w:r>
        <w:t xml:space="preserve"> and the ROBIS (Risk Of Bias in Systematic Reviews) tool.</w:t>
      </w:r>
      <w:r>
        <w:rPr>
          <w:vertAlign w:val="superscript"/>
        </w:rPr>
        <w:t>6</w:t>
      </w:r>
      <w:r>
        <w:t xml:space="preserve"> Within each bias domain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s unmanageable, a popular alternative is a </w:t>
      </w:r>
      <w:ins w:id="23" w:author="Julian Higgins" w:date="2020-04-03T16:59:00Z">
        <w:r w:rsidR="00632428">
          <w:t xml:space="preserve">(possibly </w:t>
        </w:r>
      </w:ins>
      <w:r>
        <w:t>weighted</w:t>
      </w:r>
      <w:ins w:id="24" w:author="Julian Higgins" w:date="2020-04-03T16:59:00Z">
        <w:r w:rsidR="00632428">
          <w:t>)</w:t>
        </w:r>
      </w:ins>
      <w:r>
        <w:t xml:space="preserve"> bar plot, which show</w:t>
      </w:r>
      <w:ins w:id="25" w:author="Julian Higgins" w:date="2020-04-03T16:59:00Z">
        <w:r w:rsidR="00632428">
          <w:t>s</w:t>
        </w:r>
      </w:ins>
      <w:r>
        <w:t xml:space="preserve"> the proportion of information with each judgement for each domain.</w:t>
      </w:r>
      <w:r>
        <w:rPr>
          <w:vertAlign w:val="superscript"/>
        </w:rPr>
        <w:t>7</w:t>
      </w:r>
    </w:p>
    <w:p w14:paraId="3437AE39" w14:textId="01BFC3AC" w:rsidR="000673E8" w:rsidRDefault="004D58DD">
      <w:pPr>
        <w:pStyle w:val="BodyText"/>
      </w:pPr>
      <w:r>
        <w:t>Researchers can face a number of barriers in creating these plots. While some evidence synthesis platforms, such as Cochrane’s Review Manager,</w:t>
      </w:r>
      <w:r>
        <w:rPr>
          <w:vertAlign w:val="superscript"/>
        </w:rPr>
        <w:t>8</w:t>
      </w:r>
      <w:r>
        <w:t xml:space="preserve"> </w:t>
      </w:r>
      <w:del w:id="26" w:author="Julian Higgins" w:date="2020-04-03T16:59:00Z">
        <w:r w:rsidDel="00632428">
          <w:delText>are able</w:delText>
        </w:r>
      </w:del>
      <w:ins w:id="27" w:author="Julian Higgins" w:date="2020-04-03T16:59:00Z">
        <w:r w:rsidR="00632428">
          <w:t>can</w:t>
        </w:r>
      </w:ins>
      <w:del w:id="28" w:author="Julian Higgins" w:date="2020-04-03T16:59:00Z">
        <w:r w:rsidDel="00632428">
          <w:delText xml:space="preserve"> to</w:delText>
        </w:r>
      </w:del>
      <w:r>
        <w:t xml:space="preserve"> produce these visualizations, not all researchers use these systems to conduct their systematic reviews, and copying the risk-of-bias data into these systems </w:t>
      </w:r>
      <w:del w:id="29" w:author="Julian Higgins" w:date="2020-04-03T16:59:00Z">
        <w:r w:rsidDel="00632428">
          <w:delText xml:space="preserve">simply </w:delText>
        </w:r>
      </w:del>
      <w:ins w:id="30" w:author="Julian Higgins" w:date="2020-04-03T16:59:00Z">
        <w:r w:rsidR="00632428">
          <w:t>solely</w:t>
        </w:r>
        <w:r w:rsidR="00632428">
          <w:t xml:space="preserve"> </w:t>
        </w:r>
      </w:ins>
      <w:r>
        <w:t xml:space="preserve">to produce the plots is inefficient and error prone. </w:t>
      </w:r>
      <w:del w:id="31" w:author="Julian Higgins" w:date="2020-04-03T17:00:00Z">
        <w:r w:rsidDel="00632428">
          <w:delText>Likewise</w:delText>
        </w:r>
      </w:del>
      <w:ins w:id="32" w:author="Julian Higgins" w:date="2020-04-03T17:00:00Z">
        <w:r w:rsidR="00632428">
          <w:t>On the other hand</w:t>
        </w:r>
      </w:ins>
      <w:r>
        <w:t xml:space="preserve">, creating the figures </w:t>
      </w:r>
      <w:ins w:id="33" w:author="Julian Higgins" w:date="2020-04-03T17:00:00Z">
        <w:r w:rsidR="00632428">
          <w:t>‘</w:t>
        </w:r>
      </w:ins>
      <w:r>
        <w:t>by hand</w:t>
      </w:r>
      <w:ins w:id="34" w:author="Julian Higgins" w:date="2020-04-03T17:00:00Z">
        <w:r w:rsidR="00632428">
          <w:t>’</w:t>
        </w:r>
      </w:ins>
      <w:r>
        <w:t xml:space="preserve">, through software such as MS PowerPoint or Adobe Illustrator, may lead to unintentional errors and require the plots to be redrawn </w:t>
      </w:r>
      <w:del w:id="35" w:author="Julian Higgins" w:date="2020-04-03T17:00:00Z">
        <w:r w:rsidDel="00632428">
          <w:delText>during a</w:delText>
        </w:r>
      </w:del>
      <w:ins w:id="36" w:author="Julian Higgins" w:date="2020-04-03T17:00:00Z">
        <w:r w:rsidR="00632428">
          <w:t>when a</w:t>
        </w:r>
      </w:ins>
      <w:del w:id="37" w:author="Julian Higgins" w:date="2020-04-03T17:00:00Z">
        <w:r w:rsidDel="00632428">
          <w:delText>n</w:delText>
        </w:r>
      </w:del>
      <w:ins w:id="38" w:author="Julian Higgins" w:date="2020-04-03T17:00:00Z">
        <w:r w:rsidR="00632428">
          <w:t xml:space="preserve"> review is</w:t>
        </w:r>
      </w:ins>
      <w:r>
        <w:t xml:space="preserve"> update</w:t>
      </w:r>
      <w:ins w:id="39" w:author="Julian Higgins" w:date="2020-04-03T17:00:00Z">
        <w:r w:rsidR="00632428">
          <w:t>d</w:t>
        </w:r>
      </w:ins>
      <w:del w:id="40" w:author="Julian Higgins" w:date="2020-04-03T17:00:00Z">
        <w:r w:rsidDel="00632428">
          <w:delText xml:space="preserve"> to the review</w:delText>
        </w:r>
      </w:del>
      <w:r>
        <w:t>. Additionally, while the field of evidence synthesis software has grown rapidly in recent years,</w:t>
      </w:r>
      <w:r>
        <w:rPr>
          <w:vertAlign w:val="superscript"/>
        </w:rPr>
        <w:t>9</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10</w:t>
      </w:r>
      <w:r>
        <w:t xml:space="preserve"> but no similar time- and error-reducing tool has been proposed for visualizing the results of risk-of-bias assessments.</w:t>
      </w:r>
    </w:p>
    <w:p w14:paraId="3437AE3A" w14:textId="3AF3590F" w:rsidR="000673E8" w:rsidRDefault="004D58DD">
      <w:pPr>
        <w:pStyle w:val="BodyText"/>
      </w:pPr>
      <w:del w:id="41" w:author="Julian Higgins" w:date="2020-04-03T17:00:00Z">
        <w:r w:rsidDel="00632428">
          <w:delText>However, i</w:delText>
        </w:r>
      </w:del>
      <w:ins w:id="42" w:author="Julian Higgins" w:date="2020-04-03T17:00:00Z">
        <w:r w:rsidR="00632428">
          <w:t>I</w:t>
        </w:r>
      </w:ins>
      <w:r>
        <w:t xml:space="preserve">t is now </w:t>
      </w:r>
      <w:del w:id="43" w:author="Julian Higgins" w:date="2020-04-03T17:01:00Z">
        <w:r w:rsidDel="00632428">
          <w:delText>easier than ever</w:delText>
        </w:r>
      </w:del>
      <w:ins w:id="44" w:author="Julian Higgins" w:date="2020-04-03T17:01:00Z">
        <w:r w:rsidR="00632428">
          <w:t>straightforward</w:t>
        </w:r>
      </w:ins>
      <w:r>
        <w:t xml:space="preserve"> to produce such a tool, thanks to the availability of powerful computing offerings including R, RStudio and </w:t>
      </w:r>
      <w:r>
        <w:rPr>
          <w:rStyle w:val="VerbatimChar"/>
        </w:rPr>
        <w:t>Shiny</w:t>
      </w:r>
      <w:r>
        <w:t xml:space="preserve"> (an R package for building interactive web apps)</w:t>
      </w:r>
      <w:r>
        <w:rPr>
          <w:vertAlign w:val="superscript"/>
        </w:rPr>
        <w:t>11–13</w:t>
      </w:r>
      <w:r>
        <w:t xml:space="preserve"> Here, we present </w:t>
      </w:r>
      <w:r>
        <w:rPr>
          <w:rStyle w:val="VerbatimChar"/>
        </w:rPr>
        <w:t>robvis</w:t>
      </w:r>
      <w:r>
        <w:t xml:space="preserve"> (Risk Of Bias VISualiation),</w:t>
      </w:r>
      <w:r>
        <w:rPr>
          <w:vertAlign w:val="superscript"/>
        </w:rPr>
        <w:t>14</w:t>
      </w:r>
      <w:r>
        <w:t xml:space="preserve"> an R package and </w:t>
      </w:r>
      <w:r>
        <w:rPr>
          <w:rStyle w:val="VerbatimChar"/>
        </w:rPr>
        <w:t>Shiny</w:t>
      </w:r>
      <w:r>
        <w:t xml:space="preserve"> web-app that allows users to create publication-ready risk-of-bias plots quickly and easily. While primarily designed for use with the major risk-of-bias assessment tools used in health research (ROB2, ROBINS-I &amp; QUADAS-2), the tool allows users to visualize the results from any domain-based risk-of-bias assessment or quality appraisal tool.</w:t>
      </w:r>
    </w:p>
    <w:p w14:paraId="3437AE3B" w14:textId="77777777" w:rsidR="000673E8" w:rsidRDefault="004D58DD">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open-source code that powers the package via GitHub (</w:t>
      </w:r>
      <w:hyperlink r:id="rId9">
        <w:r>
          <w:rPr>
            <w:rStyle w:val="Hyperlink"/>
          </w:rPr>
          <w:t>https://github.com/mcguinlu/robvis</w:t>
        </w:r>
      </w:hyperlink>
      <w:r>
        <w:t>). Extended guidance for the tool, including a step-</w:t>
      </w:r>
      <w:r>
        <w:lastRenderedPageBreak/>
        <w:t>by-step walk-through for those new to the R programming environment, is also available via the “Doing Meta-Analysis in R” online guide.</w:t>
      </w:r>
      <w:r>
        <w:rPr>
          <w:vertAlign w:val="superscript"/>
        </w:rPr>
        <w:t>15</w:t>
      </w:r>
      <w:r>
        <w:t xml:space="preserve"> Below, we discuss the tool’s development and key functionality.</w:t>
      </w:r>
    </w:p>
    <w:p w14:paraId="3437AE3C" w14:textId="77777777" w:rsidR="000673E8" w:rsidRDefault="004D58DD">
      <w:pPr>
        <w:pStyle w:val="Heading1"/>
      </w:pPr>
      <w:bookmarkStart w:id="45" w:name="development"/>
      <w:r>
        <w:t>Development</w:t>
      </w:r>
      <w:bookmarkEnd w:id="45"/>
    </w:p>
    <w:p w14:paraId="3437AE3D" w14:textId="77777777" w:rsidR="000673E8" w:rsidRDefault="004D58D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6–20</w:t>
      </w:r>
    </w:p>
    <w:p w14:paraId="3437AE3E" w14:textId="77777777" w:rsidR="000673E8" w:rsidRDefault="004D58DD">
      <w:pPr>
        <w:pStyle w:val="Heading1"/>
      </w:pPr>
      <w:bookmarkStart w:id="46" w:name="functionality"/>
      <w:r>
        <w:t>Functionality</w:t>
      </w:r>
      <w:bookmarkEnd w:id="46"/>
    </w:p>
    <w:p w14:paraId="3437AE3F" w14:textId="77777777" w:rsidR="000673E8" w:rsidRDefault="004D58DD">
      <w:pPr>
        <w:pStyle w:val="Heading2"/>
      </w:pPr>
      <w:bookmarkStart w:id="47" w:name="r-package"/>
      <w:r>
        <w:t>R package</w:t>
      </w:r>
      <w:bookmarkEnd w:id="47"/>
    </w:p>
    <w:p w14:paraId="3437AE40" w14:textId="77777777" w:rsidR="000673E8" w:rsidRDefault="004D58DD">
      <w:pPr>
        <w:pStyle w:val="Heading3"/>
      </w:pPr>
      <w:bookmarkStart w:id="48" w:name="tool-templates-and-example-data-sets"/>
      <w:r>
        <w:t>Tool templates and example data sets</w:t>
      </w:r>
      <w:bookmarkEnd w:id="48"/>
    </w:p>
    <w:p w14:paraId="3437AE41" w14:textId="77777777" w:rsidR="000673E8" w:rsidRDefault="004D58DD">
      <w:pPr>
        <w:pStyle w:val="FirstParagraph"/>
      </w:pPr>
      <w:r>
        <w:t>At the time of writing, the tool includes templates for three major tools: the Cochrane RoB 2 tool for assessing randomized controll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controlled trials,</w:t>
      </w:r>
      <w:r>
        <w:rPr>
          <w:vertAlign w:val="superscript"/>
        </w:rPr>
        <w:t>21</w:t>
      </w:r>
      <w:r>
        <w:t xml:space="preserve"> in which flexibility in the specification of domains was permitted. Since users of more recent tools such as RoB 2 and ROBINS-I are not permitted to modify the domains, we strongly encourage use of the in-built templates for these.</w:t>
      </w:r>
    </w:p>
    <w:p w14:paraId="3437AE42" w14:textId="77777777" w:rsidR="000673E8" w:rsidRDefault="004D58DD">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controlled trials in Table 1.</w:t>
      </w:r>
    </w:p>
    <w:p w14:paraId="3437AE43" w14:textId="77777777" w:rsidR="000673E8" w:rsidRDefault="004D58DD">
      <w:pPr>
        <w:pStyle w:val="Heading3"/>
      </w:pPr>
      <w:bookmarkStart w:id="49" w:name="data-import-and-cleaning"/>
      <w:r>
        <w:t>Data import and cleaning</w:t>
      </w:r>
      <w:bookmarkEnd w:id="49"/>
    </w:p>
    <w:p w14:paraId="3437AE44" w14:textId="1D213581" w:rsidR="000673E8" w:rsidRPr="00632428" w:rsidRDefault="004D58DD">
      <w:pPr>
        <w:pStyle w:val="FirstParagraph"/>
      </w:pPr>
      <w:r>
        <w:rPr>
          <w:rStyle w:val="VerbatimChar"/>
        </w:rPr>
        <w:t>robvis</w:t>
      </w:r>
      <w:r>
        <w:t xml:space="preserve"> expects the risk-of-bias </w:t>
      </w:r>
      <w:del w:id="50" w:author="Julian Higgins" w:date="2020-04-03T17:03:00Z">
        <w:r w:rsidDel="00632428">
          <w:delText>summary table</w:delText>
        </w:r>
      </w:del>
      <w:ins w:id="51" w:author="Julian Higgins" w:date="2020-04-03T17:03:00Z">
        <w:r w:rsidR="00632428">
          <w:t xml:space="preserve">data </w:t>
        </w:r>
      </w:ins>
      <w:ins w:id="52" w:author="Julian Higgins" w:date="2020-04-03T17:04:00Z">
        <w:r w:rsidR="00632428">
          <w:t>file</w:t>
        </w:r>
      </w:ins>
      <w:r>
        <w:t xml:space="preserve"> to be arranged in a specific way (see Table 1 for an example). The first column should contain the unique study/result identifier. The second-to-last column should contain </w:t>
      </w:r>
      <w:commentRangeStart w:id="53"/>
      <w:r>
        <w:t>the overall risk-of-bias judgments</w:t>
      </w:r>
      <w:commentRangeEnd w:id="53"/>
      <w:r w:rsidR="006E48EE">
        <w:rPr>
          <w:rStyle w:val="CommentReference"/>
        </w:rPr>
        <w:commentReference w:id="53"/>
      </w:r>
      <w:r>
        <w:t xml:space="preserve">. The final column contains </w:t>
      </w:r>
      <w:r>
        <w:lastRenderedPageBreak/>
        <w:t>some measure of the result’s precision (e.g.</w:t>
      </w:r>
      <w:r w:rsidR="006E48EE">
        <w:t xml:space="preserve"> </w:t>
      </w:r>
      <w:r>
        <w:t>the weight assigned to that result in a meta-analysis, or</w:t>
      </w:r>
      <w:del w:id="54" w:author="Julian Higgins" w:date="2020-04-03T17:05:00Z">
        <w:r w:rsidDel="00632428">
          <w:delText xml:space="preserve"> if no meta-analysis was performed,</w:delText>
        </w:r>
      </w:del>
      <w:r>
        <w:t xml:space="preserve"> the sample size of the analysis that produced the result). This weight column is used to create the summary bar plot, as current guidance recommends dividing the bars to show the proportion of information at each level of risk of bias, determined by the cumulative weight at that level, rather than simply showing the number of studies/results in each category.</w:t>
      </w:r>
      <w:r>
        <w:rPr>
          <w:vertAlign w:val="superscript"/>
        </w:rPr>
        <w:t>2</w:t>
      </w:r>
      <w:ins w:id="55" w:author="Julian Higgins" w:date="2020-04-03T17:05:00Z">
        <w:r w:rsidR="00632428">
          <w:t xml:space="preserve"> If a measure of precision is not available, or to reproduce ‘equally’ weighted</w:t>
        </w:r>
      </w:ins>
      <w:ins w:id="56" w:author="Julian Higgins" w:date="2020-04-03T17:06:00Z">
        <w:r w:rsidR="00632428">
          <w:t xml:space="preserve"> bar charts as have traditionally been presented in Cochrane Reviews to date, these weights may all be specified to be 1.</w:t>
        </w:r>
      </w:ins>
    </w:p>
    <w:p w14:paraId="3437AE45" w14:textId="753742D7" w:rsidR="000673E8" w:rsidRDefault="004D58DD">
      <w:pPr>
        <w:pStyle w:val="BodyText"/>
      </w:pPr>
      <w:r>
        <w:t xml:space="preserve">Once imported, </w:t>
      </w:r>
      <w:r>
        <w:rPr>
          <w:rStyle w:val="VerbatimChar"/>
        </w:rPr>
        <w:t>robvis</w:t>
      </w:r>
      <w:r>
        <w:t xml:space="preserve"> cleans the data</w:t>
      </w:r>
      <w:del w:id="57" w:author="Julian Higgins" w:date="2020-04-03T17:07:00Z">
        <w:r w:rsidDel="00632428">
          <w:delText>,</w:delText>
        </w:r>
      </w:del>
      <w:ins w:id="58" w:author="Julian Higgins" w:date="2020-04-03T17:07:00Z">
        <w:r w:rsidR="00632428">
          <w:t xml:space="preserve"> and</w:t>
        </w:r>
      </w:ins>
      <w:r>
        <w:t xml:space="preserve"> corrects for small spelling errors by converting each judgement to lowercase and taking </w:t>
      </w:r>
      <w:commentRangeStart w:id="59"/>
      <w:r>
        <w:t xml:space="preserve">only the first letter </w:t>
      </w:r>
      <w:commentRangeEnd w:id="59"/>
      <w:r w:rsidR="006E48EE">
        <w:rPr>
          <w:rStyle w:val="CommentReference"/>
        </w:rPr>
        <w:commentReference w:id="59"/>
      </w:r>
      <w:r>
        <w:t>(e.g. “Seriuos” becomes “s”, avoiding a potential error from the misspelling)</w:t>
      </w:r>
      <w:ins w:id="60" w:author="Julian Higgins" w:date="2020-04-03T17:07:00Z">
        <w:r w:rsidR="00632428">
          <w:t>. It also</w:t>
        </w:r>
      </w:ins>
      <w:del w:id="61" w:author="Julian Higgins" w:date="2020-04-03T17:07:00Z">
        <w:r w:rsidDel="00632428">
          <w:delText>, and</w:delText>
        </w:r>
      </w:del>
      <w:r>
        <w:t xml:space="preserve"> converts the summary table to a long tidy format to aid in creating the plots.</w:t>
      </w:r>
    </w:p>
    <w:p w14:paraId="3437AE46" w14:textId="77777777" w:rsidR="000673E8" w:rsidRDefault="004D58DD">
      <w:pPr>
        <w:pStyle w:val="Heading3"/>
      </w:pPr>
      <w:bookmarkStart w:id="62" w:name="functions"/>
      <w:r>
        <w:t>Functions</w:t>
      </w:r>
      <w:bookmarkEnd w:id="62"/>
    </w:p>
    <w:p w14:paraId="3437AE47" w14:textId="5686BE41" w:rsidR="000673E8" w:rsidRDefault="004D58DD">
      <w:pPr>
        <w:pStyle w:val="FirstParagraph"/>
      </w:pPr>
      <w:r>
        <w:rPr>
          <w:rStyle w:val="VerbatimChar"/>
        </w:rPr>
        <w:t>robvis</w:t>
      </w:r>
      <w:r>
        <w:t xml:space="preserve"> contains two main functions. The first, </w:t>
      </w:r>
      <w:r>
        <w:rPr>
          <w:rStyle w:val="VerbatimChar"/>
        </w:rPr>
        <w:t>rob_traffic_light()</w:t>
      </w:r>
      <w:r>
        <w:t xml:space="preserve">, creates a </w:t>
      </w:r>
      <w:r w:rsidRPr="004C1721">
        <w:rPr>
          <w:i/>
          <w:iCs/>
          <w:rPrChange w:id="63" w:author="Julian Higgins" w:date="2020-04-03T17:10:00Z">
            <w:rPr/>
          </w:rPrChange>
        </w:rPr>
        <w:t>traffic light plot</w:t>
      </w:r>
      <w:ins w:id="64" w:author="Julian Higgins" w:date="2020-04-03T17:09:00Z">
        <w:r w:rsidR="004C1721">
          <w:t>. This</w:t>
        </w:r>
      </w:ins>
      <w:ins w:id="65" w:author="Julian Higgins" w:date="2020-04-03T17:08:00Z">
        <w:r w:rsidR="00632428">
          <w:t xml:space="preserve"> displays every </w:t>
        </w:r>
      </w:ins>
      <w:ins w:id="66" w:author="Julian Higgins" w:date="2020-04-03T17:09:00Z">
        <w:r w:rsidR="004C1721">
          <w:t xml:space="preserve">risk-of-bias </w:t>
        </w:r>
      </w:ins>
      <w:ins w:id="67" w:author="Julian Higgins" w:date="2020-04-03T17:08:00Z">
        <w:r w:rsidR="00632428">
          <w:t xml:space="preserve">judgement </w:t>
        </w:r>
        <w:r w:rsidR="004C1721">
          <w:t>in a matrix</w:t>
        </w:r>
      </w:ins>
      <w:ins w:id="68" w:author="Julian Higgins" w:date="2020-04-03T17:09:00Z">
        <w:r w:rsidR="004C1721">
          <w:t>,</w:t>
        </w:r>
      </w:ins>
      <w:ins w:id="69" w:author="Julian Higgins" w:date="2020-04-03T17:08:00Z">
        <w:r w:rsidR="004C1721">
          <w:t xml:space="preserve"> with domains along the horizontal and resul</w:t>
        </w:r>
      </w:ins>
      <w:ins w:id="70" w:author="Julian Higgins" w:date="2020-04-03T17:09:00Z">
        <w:r w:rsidR="004C1721">
          <w:t>ts/</w:t>
        </w:r>
      </w:ins>
      <w:ins w:id="71" w:author="Julian Higgins" w:date="2020-04-03T17:08:00Z">
        <w:r w:rsidR="004C1721">
          <w:t>studies</w:t>
        </w:r>
      </w:ins>
      <w:ins w:id="72" w:author="Julian Higgins" w:date="2020-04-03T17:09:00Z">
        <w:r w:rsidR="004C1721">
          <w:t xml:space="preserve"> down the vertical, similar to the data set</w:t>
        </w:r>
      </w:ins>
      <w:del w:id="73" w:author="Julian Higgins" w:date="2020-04-03T17:08:00Z">
        <w:r w:rsidDel="00632428">
          <w:delText xml:space="preserve"> </w:delText>
        </w:r>
      </w:del>
      <w:del w:id="74" w:author="Julian Higgins" w:date="2020-04-03T17:09:00Z">
        <w:r w:rsidDel="004C1721">
          <w:delText>by tabulating each study by each domain, providing a more detailed view of the results of the risk-of-bias assessment</w:delText>
        </w:r>
      </w:del>
      <w:r>
        <w:t>. The second</w:t>
      </w:r>
      <w:ins w:id="75" w:author="Julian Higgins" w:date="2020-04-03T17:09:00Z">
        <w:r w:rsidR="004C1721">
          <w:t xml:space="preserve"> function</w:t>
        </w:r>
      </w:ins>
      <w:r>
        <w:t xml:space="preserve">, </w:t>
      </w:r>
      <w:r>
        <w:rPr>
          <w:rStyle w:val="VerbatimChar"/>
        </w:rPr>
        <w:t>rob_summary()</w:t>
      </w:r>
      <w:r>
        <w:t xml:space="preserve">, creates a </w:t>
      </w:r>
      <w:r w:rsidRPr="004C1721">
        <w:rPr>
          <w:i/>
          <w:iCs/>
          <w:rPrChange w:id="76" w:author="Julian Higgins" w:date="2020-04-03T17:10:00Z">
            <w:rPr/>
          </w:rPrChange>
        </w:rPr>
        <w:t>weighted bar plot</w:t>
      </w:r>
      <w:ins w:id="77" w:author="Julian Higgins" w:date="2020-04-03T17:09:00Z">
        <w:r w:rsidR="004C1721">
          <w:t xml:space="preserve">. </w:t>
        </w:r>
      </w:ins>
      <w:ins w:id="78" w:author="Julian Higgins" w:date="2020-04-03T17:10:00Z">
        <w:r w:rsidR="004C1721">
          <w:t>This</w:t>
        </w:r>
      </w:ins>
      <w:r>
        <w:t xml:space="preserve"> show</w:t>
      </w:r>
      <w:del w:id="79" w:author="Julian Higgins" w:date="2020-04-03T17:10:00Z">
        <w:r w:rsidDel="004C1721">
          <w:delText>ing</w:delText>
        </w:r>
      </w:del>
      <w:ins w:id="80" w:author="Julian Higgins" w:date="2020-04-03T17:10:00Z">
        <w:r w:rsidR="004C1721">
          <w:t>s</w:t>
        </w:r>
      </w:ins>
      <w:r>
        <w:t xml:space="preserve"> the proportion of information with each </w:t>
      </w:r>
      <w:ins w:id="81" w:author="Julian Higgins" w:date="2020-04-03T17:10:00Z">
        <w:r w:rsidR="004C1721">
          <w:t xml:space="preserve">risk-of-bias </w:t>
        </w:r>
      </w:ins>
      <w:r>
        <w:t xml:space="preserve">judgement </w:t>
      </w:r>
      <w:ins w:id="82" w:author="Julian Higgins" w:date="2020-04-03T17:10:00Z">
        <w:r w:rsidR="004C1721">
          <w:t xml:space="preserve">separately </w:t>
        </w:r>
      </w:ins>
      <w:r>
        <w:t>for each domain in the assessment tool specified.</w:t>
      </w:r>
    </w:p>
    <w:p w14:paraId="3437AE48" w14:textId="17D43BB8" w:rsidR="000673E8" w:rsidRDefault="004D58DD">
      <w:pPr>
        <w:pStyle w:val="BodyText"/>
      </w:pPr>
      <w:r>
        <w:t xml:space="preserve">A worked example using these functions is outlined below, </w:t>
      </w:r>
      <w:del w:id="83" w:author="Julian Higgins" w:date="2020-04-03T17:11:00Z">
        <w:r w:rsidDel="004C1721">
          <w:delText xml:space="preserve">showing </w:delText>
        </w:r>
      </w:del>
      <w:ins w:id="84" w:author="Julian Higgins" w:date="2020-04-03T17:11:00Z">
        <w:r w:rsidR="004C1721">
          <w:t>illustrating</w:t>
        </w:r>
        <w:r w:rsidR="004C1721">
          <w:t xml:space="preserve"> </w:t>
        </w:r>
      </w:ins>
      <w:r>
        <w:t xml:space="preserve">the </w:t>
      </w:r>
      <w:ins w:id="85" w:author="Julian Higgins" w:date="2020-04-03T17:11:00Z">
        <w:r w:rsidR="004C1721">
          <w:t xml:space="preserve">simple steps involved </w:t>
        </w:r>
      </w:ins>
      <w:del w:id="86" w:author="Julian Higgins" w:date="2020-04-03T17:11:00Z">
        <w:r w:rsidDel="004C1721">
          <w:delText xml:space="preserve">ease </w:delText>
        </w:r>
      </w:del>
      <w:ins w:id="87" w:author="Julian Higgins" w:date="2020-04-03T17:11:00Z">
        <w:r w:rsidR="004C1721">
          <w:t>in</w:t>
        </w:r>
        <w:r w:rsidR="004C1721">
          <w:t xml:space="preserve"> creating</w:t>
        </w:r>
        <w:r w:rsidR="004C1721">
          <w:t xml:space="preserve"> </w:t>
        </w:r>
      </w:ins>
      <w:del w:id="88" w:author="Julian Higgins" w:date="2020-04-03T17:10:00Z">
        <w:r w:rsidDel="004C1721">
          <w:delText xml:space="preserve">with which </w:delText>
        </w:r>
      </w:del>
      <w:r>
        <w:t xml:space="preserve">risk-of-bias plots </w:t>
      </w:r>
      <w:del w:id="89" w:author="Julian Higgins" w:date="2020-04-03T17:11:00Z">
        <w:r w:rsidDel="004C1721">
          <w:delText xml:space="preserve">can be created </w:delText>
        </w:r>
      </w:del>
      <w:r>
        <w:t xml:space="preserve">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3437AE49" w14:textId="77777777" w:rsidR="000673E8" w:rsidRDefault="004D58DD">
      <w:pPr>
        <w:pStyle w:val="BodyText"/>
      </w:pPr>
      <w:r>
        <w:t>To install and load the package in R, enter the following into the console:</w:t>
      </w:r>
    </w:p>
    <w:p w14:paraId="3437AE4A" w14:textId="77777777" w:rsidR="000673E8" w:rsidRDefault="004D58DD">
      <w:pPr>
        <w:pStyle w:val="BodyText"/>
      </w:pPr>
      <w:r>
        <w:t> </w:t>
      </w:r>
    </w:p>
    <w:p w14:paraId="3437AE4B" w14:textId="77777777" w:rsidR="000673E8" w:rsidRDefault="004D58DD">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3437AE4C" w14:textId="77777777" w:rsidR="000673E8" w:rsidRDefault="004D58DD">
      <w:pPr>
        <w:pStyle w:val="FirstParagraph"/>
      </w:pPr>
      <w:r>
        <w:t> </w:t>
      </w:r>
    </w:p>
    <w:p w14:paraId="3437AE4D" w14:textId="57F3481B" w:rsidR="000673E8" w:rsidRDefault="004D58DD">
      <w:pPr>
        <w:pStyle w:val="BodyText"/>
      </w:pPr>
      <w:r>
        <w:t>Using the example data set (</w:t>
      </w:r>
      <w:r>
        <w:rPr>
          <w:rStyle w:val="VerbatimChar"/>
        </w:rPr>
        <w:t>data_rob2</w:t>
      </w:r>
      <w:r>
        <w:t xml:space="preserve">) </w:t>
      </w:r>
      <w:del w:id="90" w:author="Julian Higgins" w:date="2020-04-03T17:11:00Z">
        <w:r w:rsidDel="004C1721">
          <w:delText xml:space="preserve">which </w:delText>
        </w:r>
      </w:del>
      <w:ins w:id="91" w:author="Julian Higgins" w:date="2020-04-03T17:11:00Z">
        <w:r w:rsidR="004C1721">
          <w:t>that</w:t>
        </w:r>
        <w:r w:rsidR="004C1721">
          <w:t xml:space="preserve"> </w:t>
        </w:r>
      </w:ins>
      <w:r>
        <w:t>is built into the package and is presented in Table 1 for reference, the traffic light plot shown in Figure 1 is created using:</w:t>
      </w:r>
    </w:p>
    <w:p w14:paraId="3437AE4E" w14:textId="77777777" w:rsidR="000673E8" w:rsidRDefault="004D58DD">
      <w:pPr>
        <w:pStyle w:val="BodyText"/>
      </w:pPr>
      <w:r>
        <w:t> </w:t>
      </w:r>
    </w:p>
    <w:p w14:paraId="3437AE4F" w14:textId="77777777" w:rsidR="000673E8" w:rsidRDefault="004D58DD">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3437AE50" w14:textId="77777777" w:rsidR="000673E8" w:rsidRDefault="004D58DD">
      <w:pPr>
        <w:pStyle w:val="FirstParagraph"/>
      </w:pPr>
      <w:r>
        <w:t> </w:t>
      </w:r>
    </w:p>
    <w:p w14:paraId="3437AE51" w14:textId="77777777" w:rsidR="000673E8" w:rsidRDefault="004D58DD">
      <w:pPr>
        <w:pStyle w:val="BodyText"/>
      </w:pPr>
      <w:r>
        <w:t>Similarly, using the same data set, the summary barplot shown in Figure 2 is created using:</w:t>
      </w:r>
    </w:p>
    <w:p w14:paraId="3437AE52" w14:textId="77777777" w:rsidR="000673E8" w:rsidRDefault="004D58DD">
      <w:pPr>
        <w:pStyle w:val="BodyText"/>
      </w:pPr>
      <w:r>
        <w:t> </w:t>
      </w:r>
    </w:p>
    <w:p w14:paraId="3437AE53" w14:textId="77777777" w:rsidR="000673E8" w:rsidRDefault="004D58DD">
      <w:pPr>
        <w:pStyle w:val="SourceCode"/>
      </w:pPr>
      <w:r>
        <w:rPr>
          <w:rStyle w:val="KeywordTok"/>
        </w:rPr>
        <w:lastRenderedPageBreak/>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437AE54" w14:textId="77777777" w:rsidR="000673E8" w:rsidRDefault="004D58DD">
      <w:pPr>
        <w:pStyle w:val="FirstParagraph"/>
      </w:pPr>
      <w:r>
        <w:t> </w:t>
      </w:r>
    </w:p>
    <w:p w14:paraId="3437AE55" w14:textId="77777777" w:rsidR="000673E8" w:rsidRDefault="004D58DD">
      <w:pPr>
        <w:pStyle w:val="Heading3"/>
      </w:pPr>
      <w:bookmarkStart w:id="92" w:name="further-customization"/>
      <w:r>
        <w:t>Further customization</w:t>
      </w:r>
      <w:bookmarkEnd w:id="92"/>
    </w:p>
    <w:p w14:paraId="3437AE56" w14:textId="77777777" w:rsidR="000673E8" w:rsidRDefault="004D58DD">
      <w:pPr>
        <w:pStyle w:val="FirstParagraph"/>
      </w:pPr>
      <w:r>
        <w:t xml:space="preserve">The </w:t>
      </w:r>
      <w:r>
        <w:rPr>
          <w:rStyle w:val="VerbatimChar"/>
        </w:rPr>
        <w:t>ggplot2</w:t>
      </w:r>
      <w:r>
        <w:t xml:space="preserve"> package in R, based on the “The Grammar of Graphics”, allows users to create detailed graphics using a </w:t>
      </w:r>
      <w:commentRangeStart w:id="93"/>
      <w:r>
        <w:t xml:space="preserve">declarative framework </w:t>
      </w:r>
      <w:commentRangeEnd w:id="93"/>
      <w:r w:rsidR="004C1721">
        <w:rPr>
          <w:rStyle w:val="CommentReference"/>
        </w:rPr>
        <w:commentReference w:id="93"/>
      </w:r>
      <w:r>
        <w:t xml:space="preserve">and was used to create the templates found in </w:t>
      </w:r>
      <w:r>
        <w:rPr>
          <w:rStyle w:val="VerbatimChar"/>
        </w:rPr>
        <w:t>robvis</w:t>
      </w:r>
      <w:r>
        <w:t>.</w:t>
      </w:r>
      <w:r>
        <w:rPr>
          <w:vertAlign w:val="superscript"/>
        </w:rPr>
        <w:t>22,23</w:t>
      </w:r>
      <w:r>
        <w:t xml:space="preserve"> As a result, both </w:t>
      </w:r>
      <w:r>
        <w:rPr>
          <w:rStyle w:val="VerbatimChar"/>
        </w:rPr>
        <w:t>robvis</w:t>
      </w:r>
      <w:r>
        <w:t xml:space="preserve"> functions return a </w:t>
      </w:r>
      <w:r>
        <w:rPr>
          <w:rStyle w:val="VerbatimChar"/>
        </w:rPr>
        <w:t>ggplot</w:t>
      </w:r>
      <w:r>
        <w:t xml:space="preserve"> object, meaning they can be easily customized further using the </w:t>
      </w:r>
      <w:r>
        <w:rPr>
          <w:rStyle w:val="VerbatimChar"/>
        </w:rPr>
        <w:t>ggplot2</w:t>
      </w:r>
      <w:r>
        <w:t xml:space="preserve"> framework. For example, to add a title to the summary bar plot:</w:t>
      </w:r>
    </w:p>
    <w:p w14:paraId="3437AE57" w14:textId="77777777" w:rsidR="000673E8" w:rsidRDefault="004D58DD">
      <w:pPr>
        <w:pStyle w:val="BodyText"/>
      </w:pPr>
      <w:r>
        <w:t> </w:t>
      </w:r>
    </w:p>
    <w:p w14:paraId="3437AE58" w14:textId="77777777" w:rsidR="000673E8" w:rsidRDefault="004D58D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3437AE59" w14:textId="77777777" w:rsidR="000673E8" w:rsidRDefault="004D58DD">
      <w:pPr>
        <w:pStyle w:val="FirstParagraph"/>
      </w:pPr>
      <w:r>
        <w:t> </w:t>
      </w:r>
    </w:p>
    <w:p w14:paraId="3437AE5A" w14:textId="77777777" w:rsidR="000673E8" w:rsidRDefault="004D58DD">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3</w:t>
      </w:r>
    </w:p>
    <w:p w14:paraId="3437AE5B" w14:textId="77777777" w:rsidR="000673E8" w:rsidRDefault="004D58DD">
      <w:pPr>
        <w:pStyle w:val="Heading2"/>
      </w:pPr>
      <w:bookmarkStart w:id="94" w:name="shiny-web-app"/>
      <w:r>
        <w:rPr>
          <w:rStyle w:val="VerbatimChar"/>
        </w:rPr>
        <w:t>Shiny</w:t>
      </w:r>
      <w:r>
        <w:t xml:space="preserve"> web app</w:t>
      </w:r>
      <w:bookmarkEnd w:id="94"/>
    </w:p>
    <w:p w14:paraId="3437AE5C" w14:textId="5CF5C6BB" w:rsidR="000673E8" w:rsidRDefault="004D58DD">
      <w:pPr>
        <w:pStyle w:val="FirstParagraph"/>
      </w:pPr>
      <w:r>
        <w:t xml:space="preserve">Although </w:t>
      </w:r>
      <w:r>
        <w:rPr>
          <w:rStyle w:val="VerbatimChar"/>
        </w:rPr>
        <w:t>robvis</w:t>
      </w:r>
      <w:r>
        <w:t xml:space="preserve"> was originally designed for use in the command-line–based R programming environment, we developed a web app to make the tool </w:t>
      </w:r>
      <w:del w:id="95" w:author="Julian Higgins" w:date="2020-04-03T17:12:00Z">
        <w:r w:rsidDel="004C1721">
          <w:delText xml:space="preserve">available </w:delText>
        </w:r>
      </w:del>
      <w:ins w:id="96" w:author="Julian Higgins" w:date="2020-04-03T17:12:00Z">
        <w:r w:rsidR="004C1721">
          <w:t>accessible</w:t>
        </w:r>
        <w:r w:rsidR="004C1721">
          <w:t xml:space="preserve"> </w:t>
        </w:r>
      </w:ins>
      <w:r>
        <w:t xml:space="preserve">to those without knowledge of R. This is available via </w:t>
      </w:r>
      <w:hyperlink r:id="rId14">
        <w:r>
          <w:rPr>
            <w:rStyle w:val="Hyperlink"/>
          </w:rPr>
          <w:t>www.riskofbias.info</w:t>
        </w:r>
      </w:hyperlink>
      <w:r>
        <w:t>.</w:t>
      </w:r>
      <w:r>
        <w:rPr>
          <w:vertAlign w:val="superscript"/>
        </w:rPr>
        <w:t>24</w:t>
      </w:r>
      <w:r>
        <w:t xml:space="preserve"> The app was built using </w:t>
      </w:r>
      <w:r>
        <w:rPr>
          <w:rStyle w:val="VerbatimChar"/>
        </w:rPr>
        <w:t>Shiny</w:t>
      </w:r>
      <w:r>
        <w:t>,</w:t>
      </w:r>
      <w:r>
        <w:rPr>
          <w:vertAlign w:val="superscript"/>
        </w:rPr>
        <w:t>13</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either an Excel spreadsheet (recommended) or a comma-separate values (CSV) file, or can manually enter it directly into the app. Uploaded data are passed through a number of quality control checks that ensure the app will work correctly, and users are prevented from producing the plots until any issues identified have been addressed. Finally, users can customi</w:t>
      </w:r>
      <w:ins w:id="97" w:author="Julian Higgins" w:date="2020-04-03T17:13:00Z">
        <w:r w:rsidR="004C1721">
          <w:t>z</w:t>
        </w:r>
      </w:ins>
      <w:del w:id="98" w:author="Julian Higgins" w:date="2020-04-03T17:13:00Z">
        <w:r w:rsidDel="004C1721">
          <w:delText>s</w:delText>
        </w:r>
      </w:del>
      <w:r>
        <w:t>e their plots by defining a colour scheme and other parameters, all through the online app.</w:t>
      </w:r>
    </w:p>
    <w:p w14:paraId="3437AE5D" w14:textId="77777777" w:rsidR="000673E8" w:rsidRDefault="000673E8">
      <w:pPr>
        <w:pStyle w:val="Heading4"/>
      </w:pPr>
      <w:bookmarkStart w:id="99" w:name="section-2"/>
      <w:bookmarkEnd w:id="99"/>
    </w:p>
    <w:p w14:paraId="3437AE5E" w14:textId="77777777" w:rsidR="000673E8" w:rsidRDefault="004D58DD">
      <w:pPr>
        <w:pStyle w:val="Heading1"/>
      </w:pPr>
      <w:bookmarkStart w:id="100" w:name="discussion"/>
      <w:r>
        <w:t>Discussion</w:t>
      </w:r>
      <w:bookmarkEnd w:id="100"/>
    </w:p>
    <w:p w14:paraId="3437AE5F" w14:textId="77777777" w:rsidR="000673E8" w:rsidRDefault="004D58DD">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5</w:t>
      </w:r>
      <w:r>
        <w:t xml:space="preserve"> It is likely that several other evidence synthesists have written scripts to produce similar risk-of-bias plots to those presented here - in fact, we personally know of at least one other research group that has done so. This duplication of time and effort is inefficient, and creating and sharing well-documented 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 connection.</w:t>
      </w:r>
    </w:p>
    <w:p w14:paraId="3437AE60" w14:textId="77777777" w:rsidR="000673E8" w:rsidRDefault="004D58DD">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nts that can be rendered in a range of formats such as PDF, HTML, or Word.</w:t>
      </w:r>
      <w:r>
        <w:rPr>
          <w:vertAlign w:val="superscript"/>
        </w:rPr>
        <w:t>26</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7</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w:t>
      </w:r>
      <w:r>
        <w:rPr>
          <w:rStyle w:val="VerbatimChar"/>
        </w:rPr>
        <w:t>litsearcher</w:t>
      </w:r>
      <w:r>
        <w:t xml:space="preserve">, which facilitates systematic search strategy development, </w:t>
      </w:r>
      <w:r>
        <w:rPr>
          <w:rStyle w:val="VerbatimChar"/>
        </w:rPr>
        <w:t>revtools</w:t>
      </w:r>
      <w:r>
        <w:t xml:space="preserve">, a package for managing the review process and performing title and abstract screening, </w:t>
      </w:r>
      <w:r>
        <w:rPr>
          <w:rStyle w:val="VerbatimChar"/>
        </w:rPr>
        <w:t>metaDigitise</w:t>
      </w:r>
      <w:r>
        <w:t xml:space="preserve">, a package for automatic extraction of data from figures in research papers, and </w:t>
      </w:r>
      <w:r>
        <w:rPr>
          <w:rStyle w:val="VerbatimChar"/>
        </w:rPr>
        <w:t>metafor</w:t>
      </w:r>
      <w:r>
        <w:t>, a package for conducting meta-analyses in R.</w:t>
      </w:r>
      <w:r>
        <w:rPr>
          <w:vertAlign w:val="superscript"/>
        </w:rPr>
        <w:t>28–31</w:t>
      </w:r>
    </w:p>
    <w:p w14:paraId="3437AE61" w14:textId="77777777" w:rsidR="000673E8" w:rsidRDefault="004D58DD">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the risk-of-bias assessment tool for systematic reviews,</w:t>
      </w:r>
      <w:r>
        <w:rPr>
          <w:vertAlign w:val="superscript"/>
        </w:rPr>
        <w:t>6</w:t>
      </w:r>
      <w:r>
        <w:t xml:space="preserve"> is in developement. Additionally, the </w:t>
      </w:r>
      <w:r>
        <w:rPr>
          <w:rStyle w:val="VerbatimChar"/>
        </w:rPr>
        <w:t>robvis</w:t>
      </w:r>
      <w:r>
        <w:t xml:space="preserv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3437AE62" w14:textId="77777777" w:rsidR="000673E8" w:rsidRDefault="000673E8">
      <w:pPr>
        <w:pStyle w:val="Heading5"/>
      </w:pPr>
      <w:bookmarkStart w:id="101" w:name="section-3"/>
      <w:bookmarkEnd w:id="101"/>
    </w:p>
    <w:p w14:paraId="3437AE63" w14:textId="77777777" w:rsidR="000673E8" w:rsidRDefault="004D58DD">
      <w:pPr>
        <w:pStyle w:val="Heading1"/>
      </w:pPr>
      <w:bookmarkStart w:id="102" w:name="back-matter"/>
      <w:r>
        <w:t>Back Matter</w:t>
      </w:r>
      <w:bookmarkEnd w:id="102"/>
    </w:p>
    <w:p w14:paraId="3437AE64" w14:textId="77777777" w:rsidR="000673E8" w:rsidRDefault="004D58DD">
      <w:pPr>
        <w:pStyle w:val="Heading2"/>
      </w:pPr>
      <w:bookmarkStart w:id="103" w:name="acknowledgments"/>
      <w:r>
        <w:t>Acknowledgments</w:t>
      </w:r>
      <w:bookmarkEnd w:id="103"/>
    </w:p>
    <w:p w14:paraId="3437AE65" w14:textId="77777777" w:rsidR="000673E8" w:rsidRDefault="004D58DD">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3437AE66" w14:textId="77777777" w:rsidR="000673E8" w:rsidRDefault="004D58DD">
      <w:pPr>
        <w:pStyle w:val="Heading2"/>
      </w:pPr>
      <w:bookmarkStart w:id="104" w:name="codedata-availability-statement"/>
      <w:r>
        <w:t>Code/Data availability statement</w:t>
      </w:r>
      <w:bookmarkEnd w:id="104"/>
    </w:p>
    <w:p w14:paraId="3437AE67" w14:textId="77777777" w:rsidR="000673E8" w:rsidRDefault="004D58DD">
      <w:pPr>
        <w:pStyle w:val="FirstParagraph"/>
      </w:pPr>
      <w:r>
        <w:t xml:space="preserve">The software and data presented in this paper are freely available on GitHub: </w:t>
      </w:r>
      <w:hyperlink r:id="rId15">
        <w:r>
          <w:rPr>
            <w:rStyle w:val="Hyperlink"/>
          </w:rPr>
          <w:t>https://github.com/mcguinlu/robvis</w:t>
        </w:r>
      </w:hyperlink>
    </w:p>
    <w:p w14:paraId="3437AE68" w14:textId="77777777" w:rsidR="000673E8" w:rsidRDefault="000673E8">
      <w:pPr>
        <w:pStyle w:val="Heading5"/>
      </w:pPr>
      <w:bookmarkStart w:id="105" w:name="section-4"/>
      <w:bookmarkEnd w:id="105"/>
    </w:p>
    <w:p w14:paraId="3437AE69" w14:textId="77777777" w:rsidR="000673E8" w:rsidRDefault="004D58DD">
      <w:pPr>
        <w:pStyle w:val="Heading1"/>
      </w:pPr>
      <w:bookmarkStart w:id="106" w:name="highlights"/>
      <w:r>
        <w:t>Highlights</w:t>
      </w:r>
      <w:bookmarkEnd w:id="106"/>
    </w:p>
    <w:p w14:paraId="3437AE6A" w14:textId="77777777" w:rsidR="000673E8" w:rsidRDefault="004D58DD">
      <w:pPr>
        <w:pStyle w:val="Compact"/>
        <w:numPr>
          <w:ilvl w:val="0"/>
          <w:numId w:val="27"/>
        </w:numPr>
      </w:pPr>
      <w:r>
        <w:t>Risk-of-bias assessment is a key element of the systematic review workflow.</w:t>
      </w:r>
    </w:p>
    <w:p w14:paraId="3437AE6B" w14:textId="77777777" w:rsidR="000673E8" w:rsidRDefault="004D58DD">
      <w:pPr>
        <w:pStyle w:val="Compact"/>
        <w:numPr>
          <w:ilvl w:val="0"/>
          <w:numId w:val="27"/>
        </w:numPr>
      </w:pPr>
      <w:r>
        <w:t>No other tool exists explicitly for the purpose of visualizing risk-of-bias results.</w:t>
      </w:r>
    </w:p>
    <w:p w14:paraId="3437AE6C" w14:textId="77777777" w:rsidR="000673E8" w:rsidRDefault="004D58DD">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3437AE6D" w14:textId="60FCE958" w:rsidR="00B07D3E" w:rsidRDefault="004D58DD">
      <w:pPr>
        <w:pStyle w:val="Compact"/>
        <w:numPr>
          <w:ilvl w:val="0"/>
          <w:numId w:val="27"/>
        </w:numPr>
      </w:pPr>
      <w:r>
        <w:rPr>
          <w:rStyle w:val="VerbatimChar"/>
        </w:rPr>
        <w:t>robvis</w:t>
      </w:r>
      <w:r>
        <w:t xml:space="preserve"> forms part of the metaverse, a collection of R packages designed to provide an evidence synthesis workflow in R.</w:t>
      </w:r>
    </w:p>
    <w:p w14:paraId="6190C150" w14:textId="77777777" w:rsidR="00B07D3E" w:rsidRDefault="00B07D3E">
      <w:pPr>
        <w:rPr>
          <w:rFonts w:cs="Arial"/>
          <w:szCs w:val="18"/>
        </w:rPr>
      </w:pPr>
      <w:r>
        <w:br w:type="page"/>
      </w:r>
    </w:p>
    <w:p w14:paraId="7B603D64" w14:textId="77777777" w:rsidR="00B07D3E" w:rsidRDefault="00B07D3E" w:rsidP="00B07D3E">
      <w:pPr>
        <w:pStyle w:val="Heading1"/>
      </w:pPr>
      <w:bookmarkStart w:id="107" w:name="bibliography"/>
      <w:r>
        <w:lastRenderedPageBreak/>
        <w:t>Bibliography</w:t>
      </w:r>
      <w:bookmarkEnd w:id="107"/>
    </w:p>
    <w:p w14:paraId="362014AC" w14:textId="77777777" w:rsidR="00B07D3E" w:rsidRPr="004C1721" w:rsidRDefault="00B07D3E" w:rsidP="00B07D3E">
      <w:pPr>
        <w:pStyle w:val="Bibliography"/>
        <w:rPr>
          <w:lang w:val="fr-FR"/>
        </w:rPr>
      </w:pPr>
      <w:bookmarkStart w:id="108" w:name="ref-donnelly2018"/>
      <w:bookmarkStart w:id="109" w:name="refs"/>
      <w:r>
        <w:t xml:space="preserve">1. </w:t>
      </w:r>
      <w:bookmarkStart w:id="110" w:name="_GoBack"/>
      <w:r>
        <w:t xml:space="preserve">Donnelly CA, Boyd I, Campbell P, et al. Four principles to make evidence synthesis more useful for policy. </w:t>
      </w:r>
      <w:r w:rsidRPr="004C1721">
        <w:rPr>
          <w:i/>
          <w:lang w:val="fr-FR"/>
        </w:rPr>
        <w:t>Nature</w:t>
      </w:r>
      <w:r w:rsidRPr="004C1721">
        <w:rPr>
          <w:lang w:val="fr-FR"/>
        </w:rPr>
        <w:t>. 2018;558(7710):361-364. doi:</w:t>
      </w:r>
      <w:hyperlink r:id="rId16">
        <w:r w:rsidRPr="004C1721">
          <w:rPr>
            <w:rStyle w:val="Hyperlink"/>
            <w:lang w:val="fr-FR"/>
          </w:rPr>
          <w:t>10.1038/d41586-018-05414-4</w:t>
        </w:r>
      </w:hyperlink>
      <w:r w:rsidRPr="004C1721">
        <w:rPr>
          <w:lang w:val="fr-FR"/>
        </w:rPr>
        <w:t>.</w:t>
      </w:r>
    </w:p>
    <w:p w14:paraId="07C5E154" w14:textId="77777777" w:rsidR="00B07D3E" w:rsidRPr="004C1721" w:rsidRDefault="00B07D3E" w:rsidP="00B07D3E">
      <w:pPr>
        <w:pStyle w:val="Bibliography"/>
        <w:rPr>
          <w:lang w:val="fr-FR"/>
        </w:rPr>
      </w:pPr>
      <w:bookmarkStart w:id="111" w:name="ref-cochranechpt7"/>
      <w:bookmarkEnd w:id="108"/>
      <w:r w:rsidRPr="004C1721">
        <w:rPr>
          <w:lang w:val="fr-FR"/>
        </w:rPr>
        <w:t xml:space="preserve">2. Boutron I, Higgins JP, Altman DG, et al. </w:t>
      </w:r>
      <w:r>
        <w:t xml:space="preserve">Chapter 7: Considering bias and conflicts of interest among the included studies. In: Higgins JPT, Chandler J, Cumpston M, et al., eds. </w:t>
      </w:r>
      <w:r>
        <w:rPr>
          <w:i/>
        </w:rPr>
        <w:t>Cochrane Handbook for Systematic Reviews of Interventions Version 6.0 (Updated August 2019)</w:t>
      </w:r>
      <w:r>
        <w:t xml:space="preserve">. </w:t>
      </w:r>
      <w:r w:rsidRPr="004C1721">
        <w:rPr>
          <w:lang w:val="fr-FR"/>
        </w:rPr>
        <w:t xml:space="preserve">Cochrane; 2019. </w:t>
      </w:r>
      <w:hyperlink r:id="rId17">
        <w:r w:rsidRPr="004C1721">
          <w:rPr>
            <w:rStyle w:val="Hyperlink"/>
            <w:lang w:val="fr-FR"/>
          </w:rPr>
          <w:t>Available from www.training.cochrane.org/handbook.</w:t>
        </w:r>
      </w:hyperlink>
    </w:p>
    <w:p w14:paraId="4D621AFF" w14:textId="77777777" w:rsidR="00B07D3E" w:rsidRDefault="00B07D3E" w:rsidP="00B07D3E">
      <w:pPr>
        <w:pStyle w:val="Bibliography"/>
      </w:pPr>
      <w:bookmarkStart w:id="112" w:name="ref-sterne2019rob"/>
      <w:bookmarkEnd w:id="111"/>
      <w:r w:rsidRPr="004C1721">
        <w:rPr>
          <w:lang w:val="fr-FR"/>
        </w:rPr>
        <w:t xml:space="preserve">3. Sterne JAC, Savović J, Page MJ, et al. </w:t>
      </w:r>
      <w:r>
        <w:t xml:space="preserve">RoB 2: A revised tool for assessing risk of bias in randomised trials. </w:t>
      </w:r>
      <w:r>
        <w:rPr>
          <w:i/>
        </w:rPr>
        <w:t>BMJ</w:t>
      </w:r>
      <w:r>
        <w:t>. 2019;366:l4898. doi:</w:t>
      </w:r>
      <w:hyperlink r:id="rId18">
        <w:r>
          <w:rPr>
            <w:rStyle w:val="Hyperlink"/>
          </w:rPr>
          <w:t>10.1136/bmj.l4898</w:t>
        </w:r>
      </w:hyperlink>
      <w:r>
        <w:t>.</w:t>
      </w:r>
    </w:p>
    <w:p w14:paraId="47B28D6A" w14:textId="77777777" w:rsidR="00B07D3E" w:rsidRDefault="00B07D3E" w:rsidP="00B07D3E">
      <w:pPr>
        <w:pStyle w:val="Bibliography"/>
      </w:pPr>
      <w:bookmarkStart w:id="113" w:name="ref-sterne2016robins"/>
      <w:bookmarkEnd w:id="112"/>
      <w:r>
        <w:t xml:space="preserve">4. Sterne JAC, Hernán MA, Reeves BC, et al. ROBINS-I: A tool for assessing risk of bias in non-randomised studies of interventions. </w:t>
      </w:r>
      <w:r>
        <w:rPr>
          <w:i/>
        </w:rPr>
        <w:t>BMJ</w:t>
      </w:r>
      <w:r>
        <w:t>. 2016;355:i4919. doi:</w:t>
      </w:r>
      <w:hyperlink r:id="rId19">
        <w:r>
          <w:rPr>
            <w:rStyle w:val="Hyperlink"/>
          </w:rPr>
          <w:t>10.1136/bmj.i4919</w:t>
        </w:r>
      </w:hyperlink>
      <w:r>
        <w:t>.</w:t>
      </w:r>
    </w:p>
    <w:p w14:paraId="27E8011D" w14:textId="77777777" w:rsidR="00B07D3E" w:rsidRDefault="00B07D3E" w:rsidP="00B07D3E">
      <w:pPr>
        <w:pStyle w:val="Bibliography"/>
      </w:pPr>
      <w:bookmarkStart w:id="114" w:name="ref-whiting2011quadas"/>
      <w:bookmarkEnd w:id="113"/>
      <w:r>
        <w:t xml:space="preserve">5. Whiting PF, Rutjes AW, Westwood ME, et al. QUADAS-2: A revised tool for the quality assessment of diagnostic accuracy studies. </w:t>
      </w:r>
      <w:r>
        <w:rPr>
          <w:i/>
        </w:rPr>
        <w:t>Ann Intern Med</w:t>
      </w:r>
      <w:r>
        <w:t>. 2011;155(8):529-536. doi:</w:t>
      </w:r>
      <w:hyperlink r:id="rId20">
        <w:r>
          <w:rPr>
            <w:rStyle w:val="Hyperlink"/>
          </w:rPr>
          <w:t>10.7326/0003-4819-155-8-201110180-00009</w:t>
        </w:r>
      </w:hyperlink>
      <w:r>
        <w:t>.</w:t>
      </w:r>
    </w:p>
    <w:p w14:paraId="0A7F74B4" w14:textId="77777777" w:rsidR="00B07D3E" w:rsidRDefault="00B07D3E" w:rsidP="00B07D3E">
      <w:pPr>
        <w:pStyle w:val="Bibliography"/>
      </w:pPr>
      <w:bookmarkStart w:id="115" w:name="ref-whiting2016robis"/>
      <w:bookmarkEnd w:id="114"/>
      <w:r>
        <w:t xml:space="preserve">6. Whiting P, Savović J, Higgins JPT, et al. ROBIS: A new tool to assess risk of bias in systematic reviews was developed. </w:t>
      </w:r>
      <w:r>
        <w:rPr>
          <w:i/>
        </w:rPr>
        <w:t>J Clin Epidemiol</w:t>
      </w:r>
      <w:r>
        <w:t>. 2016;69:225-234. doi:</w:t>
      </w:r>
      <w:hyperlink r:id="rId21">
        <w:r>
          <w:rPr>
            <w:rStyle w:val="Hyperlink"/>
          </w:rPr>
          <w:t>10.1016/j.jclinepi.2015.06.005</w:t>
        </w:r>
      </w:hyperlink>
      <w:r>
        <w:t>.</w:t>
      </w:r>
    </w:p>
    <w:p w14:paraId="56ACD596" w14:textId="77777777" w:rsidR="00B07D3E" w:rsidRDefault="00B07D3E" w:rsidP="00B07D3E">
      <w:pPr>
        <w:pStyle w:val="Bibliography"/>
      </w:pPr>
      <w:bookmarkStart w:id="116" w:name="ref-higgins2008assessing"/>
      <w:bookmarkEnd w:id="115"/>
      <w:r>
        <w:t xml:space="preserve">7. Higgins JPT, Altman DG. Chapter 8: Assessing risk of bias in included studies. In: Higgins JPT, Green S, eds. </w:t>
      </w:r>
      <w:r>
        <w:rPr>
          <w:i/>
        </w:rPr>
        <w:t>Cochrane Handbook for Systematic Reviews of Interventions</w:t>
      </w:r>
      <w:r>
        <w:t xml:space="preserve">. Wiley Online Library; 2008:187-241. </w:t>
      </w:r>
      <w:hyperlink r:id="rId22">
        <w:r>
          <w:rPr>
            <w:rStyle w:val="Hyperlink"/>
          </w:rPr>
          <w:t>doi:10.1002/9780470712184.ch8</w:t>
        </w:r>
      </w:hyperlink>
      <w:r>
        <w:t>.</w:t>
      </w:r>
    </w:p>
    <w:p w14:paraId="3F8ABE2C" w14:textId="77777777" w:rsidR="00B07D3E" w:rsidRDefault="00B07D3E" w:rsidP="00B07D3E">
      <w:pPr>
        <w:pStyle w:val="Bibliography"/>
      </w:pPr>
      <w:bookmarkStart w:id="117" w:name="ref-cochrane2014review"/>
      <w:bookmarkEnd w:id="116"/>
      <w:r>
        <w:t xml:space="preserve">8. Cochrane Collaboration. Review Manager (RevMan) [Computer program]. 2014. </w:t>
      </w:r>
      <w:hyperlink r:id="rId23">
        <w:r>
          <w:rPr>
            <w:rStyle w:val="Hyperlink"/>
          </w:rPr>
          <w:t>https://community.cochrane.org/help/tools-and-software/revman-5</w:t>
        </w:r>
      </w:hyperlink>
      <w:r>
        <w:t>.</w:t>
      </w:r>
    </w:p>
    <w:p w14:paraId="48AE804A" w14:textId="77777777" w:rsidR="00B07D3E" w:rsidRDefault="00B07D3E" w:rsidP="00B07D3E">
      <w:pPr>
        <w:pStyle w:val="Bibliography"/>
      </w:pPr>
      <w:bookmarkStart w:id="118" w:name="ref-marshall2015systematic"/>
      <w:bookmarkEnd w:id="117"/>
      <w:r>
        <w:t xml:space="preserve">9. Marshall C, Brereton P. Systematic rev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24">
        <w:r>
          <w:rPr>
            <w:rStyle w:val="Hyperlink"/>
          </w:rPr>
          <w:t>10.1145/2745802.2745824</w:t>
        </w:r>
      </w:hyperlink>
      <w:r>
        <w:t>.</w:t>
      </w:r>
    </w:p>
    <w:p w14:paraId="697C7CB5" w14:textId="77777777" w:rsidR="00B07D3E" w:rsidRDefault="00B07D3E" w:rsidP="00B07D3E">
      <w:pPr>
        <w:pStyle w:val="Bibliography"/>
      </w:pPr>
      <w:bookmarkStart w:id="119" w:name="ref-harrison2020software"/>
      <w:bookmarkEnd w:id="118"/>
      <w:r>
        <w:t xml:space="preserve">10. Harrison H, Griffin SJ, Kuhn I, Usher-Smith JA. Software tools to support title and abstract screening for systematic reviews in healthcare: An evaluation. </w:t>
      </w:r>
      <w:r>
        <w:rPr>
          <w:i/>
        </w:rPr>
        <w:t>BMC Med Res Methodol</w:t>
      </w:r>
      <w:r>
        <w:t>. 2020;20(1):7. doi:</w:t>
      </w:r>
      <w:hyperlink r:id="rId25">
        <w:r>
          <w:rPr>
            <w:rStyle w:val="Hyperlink"/>
          </w:rPr>
          <w:t>10.1186/s12874-020-0897-3</w:t>
        </w:r>
      </w:hyperlink>
      <w:r>
        <w:t>.</w:t>
      </w:r>
    </w:p>
    <w:p w14:paraId="67C9262F" w14:textId="77777777" w:rsidR="00B07D3E" w:rsidRDefault="00B07D3E" w:rsidP="00B07D3E">
      <w:pPr>
        <w:pStyle w:val="Bibliography"/>
      </w:pPr>
      <w:bookmarkStart w:id="120" w:name="ref-rref"/>
      <w:bookmarkEnd w:id="119"/>
      <w:r>
        <w:t xml:space="preserve">11. R Core Team. </w:t>
      </w:r>
      <w:r>
        <w:rPr>
          <w:i/>
        </w:rPr>
        <w:t>R: A Language and Environment for Statistical Computing</w:t>
      </w:r>
      <w:r>
        <w:t xml:space="preserve">. Vienna, Austria: R Foundation for Statistical Computing; 2019. </w:t>
      </w:r>
      <w:hyperlink r:id="rId26">
        <w:r>
          <w:rPr>
            <w:rStyle w:val="Hyperlink"/>
          </w:rPr>
          <w:t>https://www.R-project.org/</w:t>
        </w:r>
      </w:hyperlink>
      <w:r>
        <w:t>.</w:t>
      </w:r>
    </w:p>
    <w:p w14:paraId="2ACAD1A3" w14:textId="77777777" w:rsidR="00B07D3E" w:rsidRDefault="00B07D3E" w:rsidP="00B07D3E">
      <w:pPr>
        <w:pStyle w:val="Bibliography"/>
      </w:pPr>
      <w:bookmarkStart w:id="121" w:name="ref-rstudioref"/>
      <w:bookmarkEnd w:id="120"/>
      <w:r>
        <w:t xml:space="preserve">12. RStudio Team. </w:t>
      </w:r>
      <w:r>
        <w:rPr>
          <w:i/>
        </w:rPr>
        <w:t>RStudio: Integrated Development Environment for R</w:t>
      </w:r>
      <w:r>
        <w:t xml:space="preserve">. Boston, MA: RStudio, Inc.; 2015. </w:t>
      </w:r>
      <w:hyperlink r:id="rId27">
        <w:r>
          <w:rPr>
            <w:rStyle w:val="Hyperlink"/>
          </w:rPr>
          <w:t>http://www.rstudio.com/</w:t>
        </w:r>
      </w:hyperlink>
      <w:r>
        <w:t>.</w:t>
      </w:r>
    </w:p>
    <w:p w14:paraId="41D917A8" w14:textId="77777777" w:rsidR="00B07D3E" w:rsidRDefault="00B07D3E" w:rsidP="00B07D3E">
      <w:pPr>
        <w:pStyle w:val="Bibliography"/>
      </w:pPr>
      <w:bookmarkStart w:id="122" w:name="ref-shinyref"/>
      <w:bookmarkEnd w:id="121"/>
      <w:r>
        <w:t xml:space="preserve">13. Chang W, Cheng J, Allaire J, Xie Y, McPherson J. </w:t>
      </w:r>
      <w:r>
        <w:rPr>
          <w:i/>
        </w:rPr>
        <w:t>Shiny: Web Application Framework for R</w:t>
      </w:r>
      <w:r>
        <w:t xml:space="preserve">. Boston, MA; 2019. </w:t>
      </w:r>
      <w:hyperlink r:id="rId28">
        <w:r>
          <w:rPr>
            <w:rStyle w:val="Hyperlink"/>
          </w:rPr>
          <w:t>https://CRAN.R-project.org/package=shiny</w:t>
        </w:r>
      </w:hyperlink>
      <w:r>
        <w:t>.</w:t>
      </w:r>
    </w:p>
    <w:p w14:paraId="406D5FC6" w14:textId="77777777" w:rsidR="00B07D3E" w:rsidRDefault="00B07D3E" w:rsidP="00B07D3E">
      <w:pPr>
        <w:pStyle w:val="Bibliography"/>
      </w:pPr>
      <w:bookmarkStart w:id="123" w:name="ref-mcguinness2019a"/>
      <w:bookmarkEnd w:id="122"/>
      <w:r>
        <w:lastRenderedPageBreak/>
        <w:t>14. McGuinness LA. Robvis: An R package for visualising risk-of-bias assessments. [Computer Software - v0.3.0]. November 2019. doi:</w:t>
      </w:r>
      <w:hyperlink r:id="rId29">
        <w:r>
          <w:rPr>
            <w:rStyle w:val="Hyperlink"/>
          </w:rPr>
          <w:t>10.5281/zenodo.3552342</w:t>
        </w:r>
      </w:hyperlink>
      <w:r>
        <w:t>.</w:t>
      </w:r>
    </w:p>
    <w:p w14:paraId="3EFFFD4E" w14:textId="77777777" w:rsidR="00B07D3E" w:rsidRPr="004C1721" w:rsidRDefault="00B07D3E" w:rsidP="00B07D3E">
      <w:pPr>
        <w:pStyle w:val="Bibliography"/>
        <w:rPr>
          <w:lang w:val="de-DE"/>
        </w:rPr>
      </w:pPr>
      <w:bookmarkStart w:id="124" w:name="ref-mathias_harrer_2019_2551803"/>
      <w:bookmarkEnd w:id="123"/>
      <w:r>
        <w:t xml:space="preserve">15. Harrer M, Cuijpers P, Ebert D. </w:t>
      </w:r>
      <w:r>
        <w:rPr>
          <w:i/>
        </w:rPr>
        <w:t>Doing Meta-Analysis in R: A Hands-on Guide</w:t>
      </w:r>
      <w:r>
        <w:t xml:space="preserve">. </w:t>
      </w:r>
      <w:r w:rsidRPr="004C1721">
        <w:rPr>
          <w:lang w:val="de-DE"/>
        </w:rPr>
        <w:t xml:space="preserve">Erlangen, Germany: Zenodo; 2019. </w:t>
      </w:r>
      <w:hyperlink r:id="rId30">
        <w:r w:rsidRPr="004C1721">
          <w:rPr>
            <w:rStyle w:val="Hyperlink"/>
            <w:lang w:val="de-DE"/>
          </w:rPr>
          <w:t>https://bookdown.org/MathiasHarrer/Doing_Meta_Analysis_in_R/.</w:t>
        </w:r>
      </w:hyperlink>
    </w:p>
    <w:p w14:paraId="7DA57306" w14:textId="77777777" w:rsidR="00B07D3E" w:rsidRDefault="00B07D3E" w:rsidP="00B07D3E">
      <w:pPr>
        <w:pStyle w:val="Bibliography"/>
      </w:pPr>
      <w:bookmarkStart w:id="125" w:name="ref-gibb2019consistent"/>
      <w:bookmarkEnd w:id="124"/>
      <w:r w:rsidRPr="004C1721">
        <w:rPr>
          <w:lang w:val="fr-FR"/>
        </w:rPr>
        <w:t xml:space="preserve">16. Gibb K, Seeley A, Quinn T, et al. </w:t>
      </w:r>
      <w:r>
        <w:t xml:space="preserve">The consistent burden in published estimates of delirium occurrence in medical inpatients over four decades: A systematic review and meta-analysis study. </w:t>
      </w:r>
      <w:r>
        <w:rPr>
          <w:i/>
        </w:rPr>
        <w:t>medRxiv</w:t>
      </w:r>
      <w:r>
        <w:t>. 2019:19005165. doi:</w:t>
      </w:r>
      <w:hyperlink r:id="rId31">
        <w:r>
          <w:rPr>
            <w:rStyle w:val="Hyperlink"/>
          </w:rPr>
          <w:t>10.1101/19005165</w:t>
        </w:r>
      </w:hyperlink>
      <w:r>
        <w:t>.</w:t>
      </w:r>
    </w:p>
    <w:p w14:paraId="4F3A9747" w14:textId="77777777" w:rsidR="00B07D3E" w:rsidRDefault="00B07D3E" w:rsidP="00B07D3E">
      <w:pPr>
        <w:pStyle w:val="Bibliography"/>
      </w:pPr>
      <w:bookmarkStart w:id="126" w:name="ref-habadi2019prevalence"/>
      <w:bookmarkEnd w:id="125"/>
      <w:r>
        <w:t xml:space="preserve">17. Habadi MI, Asiri AA, Aloufi SA, et al. Prevalence of panic disorders in the primary health care setting: A systematic review and meta-analysis. </w:t>
      </w:r>
      <w:r>
        <w:rPr>
          <w:i/>
        </w:rPr>
        <w:t>EC Micro</w:t>
      </w:r>
      <w:r>
        <w:t>. 2019;16(1):01-09.</w:t>
      </w:r>
    </w:p>
    <w:p w14:paraId="15CA606D" w14:textId="77777777" w:rsidR="00B07D3E" w:rsidRPr="004C1721" w:rsidRDefault="00B07D3E" w:rsidP="00B07D3E">
      <w:pPr>
        <w:pStyle w:val="Bibliography"/>
        <w:rPr>
          <w:lang w:val="fr-FR"/>
        </w:rPr>
      </w:pPr>
      <w:bookmarkStart w:id="127" w:name="ref-veloso2020effectiveness"/>
      <w:bookmarkEnd w:id="126"/>
      <w:r>
        <w:t xml:space="preserve">18. Veloso A, Vicente SG, Filipe MG. Effectiveness of cognitive training for school-aged children and adolescents with attention Deficit/Hyperactivity disorder: A systematic review. </w:t>
      </w:r>
      <w:r w:rsidRPr="004C1721">
        <w:rPr>
          <w:i/>
          <w:lang w:val="fr-FR"/>
        </w:rPr>
        <w:t>Front Psych</w:t>
      </w:r>
      <w:r w:rsidRPr="004C1721">
        <w:rPr>
          <w:lang w:val="fr-FR"/>
        </w:rPr>
        <w:t>. 2020;10:2983. doi:</w:t>
      </w:r>
      <w:hyperlink r:id="rId32">
        <w:r w:rsidRPr="004C1721">
          <w:rPr>
            <w:rStyle w:val="Hyperlink"/>
            <w:lang w:val="fr-FR"/>
          </w:rPr>
          <w:t>10.3389/fpsyg.2019.02983</w:t>
        </w:r>
      </w:hyperlink>
      <w:r w:rsidRPr="004C1721">
        <w:rPr>
          <w:lang w:val="fr-FR"/>
        </w:rPr>
        <w:t>.</w:t>
      </w:r>
    </w:p>
    <w:p w14:paraId="0FE20314" w14:textId="77777777" w:rsidR="00B07D3E" w:rsidRDefault="00B07D3E" w:rsidP="00B07D3E">
      <w:pPr>
        <w:pStyle w:val="Bibliography"/>
      </w:pPr>
      <w:bookmarkStart w:id="128" w:name="ref-simillis2020"/>
      <w:bookmarkEnd w:id="127"/>
      <w:r w:rsidRPr="004C1721">
        <w:rPr>
          <w:lang w:val="fr-FR"/>
        </w:rPr>
        <w:t xml:space="preserve">19. Simillis C, Singh HKSI, Afxentiou T, et al. </w:t>
      </w:r>
      <w:r>
        <w:t xml:space="preserve">Postoperative chemotherapy improves survival in patients with resected high-risk stage II colorectal cancer: Results of a systematic review and meta-analysis. </w:t>
      </w:r>
      <w:r>
        <w:rPr>
          <w:i/>
        </w:rPr>
        <w:t>Colorectal Dis</w:t>
      </w:r>
      <w:r>
        <w:t>. 2020;Published online 30th January. doi:</w:t>
      </w:r>
      <w:hyperlink r:id="rId33">
        <w:r>
          <w:rPr>
            <w:rStyle w:val="Hyperlink"/>
          </w:rPr>
          <w:t>10.1111/codi.14994</w:t>
        </w:r>
      </w:hyperlink>
      <w:r>
        <w:t>.</w:t>
      </w:r>
    </w:p>
    <w:p w14:paraId="6C9CC2B2" w14:textId="77777777" w:rsidR="00B07D3E" w:rsidRDefault="00B07D3E" w:rsidP="00B07D3E">
      <w:pPr>
        <w:pStyle w:val="Bibliography"/>
      </w:pPr>
      <w:bookmarkStart w:id="129" w:name="ref-tanneru2020"/>
      <w:bookmarkEnd w:id="128"/>
      <w:r>
        <w:t xml:space="preserve">20. Tanneru K, Gautam S, Norez D, et al. Meta-analysis and systematic review of intermediate-term follow-up of prostatic urethral lift for benign prostatic hyperplasia. </w:t>
      </w:r>
      <w:r>
        <w:rPr>
          <w:i/>
        </w:rPr>
        <w:t>Int Urol Nephrol</w:t>
      </w:r>
      <w:r>
        <w:t xml:space="preserve">. February 2020. </w:t>
      </w:r>
      <w:hyperlink r:id="rId34">
        <w:r>
          <w:rPr>
            <w:rStyle w:val="Hyperlink"/>
          </w:rPr>
          <w:t>https://doi.org/10.1007/s11255-020-02408-y</w:t>
        </w:r>
      </w:hyperlink>
      <w:r>
        <w:t>. Accessed February 24, 2020.</w:t>
      </w:r>
    </w:p>
    <w:p w14:paraId="54E61BDA" w14:textId="77777777" w:rsidR="00B07D3E" w:rsidRDefault="00B07D3E" w:rsidP="00B07D3E">
      <w:pPr>
        <w:pStyle w:val="Bibliography"/>
      </w:pPr>
      <w:bookmarkStart w:id="130" w:name="ref-higgins2011"/>
      <w:bookmarkEnd w:id="129"/>
      <w:r>
        <w:t xml:space="preserve">21. Higgins JPT, Altman DG, Gøtzsche PC, et al. The Cochrane Collaboration’s tool for assessing risk of bias in randomised trials. </w:t>
      </w:r>
      <w:r>
        <w:rPr>
          <w:i/>
        </w:rPr>
        <w:t>BMJ</w:t>
      </w:r>
      <w:r>
        <w:t>. 2011;343:d5928. doi:</w:t>
      </w:r>
      <w:hyperlink r:id="rId35">
        <w:r>
          <w:rPr>
            <w:rStyle w:val="Hyperlink"/>
          </w:rPr>
          <w:t>10.1136/bmj.d5928</w:t>
        </w:r>
      </w:hyperlink>
      <w:r>
        <w:t>.</w:t>
      </w:r>
    </w:p>
    <w:p w14:paraId="1AC75755" w14:textId="77777777" w:rsidR="00B07D3E" w:rsidRPr="004C1721" w:rsidRDefault="00B07D3E" w:rsidP="00B07D3E">
      <w:pPr>
        <w:pStyle w:val="Bibliography"/>
        <w:rPr>
          <w:lang w:val="de-DE"/>
        </w:rPr>
      </w:pPr>
      <w:bookmarkStart w:id="131" w:name="ref-ggplot2ref"/>
      <w:bookmarkEnd w:id="130"/>
      <w:r>
        <w:t xml:space="preserve">22. Wickham H. </w:t>
      </w:r>
      <w:r>
        <w:rPr>
          <w:i/>
        </w:rPr>
        <w:t>Ggplot2: Elegant Graphics for Data Analysis</w:t>
      </w:r>
      <w:r>
        <w:t xml:space="preserve">. </w:t>
      </w:r>
      <w:r w:rsidRPr="004C1721">
        <w:rPr>
          <w:lang w:val="de-DE"/>
        </w:rPr>
        <w:t xml:space="preserve">Springer-Verlag New York; 2016. </w:t>
      </w:r>
      <w:hyperlink r:id="rId36">
        <w:r w:rsidRPr="004C1721">
          <w:rPr>
            <w:rStyle w:val="Hyperlink"/>
            <w:lang w:val="de-DE"/>
          </w:rPr>
          <w:t>https://ggplot2.tidyverse.org</w:t>
        </w:r>
      </w:hyperlink>
      <w:r w:rsidRPr="004C1721">
        <w:rPr>
          <w:lang w:val="de-DE"/>
        </w:rPr>
        <w:t>.</w:t>
      </w:r>
    </w:p>
    <w:p w14:paraId="6C6E2940" w14:textId="77777777" w:rsidR="00B07D3E" w:rsidRDefault="00B07D3E" w:rsidP="00B07D3E">
      <w:pPr>
        <w:pStyle w:val="Bibliography"/>
      </w:pPr>
      <w:bookmarkStart w:id="132" w:name="ref-wilkinson2012grammar"/>
      <w:bookmarkEnd w:id="131"/>
      <w:r>
        <w:t xml:space="preserve">23. Wilkinson L. </w:t>
      </w:r>
      <w:r>
        <w:rPr>
          <w:i/>
        </w:rPr>
        <w:t>The Grammar of Graphics</w:t>
      </w:r>
      <w:r>
        <w:t>. 2nd ed. Springer-Verlag New York; 2012.</w:t>
      </w:r>
    </w:p>
    <w:p w14:paraId="59316021" w14:textId="77777777" w:rsidR="00B07D3E" w:rsidRDefault="00B07D3E" w:rsidP="00B07D3E">
      <w:pPr>
        <w:pStyle w:val="Bibliography"/>
      </w:pPr>
      <w:bookmarkStart w:id="133" w:name="ref-robviswebapp"/>
      <w:bookmarkEnd w:id="132"/>
      <w:r>
        <w:t xml:space="preserve">24. McGuinness L. Robvis web application. 2019. </w:t>
      </w:r>
      <w:hyperlink r:id="rId37">
        <w:r>
          <w:rPr>
            <w:rStyle w:val="Hyperlink"/>
          </w:rPr>
          <w:t>https://www.riskofbias.info/welcome/robvis-visualization-tool</w:t>
        </w:r>
      </w:hyperlink>
      <w:r>
        <w:t>. Accessed January 20, 2020.</w:t>
      </w:r>
    </w:p>
    <w:p w14:paraId="5641B0C6" w14:textId="77777777" w:rsidR="00B07D3E" w:rsidRDefault="00B07D3E" w:rsidP="00B07D3E">
      <w:pPr>
        <w:pStyle w:val="Bibliography"/>
      </w:pPr>
      <w:bookmarkStart w:id="134" w:name="ref-wickham2015r"/>
      <w:bookmarkEnd w:id="133"/>
      <w:r>
        <w:t xml:space="preserve">25. Wickham H. </w:t>
      </w:r>
      <w:r>
        <w:rPr>
          <w:i/>
        </w:rPr>
        <w:t>R Packages: Organize, Test, Document, and Share Your Code</w:t>
      </w:r>
      <w:r>
        <w:t xml:space="preserve">. 1st ed. O’Reilly Media, Inc.; 2015. </w:t>
      </w:r>
      <w:hyperlink r:id="rId38">
        <w:r>
          <w:rPr>
            <w:rStyle w:val="Hyperlink"/>
          </w:rPr>
          <w:t>http://r-pkgs.had.co.nz/</w:t>
        </w:r>
      </w:hyperlink>
      <w:r>
        <w:t>. Accessed February 20, 2020.</w:t>
      </w:r>
    </w:p>
    <w:p w14:paraId="31276D27" w14:textId="77777777" w:rsidR="00B07D3E" w:rsidRDefault="00B07D3E" w:rsidP="00B07D3E">
      <w:pPr>
        <w:pStyle w:val="Bibliography"/>
      </w:pPr>
      <w:bookmarkStart w:id="135" w:name="ref-xie2018r"/>
      <w:bookmarkEnd w:id="134"/>
      <w:r>
        <w:t xml:space="preserve">26. Xie Y, Allaire JJ, Grolemund G. </w:t>
      </w:r>
      <w:r>
        <w:rPr>
          <w:i/>
        </w:rPr>
        <w:t>R Markdown: The Definitive Guide</w:t>
      </w:r>
      <w:r>
        <w:t xml:space="preserve">. Chapman and Hall/CRC; 2018. </w:t>
      </w:r>
      <w:hyperlink r:id="rId39">
        <w:r>
          <w:rPr>
            <w:rStyle w:val="Hyperlink"/>
          </w:rPr>
          <w:t>https://bookdown.org/yihui/rmarkdown/</w:t>
        </w:r>
      </w:hyperlink>
      <w:r>
        <w:t>. Accessed February 1, 2020.</w:t>
      </w:r>
    </w:p>
    <w:p w14:paraId="5093471C" w14:textId="77777777" w:rsidR="00B07D3E" w:rsidRDefault="00B07D3E" w:rsidP="00B07D3E">
      <w:pPr>
        <w:pStyle w:val="Bibliography"/>
      </w:pPr>
      <w:bookmarkStart w:id="136" w:name="ref-variousauthors2020"/>
      <w:bookmarkEnd w:id="135"/>
      <w:r>
        <w:t xml:space="preserve">27. Various Authors. Metaverse: An R ecosystem for meta-research. 2020. </w:t>
      </w:r>
      <w:hyperlink r:id="rId40">
        <w:r>
          <w:rPr>
            <w:rStyle w:val="Hyperlink"/>
          </w:rPr>
          <w:t>https://rmetaverse.github.io/</w:t>
        </w:r>
      </w:hyperlink>
      <w:r>
        <w:t>. Accessed February 24, 2020.</w:t>
      </w:r>
    </w:p>
    <w:p w14:paraId="3D1BE420" w14:textId="77777777" w:rsidR="00B07D3E" w:rsidRDefault="00B07D3E" w:rsidP="00B07D3E">
      <w:pPr>
        <w:pStyle w:val="Bibliography"/>
      </w:pPr>
      <w:bookmarkStart w:id="137" w:name="ref-grames2019automated"/>
      <w:bookmarkEnd w:id="136"/>
      <w:r>
        <w:lastRenderedPageBreak/>
        <w:t xml:space="preserve">28. Grames EM, Stillman AN, Tingley MW, Elphick CS. An automated approach to identifying search terms for systematic reviews using keyword co-occurrence networks. </w:t>
      </w:r>
      <w:r>
        <w:rPr>
          <w:i/>
        </w:rPr>
        <w:t>Methods Ecol Evol</w:t>
      </w:r>
      <w:r>
        <w:t>. 2019;10:1645-1654. doi:</w:t>
      </w:r>
      <w:hyperlink r:id="rId41">
        <w:r>
          <w:rPr>
            <w:rStyle w:val="Hyperlink"/>
          </w:rPr>
          <w:t>10.1111/2041-210X.13268</w:t>
        </w:r>
      </w:hyperlink>
      <w:r>
        <w:t>.</w:t>
      </w:r>
    </w:p>
    <w:p w14:paraId="720B6920" w14:textId="77777777" w:rsidR="00B07D3E" w:rsidRDefault="00B07D3E" w:rsidP="00B07D3E">
      <w:pPr>
        <w:pStyle w:val="Bibliography"/>
      </w:pPr>
      <w:bookmarkStart w:id="138" w:name="ref-metaforref"/>
      <w:bookmarkEnd w:id="137"/>
      <w:r>
        <w:t xml:space="preserve">29. Viechtbauer W. Conducting meta-analyses in R with the metafor package. </w:t>
      </w:r>
      <w:r>
        <w:rPr>
          <w:i/>
        </w:rPr>
        <w:t>J Stat Softw</w:t>
      </w:r>
      <w:r>
        <w:t>. 2010;36(3):1-48. doi:</w:t>
      </w:r>
      <w:hyperlink r:id="rId42">
        <w:r>
          <w:rPr>
            <w:rStyle w:val="Hyperlink"/>
          </w:rPr>
          <w:t>10.18637/jss.v036.i03</w:t>
        </w:r>
      </w:hyperlink>
      <w:r>
        <w:t>.</w:t>
      </w:r>
    </w:p>
    <w:p w14:paraId="3ACCF819" w14:textId="77777777" w:rsidR="00B07D3E" w:rsidRDefault="00B07D3E" w:rsidP="00B07D3E">
      <w:pPr>
        <w:pStyle w:val="Bibliography"/>
      </w:pPr>
      <w:bookmarkStart w:id="139" w:name="ref-pick2018"/>
      <w:bookmarkEnd w:id="138"/>
      <w:r>
        <w:t xml:space="preserve">30. Pick JL, Nakagawa S, Noble DWA. Reproducible, flexible and high-throughput data extraction from primary literature: The metaDigitise R package. </w:t>
      </w:r>
      <w:r>
        <w:rPr>
          <w:i/>
        </w:rPr>
        <w:t>Methods Ecol Evol</w:t>
      </w:r>
      <w:r>
        <w:t>. 2018;10:426-431. doi:</w:t>
      </w:r>
      <w:hyperlink r:id="rId43">
        <w:r>
          <w:rPr>
            <w:rStyle w:val="Hyperlink"/>
          </w:rPr>
          <w:t>10.1101/247775</w:t>
        </w:r>
      </w:hyperlink>
      <w:r>
        <w:t>.</w:t>
      </w:r>
    </w:p>
    <w:p w14:paraId="64569A24" w14:textId="77777777" w:rsidR="00B07D3E" w:rsidRDefault="00B07D3E" w:rsidP="00B07D3E">
      <w:pPr>
        <w:pStyle w:val="Bibliography"/>
      </w:pPr>
      <w:bookmarkStart w:id="140" w:name="ref-westgate2019revtools"/>
      <w:bookmarkEnd w:id="139"/>
      <w:r>
        <w:t xml:space="preserve">31. Westgate MJ. Revtools: An R package to support article screening for evidence synthesis. </w:t>
      </w:r>
      <w:r>
        <w:rPr>
          <w:i/>
        </w:rPr>
        <w:t>Res Syn Meth</w:t>
      </w:r>
      <w:r>
        <w:t>. 2019;10:606-614. doi:</w:t>
      </w:r>
      <w:hyperlink r:id="rId44">
        <w:r>
          <w:rPr>
            <w:rStyle w:val="Hyperlink"/>
          </w:rPr>
          <w:t>10.1002/jrsm.1374</w:t>
        </w:r>
      </w:hyperlink>
      <w:r>
        <w:t>.</w:t>
      </w:r>
    </w:p>
    <w:bookmarkEnd w:id="109"/>
    <w:bookmarkEnd w:id="140"/>
    <w:bookmarkEnd w:id="110"/>
    <w:p w14:paraId="05D53FCA" w14:textId="77777777" w:rsidR="000673E8" w:rsidRDefault="000673E8" w:rsidP="00B07D3E">
      <w:pPr>
        <w:pStyle w:val="Compact"/>
      </w:pPr>
    </w:p>
    <w:p w14:paraId="3437AE6E" w14:textId="77777777" w:rsidR="000673E8" w:rsidRDefault="000673E8">
      <w:pPr>
        <w:pStyle w:val="Heading5"/>
      </w:pPr>
      <w:bookmarkStart w:id="141" w:name="section-5"/>
      <w:bookmarkEnd w:id="141"/>
    </w:p>
    <w:p w14:paraId="3437AE6F" w14:textId="77777777" w:rsidR="000673E8" w:rsidRDefault="004D58DD">
      <w:pPr>
        <w:pStyle w:val="Heading1"/>
      </w:pPr>
      <w:bookmarkStart w:id="142" w:name="tablesfigures"/>
      <w:r>
        <w:t>Tables/Figures</w:t>
      </w:r>
      <w:bookmarkEnd w:id="142"/>
    </w:p>
    <w:p w14:paraId="3437AE70" w14:textId="77777777" w:rsidR="000673E8" w:rsidRDefault="004D58DD">
      <w:pPr>
        <w:pStyle w:val="TableCaption"/>
      </w:pPr>
      <w:r>
        <w:t xml:space="preserve">Table 1: Example dataset for the ROB 2 tool contained within </w:t>
      </w:r>
      <w:r>
        <w:rPr>
          <w:rStyle w:val="VerbatimChar"/>
        </w:rPr>
        <w:t>robvis</w:t>
      </w:r>
      <w:r>
        <w:t>. Data can be imported to the tool from with an Excel spreadsheet or a CSV file.</w:t>
      </w:r>
    </w:p>
    <w:tbl>
      <w:tblPr>
        <w:tblStyle w:val="Style1"/>
        <w:tblW w:w="5000" w:type="pct"/>
        <w:tblLook w:val="05E0" w:firstRow="1" w:lastRow="1" w:firstColumn="1" w:lastColumn="1" w:noHBand="0" w:noVBand="1"/>
      </w:tblPr>
      <w:tblGrid>
        <w:gridCol w:w="1197"/>
        <w:gridCol w:w="1197"/>
        <w:gridCol w:w="1197"/>
        <w:gridCol w:w="1197"/>
        <w:gridCol w:w="1197"/>
        <w:gridCol w:w="1197"/>
        <w:gridCol w:w="1197"/>
        <w:gridCol w:w="1197"/>
      </w:tblGrid>
      <w:tr w:rsidR="000673E8" w:rsidRPr="00B07D3E" w14:paraId="3437AE79" w14:textId="77777777" w:rsidTr="00B07D3E">
        <w:trPr>
          <w:cnfStyle w:val="100000000000" w:firstRow="1" w:lastRow="0" w:firstColumn="0" w:lastColumn="0" w:oddVBand="0" w:evenVBand="0" w:oddHBand="0" w:evenHBand="0" w:firstRowFirstColumn="0" w:firstRowLastColumn="0" w:lastRowFirstColumn="0" w:lastRowLastColumn="0"/>
        </w:trPr>
        <w:tc>
          <w:tcPr>
            <w:tcW w:w="1197" w:type="dxa"/>
          </w:tcPr>
          <w:p w14:paraId="3437AE71" w14:textId="77777777" w:rsidR="000673E8" w:rsidRPr="00B07D3E" w:rsidRDefault="004D58DD">
            <w:pPr>
              <w:pStyle w:val="Compact"/>
              <w:rPr>
                <w:sz w:val="20"/>
                <w:szCs w:val="20"/>
              </w:rPr>
            </w:pPr>
            <w:r w:rsidRPr="00B07D3E">
              <w:rPr>
                <w:sz w:val="20"/>
                <w:szCs w:val="20"/>
              </w:rPr>
              <w:t>Study</w:t>
            </w:r>
          </w:p>
        </w:tc>
        <w:tc>
          <w:tcPr>
            <w:tcW w:w="1197" w:type="dxa"/>
          </w:tcPr>
          <w:p w14:paraId="3437AE72" w14:textId="77777777" w:rsidR="000673E8" w:rsidRPr="00B07D3E" w:rsidRDefault="004D58DD">
            <w:pPr>
              <w:pStyle w:val="Compact"/>
              <w:rPr>
                <w:sz w:val="20"/>
                <w:szCs w:val="20"/>
              </w:rPr>
            </w:pPr>
            <w:r w:rsidRPr="00B07D3E">
              <w:rPr>
                <w:sz w:val="20"/>
                <w:szCs w:val="20"/>
              </w:rPr>
              <w:t>D1</w:t>
            </w:r>
          </w:p>
        </w:tc>
        <w:tc>
          <w:tcPr>
            <w:tcW w:w="1197" w:type="dxa"/>
          </w:tcPr>
          <w:p w14:paraId="3437AE73" w14:textId="77777777" w:rsidR="000673E8" w:rsidRPr="00B07D3E" w:rsidRDefault="004D58DD">
            <w:pPr>
              <w:pStyle w:val="Compact"/>
              <w:rPr>
                <w:sz w:val="20"/>
                <w:szCs w:val="20"/>
              </w:rPr>
            </w:pPr>
            <w:r w:rsidRPr="00B07D3E">
              <w:rPr>
                <w:sz w:val="20"/>
                <w:szCs w:val="20"/>
              </w:rPr>
              <w:t>D2</w:t>
            </w:r>
          </w:p>
        </w:tc>
        <w:tc>
          <w:tcPr>
            <w:tcW w:w="1197" w:type="dxa"/>
          </w:tcPr>
          <w:p w14:paraId="3437AE74" w14:textId="77777777" w:rsidR="000673E8" w:rsidRPr="00B07D3E" w:rsidRDefault="004D58DD">
            <w:pPr>
              <w:pStyle w:val="Compact"/>
              <w:rPr>
                <w:sz w:val="20"/>
                <w:szCs w:val="20"/>
              </w:rPr>
            </w:pPr>
            <w:r w:rsidRPr="00B07D3E">
              <w:rPr>
                <w:sz w:val="20"/>
                <w:szCs w:val="20"/>
              </w:rPr>
              <w:t>D3</w:t>
            </w:r>
          </w:p>
        </w:tc>
        <w:tc>
          <w:tcPr>
            <w:tcW w:w="1197" w:type="dxa"/>
          </w:tcPr>
          <w:p w14:paraId="3437AE75" w14:textId="77777777" w:rsidR="000673E8" w:rsidRPr="00B07D3E" w:rsidRDefault="004D58DD">
            <w:pPr>
              <w:pStyle w:val="Compact"/>
              <w:rPr>
                <w:sz w:val="20"/>
                <w:szCs w:val="20"/>
              </w:rPr>
            </w:pPr>
            <w:r w:rsidRPr="00B07D3E">
              <w:rPr>
                <w:sz w:val="20"/>
                <w:szCs w:val="20"/>
              </w:rPr>
              <w:t>D4</w:t>
            </w:r>
          </w:p>
        </w:tc>
        <w:tc>
          <w:tcPr>
            <w:tcW w:w="1197" w:type="dxa"/>
          </w:tcPr>
          <w:p w14:paraId="3437AE76" w14:textId="77777777" w:rsidR="000673E8" w:rsidRPr="00B07D3E" w:rsidRDefault="004D58DD">
            <w:pPr>
              <w:pStyle w:val="Compact"/>
              <w:rPr>
                <w:sz w:val="20"/>
                <w:szCs w:val="20"/>
              </w:rPr>
            </w:pPr>
            <w:r w:rsidRPr="00B07D3E">
              <w:rPr>
                <w:sz w:val="20"/>
                <w:szCs w:val="20"/>
              </w:rPr>
              <w:t>D5</w:t>
            </w:r>
          </w:p>
        </w:tc>
        <w:tc>
          <w:tcPr>
            <w:tcW w:w="1197" w:type="dxa"/>
          </w:tcPr>
          <w:p w14:paraId="3437AE77" w14:textId="77777777" w:rsidR="000673E8" w:rsidRPr="00B07D3E" w:rsidRDefault="004D58DD">
            <w:pPr>
              <w:pStyle w:val="Compact"/>
              <w:rPr>
                <w:sz w:val="20"/>
                <w:szCs w:val="20"/>
              </w:rPr>
            </w:pPr>
            <w:r w:rsidRPr="00B07D3E">
              <w:rPr>
                <w:sz w:val="20"/>
                <w:szCs w:val="20"/>
              </w:rPr>
              <w:t>Overall</w:t>
            </w:r>
          </w:p>
        </w:tc>
        <w:tc>
          <w:tcPr>
            <w:tcW w:w="1197" w:type="dxa"/>
          </w:tcPr>
          <w:p w14:paraId="3437AE78" w14:textId="77777777" w:rsidR="000673E8" w:rsidRPr="00B07D3E" w:rsidRDefault="004D58DD">
            <w:pPr>
              <w:pStyle w:val="Compact"/>
              <w:rPr>
                <w:sz w:val="20"/>
                <w:szCs w:val="20"/>
              </w:rPr>
            </w:pPr>
            <w:r w:rsidRPr="00B07D3E">
              <w:rPr>
                <w:sz w:val="20"/>
                <w:szCs w:val="20"/>
              </w:rPr>
              <w:t>Weight</w:t>
            </w:r>
          </w:p>
        </w:tc>
      </w:tr>
      <w:tr w:rsidR="000673E8" w:rsidRPr="00B07D3E" w14:paraId="3437AE82" w14:textId="77777777" w:rsidTr="00B07D3E">
        <w:tc>
          <w:tcPr>
            <w:tcW w:w="1197" w:type="dxa"/>
          </w:tcPr>
          <w:p w14:paraId="3437AE7A" w14:textId="77777777" w:rsidR="000673E8" w:rsidRPr="00B07D3E" w:rsidRDefault="004D58DD">
            <w:pPr>
              <w:pStyle w:val="Compact"/>
              <w:rPr>
                <w:sz w:val="20"/>
                <w:szCs w:val="20"/>
              </w:rPr>
            </w:pPr>
            <w:r w:rsidRPr="00B07D3E">
              <w:rPr>
                <w:sz w:val="20"/>
                <w:szCs w:val="20"/>
              </w:rPr>
              <w:t>Study 1</w:t>
            </w:r>
          </w:p>
        </w:tc>
        <w:tc>
          <w:tcPr>
            <w:tcW w:w="1197" w:type="dxa"/>
          </w:tcPr>
          <w:p w14:paraId="3437AE7B" w14:textId="77777777" w:rsidR="000673E8" w:rsidRPr="00B07D3E" w:rsidRDefault="004D58DD">
            <w:pPr>
              <w:pStyle w:val="Compact"/>
              <w:rPr>
                <w:sz w:val="20"/>
                <w:szCs w:val="20"/>
              </w:rPr>
            </w:pPr>
            <w:r w:rsidRPr="00B07D3E">
              <w:rPr>
                <w:sz w:val="20"/>
                <w:szCs w:val="20"/>
              </w:rPr>
              <w:t>Low</w:t>
            </w:r>
          </w:p>
        </w:tc>
        <w:tc>
          <w:tcPr>
            <w:tcW w:w="1197" w:type="dxa"/>
          </w:tcPr>
          <w:p w14:paraId="3437AE7C" w14:textId="77777777" w:rsidR="000673E8" w:rsidRPr="00B07D3E" w:rsidRDefault="004D58DD">
            <w:pPr>
              <w:pStyle w:val="Compact"/>
              <w:rPr>
                <w:sz w:val="20"/>
                <w:szCs w:val="20"/>
              </w:rPr>
            </w:pPr>
            <w:r w:rsidRPr="00B07D3E">
              <w:rPr>
                <w:sz w:val="20"/>
                <w:szCs w:val="20"/>
              </w:rPr>
              <w:t>Low</w:t>
            </w:r>
          </w:p>
        </w:tc>
        <w:tc>
          <w:tcPr>
            <w:tcW w:w="1197" w:type="dxa"/>
          </w:tcPr>
          <w:p w14:paraId="3437AE7D" w14:textId="77777777" w:rsidR="000673E8" w:rsidRPr="00B07D3E" w:rsidRDefault="004D58DD">
            <w:pPr>
              <w:pStyle w:val="Compact"/>
              <w:rPr>
                <w:sz w:val="20"/>
                <w:szCs w:val="20"/>
              </w:rPr>
            </w:pPr>
            <w:r w:rsidRPr="00B07D3E">
              <w:rPr>
                <w:sz w:val="20"/>
                <w:szCs w:val="20"/>
              </w:rPr>
              <w:t>Low</w:t>
            </w:r>
          </w:p>
        </w:tc>
        <w:tc>
          <w:tcPr>
            <w:tcW w:w="1197" w:type="dxa"/>
          </w:tcPr>
          <w:p w14:paraId="3437AE7E" w14:textId="77777777" w:rsidR="000673E8" w:rsidRPr="00B07D3E" w:rsidRDefault="004D58DD">
            <w:pPr>
              <w:pStyle w:val="Compact"/>
              <w:rPr>
                <w:sz w:val="20"/>
                <w:szCs w:val="20"/>
              </w:rPr>
            </w:pPr>
            <w:r w:rsidRPr="00B07D3E">
              <w:rPr>
                <w:sz w:val="20"/>
                <w:szCs w:val="20"/>
              </w:rPr>
              <w:t>Low</w:t>
            </w:r>
          </w:p>
        </w:tc>
        <w:tc>
          <w:tcPr>
            <w:tcW w:w="1197" w:type="dxa"/>
          </w:tcPr>
          <w:p w14:paraId="3437AE7F" w14:textId="77777777" w:rsidR="000673E8" w:rsidRPr="00B07D3E" w:rsidRDefault="004D58DD">
            <w:pPr>
              <w:pStyle w:val="Compact"/>
              <w:rPr>
                <w:sz w:val="20"/>
                <w:szCs w:val="20"/>
              </w:rPr>
            </w:pPr>
            <w:r w:rsidRPr="00B07D3E">
              <w:rPr>
                <w:sz w:val="20"/>
                <w:szCs w:val="20"/>
              </w:rPr>
              <w:t>Low</w:t>
            </w:r>
          </w:p>
        </w:tc>
        <w:tc>
          <w:tcPr>
            <w:tcW w:w="1197" w:type="dxa"/>
          </w:tcPr>
          <w:p w14:paraId="3437AE80" w14:textId="77777777" w:rsidR="000673E8" w:rsidRPr="00B07D3E" w:rsidRDefault="004D58DD">
            <w:pPr>
              <w:pStyle w:val="Compact"/>
              <w:rPr>
                <w:sz w:val="20"/>
                <w:szCs w:val="20"/>
              </w:rPr>
            </w:pPr>
            <w:r w:rsidRPr="00B07D3E">
              <w:rPr>
                <w:sz w:val="20"/>
                <w:szCs w:val="20"/>
              </w:rPr>
              <w:t>Low</w:t>
            </w:r>
          </w:p>
        </w:tc>
        <w:tc>
          <w:tcPr>
            <w:tcW w:w="1197" w:type="dxa"/>
          </w:tcPr>
          <w:p w14:paraId="3437AE81" w14:textId="77777777" w:rsidR="000673E8" w:rsidRPr="00B07D3E" w:rsidRDefault="004D58DD">
            <w:pPr>
              <w:pStyle w:val="Compact"/>
              <w:rPr>
                <w:sz w:val="20"/>
                <w:szCs w:val="20"/>
              </w:rPr>
            </w:pPr>
            <w:r w:rsidRPr="00B07D3E">
              <w:rPr>
                <w:sz w:val="20"/>
                <w:szCs w:val="20"/>
              </w:rPr>
              <w:t>33.33</w:t>
            </w:r>
          </w:p>
        </w:tc>
      </w:tr>
      <w:tr w:rsidR="000673E8" w:rsidRPr="00B07D3E" w14:paraId="3437AE8B"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83" w14:textId="77777777" w:rsidR="000673E8" w:rsidRPr="00B07D3E" w:rsidRDefault="004D58DD">
            <w:pPr>
              <w:pStyle w:val="Compact"/>
              <w:rPr>
                <w:sz w:val="20"/>
                <w:szCs w:val="20"/>
              </w:rPr>
            </w:pPr>
            <w:r w:rsidRPr="00B07D3E">
              <w:rPr>
                <w:sz w:val="20"/>
                <w:szCs w:val="20"/>
              </w:rPr>
              <w:t>Study 2</w:t>
            </w:r>
          </w:p>
        </w:tc>
        <w:tc>
          <w:tcPr>
            <w:tcW w:w="1197" w:type="dxa"/>
          </w:tcPr>
          <w:p w14:paraId="3437AE84" w14:textId="77777777" w:rsidR="000673E8" w:rsidRPr="00B07D3E" w:rsidRDefault="004D58DD">
            <w:pPr>
              <w:pStyle w:val="Compact"/>
              <w:rPr>
                <w:sz w:val="20"/>
                <w:szCs w:val="20"/>
              </w:rPr>
            </w:pPr>
            <w:r w:rsidRPr="00B07D3E">
              <w:rPr>
                <w:sz w:val="20"/>
                <w:szCs w:val="20"/>
              </w:rPr>
              <w:t>Some concerns</w:t>
            </w:r>
          </w:p>
        </w:tc>
        <w:tc>
          <w:tcPr>
            <w:tcW w:w="1197" w:type="dxa"/>
          </w:tcPr>
          <w:p w14:paraId="3437AE85" w14:textId="77777777" w:rsidR="000673E8" w:rsidRPr="00B07D3E" w:rsidRDefault="004D58DD">
            <w:pPr>
              <w:pStyle w:val="Compact"/>
              <w:rPr>
                <w:sz w:val="20"/>
                <w:szCs w:val="20"/>
              </w:rPr>
            </w:pPr>
            <w:r w:rsidRPr="00B07D3E">
              <w:rPr>
                <w:sz w:val="20"/>
                <w:szCs w:val="20"/>
              </w:rPr>
              <w:t>Low</w:t>
            </w:r>
          </w:p>
        </w:tc>
        <w:tc>
          <w:tcPr>
            <w:tcW w:w="1197" w:type="dxa"/>
          </w:tcPr>
          <w:p w14:paraId="3437AE86" w14:textId="77777777" w:rsidR="000673E8" w:rsidRPr="00B07D3E" w:rsidRDefault="004D58DD">
            <w:pPr>
              <w:pStyle w:val="Compact"/>
              <w:rPr>
                <w:sz w:val="20"/>
                <w:szCs w:val="20"/>
              </w:rPr>
            </w:pPr>
            <w:r w:rsidRPr="00B07D3E">
              <w:rPr>
                <w:sz w:val="20"/>
                <w:szCs w:val="20"/>
              </w:rPr>
              <w:t>Low</w:t>
            </w:r>
          </w:p>
        </w:tc>
        <w:tc>
          <w:tcPr>
            <w:tcW w:w="1197" w:type="dxa"/>
          </w:tcPr>
          <w:p w14:paraId="3437AE87" w14:textId="77777777" w:rsidR="000673E8" w:rsidRPr="00B07D3E" w:rsidRDefault="004D58DD">
            <w:pPr>
              <w:pStyle w:val="Compact"/>
              <w:rPr>
                <w:sz w:val="20"/>
                <w:szCs w:val="20"/>
              </w:rPr>
            </w:pPr>
            <w:r w:rsidRPr="00B07D3E">
              <w:rPr>
                <w:sz w:val="20"/>
                <w:szCs w:val="20"/>
              </w:rPr>
              <w:t>Low</w:t>
            </w:r>
          </w:p>
        </w:tc>
        <w:tc>
          <w:tcPr>
            <w:tcW w:w="1197" w:type="dxa"/>
          </w:tcPr>
          <w:p w14:paraId="3437AE88" w14:textId="77777777" w:rsidR="000673E8" w:rsidRPr="00B07D3E" w:rsidRDefault="004D58DD">
            <w:pPr>
              <w:pStyle w:val="Compact"/>
              <w:rPr>
                <w:sz w:val="20"/>
                <w:szCs w:val="20"/>
              </w:rPr>
            </w:pPr>
            <w:r w:rsidRPr="00B07D3E">
              <w:rPr>
                <w:sz w:val="20"/>
                <w:szCs w:val="20"/>
              </w:rPr>
              <w:t>Low</w:t>
            </w:r>
          </w:p>
        </w:tc>
        <w:tc>
          <w:tcPr>
            <w:tcW w:w="1197" w:type="dxa"/>
          </w:tcPr>
          <w:p w14:paraId="3437AE89" w14:textId="77777777" w:rsidR="000673E8" w:rsidRPr="00B07D3E" w:rsidRDefault="004D58DD">
            <w:pPr>
              <w:pStyle w:val="Compact"/>
              <w:rPr>
                <w:sz w:val="20"/>
                <w:szCs w:val="20"/>
              </w:rPr>
            </w:pPr>
            <w:r w:rsidRPr="00B07D3E">
              <w:rPr>
                <w:sz w:val="20"/>
                <w:szCs w:val="20"/>
              </w:rPr>
              <w:t>Low</w:t>
            </w:r>
          </w:p>
        </w:tc>
        <w:tc>
          <w:tcPr>
            <w:tcW w:w="1197" w:type="dxa"/>
          </w:tcPr>
          <w:p w14:paraId="3437AE8A" w14:textId="77777777" w:rsidR="000673E8" w:rsidRPr="00B07D3E" w:rsidRDefault="004D58DD">
            <w:pPr>
              <w:pStyle w:val="Compact"/>
              <w:rPr>
                <w:sz w:val="20"/>
                <w:szCs w:val="20"/>
              </w:rPr>
            </w:pPr>
            <w:r w:rsidRPr="00B07D3E">
              <w:rPr>
                <w:sz w:val="20"/>
                <w:szCs w:val="20"/>
              </w:rPr>
              <w:t>33.33</w:t>
            </w:r>
          </w:p>
        </w:tc>
      </w:tr>
      <w:tr w:rsidR="000673E8" w:rsidRPr="00B07D3E" w14:paraId="3437AE94" w14:textId="77777777" w:rsidTr="00B07D3E">
        <w:tc>
          <w:tcPr>
            <w:tcW w:w="1197" w:type="dxa"/>
          </w:tcPr>
          <w:p w14:paraId="3437AE8C" w14:textId="77777777" w:rsidR="000673E8" w:rsidRPr="00B07D3E" w:rsidRDefault="004D58DD">
            <w:pPr>
              <w:pStyle w:val="Compact"/>
              <w:rPr>
                <w:sz w:val="20"/>
                <w:szCs w:val="20"/>
              </w:rPr>
            </w:pPr>
            <w:r w:rsidRPr="00B07D3E">
              <w:rPr>
                <w:sz w:val="20"/>
                <w:szCs w:val="20"/>
              </w:rPr>
              <w:t>Study 3</w:t>
            </w:r>
          </w:p>
        </w:tc>
        <w:tc>
          <w:tcPr>
            <w:tcW w:w="1197" w:type="dxa"/>
          </w:tcPr>
          <w:p w14:paraId="3437AE8D" w14:textId="77777777" w:rsidR="000673E8" w:rsidRPr="00B07D3E" w:rsidRDefault="004D58DD">
            <w:pPr>
              <w:pStyle w:val="Compact"/>
              <w:rPr>
                <w:sz w:val="20"/>
                <w:szCs w:val="20"/>
              </w:rPr>
            </w:pPr>
            <w:r w:rsidRPr="00B07D3E">
              <w:rPr>
                <w:sz w:val="20"/>
                <w:szCs w:val="20"/>
              </w:rPr>
              <w:t>Some concerns</w:t>
            </w:r>
          </w:p>
        </w:tc>
        <w:tc>
          <w:tcPr>
            <w:tcW w:w="1197" w:type="dxa"/>
          </w:tcPr>
          <w:p w14:paraId="3437AE8E" w14:textId="77777777" w:rsidR="000673E8" w:rsidRPr="00B07D3E" w:rsidRDefault="004D58DD">
            <w:pPr>
              <w:pStyle w:val="Compact"/>
              <w:rPr>
                <w:sz w:val="20"/>
                <w:szCs w:val="20"/>
              </w:rPr>
            </w:pPr>
            <w:r w:rsidRPr="00B07D3E">
              <w:rPr>
                <w:sz w:val="20"/>
                <w:szCs w:val="20"/>
              </w:rPr>
              <w:t>Low</w:t>
            </w:r>
          </w:p>
        </w:tc>
        <w:tc>
          <w:tcPr>
            <w:tcW w:w="1197" w:type="dxa"/>
          </w:tcPr>
          <w:p w14:paraId="3437AE8F" w14:textId="77777777" w:rsidR="000673E8" w:rsidRPr="00B07D3E" w:rsidRDefault="004D58DD">
            <w:pPr>
              <w:pStyle w:val="Compact"/>
              <w:rPr>
                <w:sz w:val="20"/>
                <w:szCs w:val="20"/>
              </w:rPr>
            </w:pPr>
            <w:r w:rsidRPr="00B07D3E">
              <w:rPr>
                <w:sz w:val="20"/>
                <w:szCs w:val="20"/>
              </w:rPr>
              <w:t>Some concerns</w:t>
            </w:r>
          </w:p>
        </w:tc>
        <w:tc>
          <w:tcPr>
            <w:tcW w:w="1197" w:type="dxa"/>
          </w:tcPr>
          <w:p w14:paraId="3437AE90" w14:textId="77777777" w:rsidR="000673E8" w:rsidRPr="00B07D3E" w:rsidRDefault="004D58DD">
            <w:pPr>
              <w:pStyle w:val="Compact"/>
              <w:rPr>
                <w:sz w:val="20"/>
                <w:szCs w:val="20"/>
              </w:rPr>
            </w:pPr>
            <w:r w:rsidRPr="00B07D3E">
              <w:rPr>
                <w:sz w:val="20"/>
                <w:szCs w:val="20"/>
              </w:rPr>
              <w:t>Low</w:t>
            </w:r>
          </w:p>
        </w:tc>
        <w:tc>
          <w:tcPr>
            <w:tcW w:w="1197" w:type="dxa"/>
          </w:tcPr>
          <w:p w14:paraId="3437AE91" w14:textId="77777777" w:rsidR="000673E8" w:rsidRPr="00B07D3E" w:rsidRDefault="004D58DD">
            <w:pPr>
              <w:pStyle w:val="Compact"/>
              <w:rPr>
                <w:sz w:val="20"/>
                <w:szCs w:val="20"/>
              </w:rPr>
            </w:pPr>
            <w:r w:rsidRPr="00B07D3E">
              <w:rPr>
                <w:sz w:val="20"/>
                <w:szCs w:val="20"/>
              </w:rPr>
              <w:t>Low</w:t>
            </w:r>
          </w:p>
        </w:tc>
        <w:tc>
          <w:tcPr>
            <w:tcW w:w="1197" w:type="dxa"/>
          </w:tcPr>
          <w:p w14:paraId="3437AE92" w14:textId="77777777" w:rsidR="000673E8" w:rsidRPr="00B07D3E" w:rsidRDefault="004D58DD">
            <w:pPr>
              <w:pStyle w:val="Compact"/>
              <w:rPr>
                <w:sz w:val="20"/>
                <w:szCs w:val="20"/>
              </w:rPr>
            </w:pPr>
            <w:r w:rsidRPr="00B07D3E">
              <w:rPr>
                <w:sz w:val="20"/>
                <w:szCs w:val="20"/>
              </w:rPr>
              <w:t>Some concerns</w:t>
            </w:r>
          </w:p>
        </w:tc>
        <w:tc>
          <w:tcPr>
            <w:tcW w:w="1197" w:type="dxa"/>
          </w:tcPr>
          <w:p w14:paraId="3437AE93" w14:textId="77777777" w:rsidR="000673E8" w:rsidRPr="00B07D3E" w:rsidRDefault="004D58DD">
            <w:pPr>
              <w:pStyle w:val="Compact"/>
              <w:rPr>
                <w:sz w:val="20"/>
                <w:szCs w:val="20"/>
              </w:rPr>
            </w:pPr>
            <w:r w:rsidRPr="00B07D3E">
              <w:rPr>
                <w:sz w:val="20"/>
                <w:szCs w:val="20"/>
              </w:rPr>
              <w:t>0.14</w:t>
            </w:r>
          </w:p>
        </w:tc>
      </w:tr>
      <w:tr w:rsidR="000673E8" w:rsidRPr="00B07D3E" w14:paraId="3437AE9D"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95" w14:textId="77777777" w:rsidR="000673E8" w:rsidRPr="00B07D3E" w:rsidRDefault="004D58DD">
            <w:pPr>
              <w:pStyle w:val="Compact"/>
              <w:rPr>
                <w:sz w:val="20"/>
                <w:szCs w:val="20"/>
              </w:rPr>
            </w:pPr>
            <w:r w:rsidRPr="00B07D3E">
              <w:rPr>
                <w:sz w:val="20"/>
                <w:szCs w:val="20"/>
              </w:rPr>
              <w:t>Study 4</w:t>
            </w:r>
          </w:p>
        </w:tc>
        <w:tc>
          <w:tcPr>
            <w:tcW w:w="1197" w:type="dxa"/>
          </w:tcPr>
          <w:p w14:paraId="3437AE96" w14:textId="77777777" w:rsidR="000673E8" w:rsidRPr="00B07D3E" w:rsidRDefault="004D58DD">
            <w:pPr>
              <w:pStyle w:val="Compact"/>
              <w:rPr>
                <w:sz w:val="20"/>
                <w:szCs w:val="20"/>
              </w:rPr>
            </w:pPr>
            <w:r w:rsidRPr="00B07D3E">
              <w:rPr>
                <w:sz w:val="20"/>
                <w:szCs w:val="20"/>
              </w:rPr>
              <w:t>Low</w:t>
            </w:r>
          </w:p>
        </w:tc>
        <w:tc>
          <w:tcPr>
            <w:tcW w:w="1197" w:type="dxa"/>
          </w:tcPr>
          <w:p w14:paraId="3437AE97" w14:textId="77777777" w:rsidR="000673E8" w:rsidRPr="00B07D3E" w:rsidRDefault="004D58DD">
            <w:pPr>
              <w:pStyle w:val="Compact"/>
              <w:rPr>
                <w:sz w:val="20"/>
                <w:szCs w:val="20"/>
              </w:rPr>
            </w:pPr>
            <w:r w:rsidRPr="00B07D3E">
              <w:rPr>
                <w:sz w:val="20"/>
                <w:szCs w:val="20"/>
              </w:rPr>
              <w:t>Low</w:t>
            </w:r>
          </w:p>
        </w:tc>
        <w:tc>
          <w:tcPr>
            <w:tcW w:w="1197" w:type="dxa"/>
          </w:tcPr>
          <w:p w14:paraId="3437AE98" w14:textId="77777777" w:rsidR="000673E8" w:rsidRPr="00B07D3E" w:rsidRDefault="004D58DD">
            <w:pPr>
              <w:pStyle w:val="Compact"/>
              <w:rPr>
                <w:sz w:val="20"/>
                <w:szCs w:val="20"/>
              </w:rPr>
            </w:pPr>
            <w:r w:rsidRPr="00B07D3E">
              <w:rPr>
                <w:sz w:val="20"/>
                <w:szCs w:val="20"/>
              </w:rPr>
              <w:t>High</w:t>
            </w:r>
          </w:p>
        </w:tc>
        <w:tc>
          <w:tcPr>
            <w:tcW w:w="1197" w:type="dxa"/>
          </w:tcPr>
          <w:p w14:paraId="3437AE99" w14:textId="77777777" w:rsidR="000673E8" w:rsidRPr="00B07D3E" w:rsidRDefault="004D58DD">
            <w:pPr>
              <w:pStyle w:val="Compact"/>
              <w:rPr>
                <w:sz w:val="20"/>
                <w:szCs w:val="20"/>
              </w:rPr>
            </w:pPr>
            <w:r w:rsidRPr="00B07D3E">
              <w:rPr>
                <w:sz w:val="20"/>
                <w:szCs w:val="20"/>
              </w:rPr>
              <w:t>Low</w:t>
            </w:r>
          </w:p>
        </w:tc>
        <w:tc>
          <w:tcPr>
            <w:tcW w:w="1197" w:type="dxa"/>
          </w:tcPr>
          <w:p w14:paraId="3437AE9A" w14:textId="77777777" w:rsidR="000673E8" w:rsidRPr="00B07D3E" w:rsidRDefault="004D58DD">
            <w:pPr>
              <w:pStyle w:val="Compact"/>
              <w:rPr>
                <w:sz w:val="20"/>
                <w:szCs w:val="20"/>
              </w:rPr>
            </w:pPr>
            <w:r w:rsidRPr="00B07D3E">
              <w:rPr>
                <w:sz w:val="20"/>
                <w:szCs w:val="20"/>
              </w:rPr>
              <w:t>Some concerns</w:t>
            </w:r>
          </w:p>
        </w:tc>
        <w:tc>
          <w:tcPr>
            <w:tcW w:w="1197" w:type="dxa"/>
          </w:tcPr>
          <w:p w14:paraId="3437AE9B" w14:textId="77777777" w:rsidR="000673E8" w:rsidRPr="00B07D3E" w:rsidRDefault="004D58DD">
            <w:pPr>
              <w:pStyle w:val="Compact"/>
              <w:rPr>
                <w:sz w:val="20"/>
                <w:szCs w:val="20"/>
              </w:rPr>
            </w:pPr>
            <w:r w:rsidRPr="00B07D3E">
              <w:rPr>
                <w:sz w:val="20"/>
                <w:szCs w:val="20"/>
              </w:rPr>
              <w:t>High</w:t>
            </w:r>
          </w:p>
        </w:tc>
        <w:tc>
          <w:tcPr>
            <w:tcW w:w="1197" w:type="dxa"/>
          </w:tcPr>
          <w:p w14:paraId="3437AE9C" w14:textId="77777777" w:rsidR="000673E8" w:rsidRPr="00B07D3E" w:rsidRDefault="004D58DD">
            <w:pPr>
              <w:pStyle w:val="Compact"/>
              <w:rPr>
                <w:sz w:val="20"/>
                <w:szCs w:val="20"/>
              </w:rPr>
            </w:pPr>
            <w:r w:rsidRPr="00B07D3E">
              <w:rPr>
                <w:sz w:val="20"/>
                <w:szCs w:val="20"/>
              </w:rPr>
              <w:t>9.09</w:t>
            </w:r>
          </w:p>
        </w:tc>
      </w:tr>
      <w:tr w:rsidR="000673E8" w:rsidRPr="00B07D3E" w14:paraId="3437AEA6" w14:textId="77777777" w:rsidTr="00B07D3E">
        <w:tc>
          <w:tcPr>
            <w:tcW w:w="1197" w:type="dxa"/>
          </w:tcPr>
          <w:p w14:paraId="3437AE9E" w14:textId="77777777" w:rsidR="000673E8" w:rsidRPr="00B07D3E" w:rsidRDefault="004D58DD">
            <w:pPr>
              <w:pStyle w:val="Compact"/>
              <w:rPr>
                <w:sz w:val="20"/>
                <w:szCs w:val="20"/>
              </w:rPr>
            </w:pPr>
            <w:r w:rsidRPr="00B07D3E">
              <w:rPr>
                <w:sz w:val="20"/>
                <w:szCs w:val="20"/>
              </w:rPr>
              <w:t>Study 5</w:t>
            </w:r>
          </w:p>
        </w:tc>
        <w:tc>
          <w:tcPr>
            <w:tcW w:w="1197" w:type="dxa"/>
          </w:tcPr>
          <w:p w14:paraId="3437AE9F" w14:textId="77777777" w:rsidR="000673E8" w:rsidRPr="00B07D3E" w:rsidRDefault="004D58DD">
            <w:pPr>
              <w:pStyle w:val="Compact"/>
              <w:rPr>
                <w:sz w:val="20"/>
                <w:szCs w:val="20"/>
              </w:rPr>
            </w:pPr>
            <w:r w:rsidRPr="00B07D3E">
              <w:rPr>
                <w:sz w:val="20"/>
                <w:szCs w:val="20"/>
              </w:rPr>
              <w:t>High</w:t>
            </w:r>
          </w:p>
        </w:tc>
        <w:tc>
          <w:tcPr>
            <w:tcW w:w="1197" w:type="dxa"/>
          </w:tcPr>
          <w:p w14:paraId="3437AEA0" w14:textId="77777777" w:rsidR="000673E8" w:rsidRPr="00B07D3E" w:rsidRDefault="004D58DD">
            <w:pPr>
              <w:pStyle w:val="Compact"/>
              <w:rPr>
                <w:sz w:val="20"/>
                <w:szCs w:val="20"/>
              </w:rPr>
            </w:pPr>
            <w:r w:rsidRPr="00B07D3E">
              <w:rPr>
                <w:sz w:val="20"/>
                <w:szCs w:val="20"/>
              </w:rPr>
              <w:t>High</w:t>
            </w:r>
          </w:p>
        </w:tc>
        <w:tc>
          <w:tcPr>
            <w:tcW w:w="1197" w:type="dxa"/>
          </w:tcPr>
          <w:p w14:paraId="3437AEA1" w14:textId="77777777" w:rsidR="000673E8" w:rsidRPr="00B07D3E" w:rsidRDefault="004D58DD">
            <w:pPr>
              <w:pStyle w:val="Compact"/>
              <w:rPr>
                <w:sz w:val="20"/>
                <w:szCs w:val="20"/>
              </w:rPr>
            </w:pPr>
            <w:r w:rsidRPr="00B07D3E">
              <w:rPr>
                <w:sz w:val="20"/>
                <w:szCs w:val="20"/>
              </w:rPr>
              <w:t>Low</w:t>
            </w:r>
          </w:p>
        </w:tc>
        <w:tc>
          <w:tcPr>
            <w:tcW w:w="1197" w:type="dxa"/>
          </w:tcPr>
          <w:p w14:paraId="3437AEA2" w14:textId="77777777" w:rsidR="000673E8" w:rsidRPr="00B07D3E" w:rsidRDefault="004D58DD">
            <w:pPr>
              <w:pStyle w:val="Compact"/>
              <w:rPr>
                <w:sz w:val="20"/>
                <w:szCs w:val="20"/>
              </w:rPr>
            </w:pPr>
            <w:r w:rsidRPr="00B07D3E">
              <w:rPr>
                <w:sz w:val="20"/>
                <w:szCs w:val="20"/>
              </w:rPr>
              <w:t>Low</w:t>
            </w:r>
          </w:p>
        </w:tc>
        <w:tc>
          <w:tcPr>
            <w:tcW w:w="1197" w:type="dxa"/>
          </w:tcPr>
          <w:p w14:paraId="3437AEA3" w14:textId="77777777" w:rsidR="000673E8" w:rsidRPr="00B07D3E" w:rsidRDefault="004D58DD">
            <w:pPr>
              <w:pStyle w:val="Compact"/>
              <w:rPr>
                <w:sz w:val="20"/>
                <w:szCs w:val="20"/>
              </w:rPr>
            </w:pPr>
            <w:r w:rsidRPr="00B07D3E">
              <w:rPr>
                <w:sz w:val="20"/>
                <w:szCs w:val="20"/>
              </w:rPr>
              <w:t>Some concerns</w:t>
            </w:r>
          </w:p>
        </w:tc>
        <w:tc>
          <w:tcPr>
            <w:tcW w:w="1197" w:type="dxa"/>
          </w:tcPr>
          <w:p w14:paraId="3437AEA4" w14:textId="77777777" w:rsidR="000673E8" w:rsidRPr="00B07D3E" w:rsidRDefault="004D58DD">
            <w:pPr>
              <w:pStyle w:val="Compact"/>
              <w:rPr>
                <w:sz w:val="20"/>
                <w:szCs w:val="20"/>
              </w:rPr>
            </w:pPr>
            <w:r w:rsidRPr="00B07D3E">
              <w:rPr>
                <w:sz w:val="20"/>
                <w:szCs w:val="20"/>
              </w:rPr>
              <w:t>Low</w:t>
            </w:r>
          </w:p>
        </w:tc>
        <w:tc>
          <w:tcPr>
            <w:tcW w:w="1197" w:type="dxa"/>
          </w:tcPr>
          <w:p w14:paraId="3437AEA5" w14:textId="77777777" w:rsidR="000673E8" w:rsidRPr="00B07D3E" w:rsidRDefault="004D58DD">
            <w:pPr>
              <w:pStyle w:val="Compact"/>
              <w:rPr>
                <w:sz w:val="20"/>
                <w:szCs w:val="20"/>
              </w:rPr>
            </w:pPr>
            <w:r w:rsidRPr="00B07D3E">
              <w:rPr>
                <w:sz w:val="20"/>
                <w:szCs w:val="20"/>
              </w:rPr>
              <w:t>12.5</w:t>
            </w:r>
          </w:p>
        </w:tc>
      </w:tr>
      <w:tr w:rsidR="000673E8" w:rsidRPr="00B07D3E" w14:paraId="3437AEAF"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A7" w14:textId="77777777" w:rsidR="000673E8" w:rsidRPr="00B07D3E" w:rsidRDefault="004D58DD">
            <w:pPr>
              <w:pStyle w:val="Compact"/>
              <w:rPr>
                <w:sz w:val="20"/>
                <w:szCs w:val="20"/>
              </w:rPr>
            </w:pPr>
            <w:r w:rsidRPr="00B07D3E">
              <w:rPr>
                <w:sz w:val="20"/>
                <w:szCs w:val="20"/>
              </w:rPr>
              <w:t>Study 6</w:t>
            </w:r>
          </w:p>
        </w:tc>
        <w:tc>
          <w:tcPr>
            <w:tcW w:w="1197" w:type="dxa"/>
          </w:tcPr>
          <w:p w14:paraId="3437AEA8" w14:textId="77777777" w:rsidR="000673E8" w:rsidRPr="00B07D3E" w:rsidRDefault="004D58DD">
            <w:pPr>
              <w:pStyle w:val="Compact"/>
              <w:rPr>
                <w:sz w:val="20"/>
                <w:szCs w:val="20"/>
              </w:rPr>
            </w:pPr>
            <w:r w:rsidRPr="00B07D3E">
              <w:rPr>
                <w:sz w:val="20"/>
                <w:szCs w:val="20"/>
              </w:rPr>
              <w:t>Low</w:t>
            </w:r>
          </w:p>
        </w:tc>
        <w:tc>
          <w:tcPr>
            <w:tcW w:w="1197" w:type="dxa"/>
          </w:tcPr>
          <w:p w14:paraId="3437AEA9" w14:textId="77777777" w:rsidR="000673E8" w:rsidRPr="00B07D3E" w:rsidRDefault="004D58DD">
            <w:pPr>
              <w:pStyle w:val="Compact"/>
              <w:rPr>
                <w:sz w:val="20"/>
                <w:szCs w:val="20"/>
              </w:rPr>
            </w:pPr>
            <w:r w:rsidRPr="00B07D3E">
              <w:rPr>
                <w:sz w:val="20"/>
                <w:szCs w:val="20"/>
              </w:rPr>
              <w:t>High</w:t>
            </w:r>
          </w:p>
        </w:tc>
        <w:tc>
          <w:tcPr>
            <w:tcW w:w="1197" w:type="dxa"/>
          </w:tcPr>
          <w:p w14:paraId="3437AEAA" w14:textId="77777777" w:rsidR="000673E8" w:rsidRPr="00B07D3E" w:rsidRDefault="004D58DD">
            <w:pPr>
              <w:pStyle w:val="Compact"/>
              <w:rPr>
                <w:sz w:val="20"/>
                <w:szCs w:val="20"/>
              </w:rPr>
            </w:pPr>
            <w:r w:rsidRPr="00B07D3E">
              <w:rPr>
                <w:sz w:val="20"/>
                <w:szCs w:val="20"/>
              </w:rPr>
              <w:t>Some concerns</w:t>
            </w:r>
          </w:p>
        </w:tc>
        <w:tc>
          <w:tcPr>
            <w:tcW w:w="1197" w:type="dxa"/>
          </w:tcPr>
          <w:p w14:paraId="3437AEAB" w14:textId="77777777" w:rsidR="000673E8" w:rsidRPr="00B07D3E" w:rsidRDefault="004D58DD">
            <w:pPr>
              <w:pStyle w:val="Compact"/>
              <w:rPr>
                <w:sz w:val="20"/>
                <w:szCs w:val="20"/>
              </w:rPr>
            </w:pPr>
            <w:r w:rsidRPr="00B07D3E">
              <w:rPr>
                <w:sz w:val="20"/>
                <w:szCs w:val="20"/>
              </w:rPr>
              <w:t>Low</w:t>
            </w:r>
          </w:p>
        </w:tc>
        <w:tc>
          <w:tcPr>
            <w:tcW w:w="1197" w:type="dxa"/>
          </w:tcPr>
          <w:p w14:paraId="3437AEAC" w14:textId="77777777" w:rsidR="000673E8" w:rsidRPr="00B07D3E" w:rsidRDefault="004D58DD">
            <w:pPr>
              <w:pStyle w:val="Compact"/>
              <w:rPr>
                <w:sz w:val="20"/>
                <w:szCs w:val="20"/>
              </w:rPr>
            </w:pPr>
            <w:r w:rsidRPr="00B07D3E">
              <w:rPr>
                <w:sz w:val="20"/>
                <w:szCs w:val="20"/>
              </w:rPr>
              <w:t>Low</w:t>
            </w:r>
          </w:p>
        </w:tc>
        <w:tc>
          <w:tcPr>
            <w:tcW w:w="1197" w:type="dxa"/>
          </w:tcPr>
          <w:p w14:paraId="3437AEAD" w14:textId="77777777" w:rsidR="000673E8" w:rsidRPr="00B07D3E" w:rsidRDefault="004D58DD">
            <w:pPr>
              <w:pStyle w:val="Compact"/>
              <w:rPr>
                <w:sz w:val="20"/>
                <w:szCs w:val="20"/>
              </w:rPr>
            </w:pPr>
            <w:r w:rsidRPr="00B07D3E">
              <w:rPr>
                <w:sz w:val="20"/>
                <w:szCs w:val="20"/>
              </w:rPr>
              <w:t>Some concerns</w:t>
            </w:r>
          </w:p>
        </w:tc>
        <w:tc>
          <w:tcPr>
            <w:tcW w:w="1197" w:type="dxa"/>
          </w:tcPr>
          <w:p w14:paraId="3437AEAE" w14:textId="77777777" w:rsidR="000673E8" w:rsidRPr="00B07D3E" w:rsidRDefault="004D58DD">
            <w:pPr>
              <w:pStyle w:val="Compact"/>
              <w:rPr>
                <w:sz w:val="20"/>
                <w:szCs w:val="20"/>
              </w:rPr>
            </w:pPr>
            <w:r w:rsidRPr="00B07D3E">
              <w:rPr>
                <w:sz w:val="20"/>
                <w:szCs w:val="20"/>
              </w:rPr>
              <w:t>25</w:t>
            </w:r>
          </w:p>
        </w:tc>
      </w:tr>
      <w:tr w:rsidR="000673E8" w:rsidRPr="00B07D3E" w14:paraId="3437AEB8" w14:textId="77777777" w:rsidTr="00B07D3E">
        <w:tc>
          <w:tcPr>
            <w:tcW w:w="1197" w:type="dxa"/>
          </w:tcPr>
          <w:p w14:paraId="3437AEB0" w14:textId="77777777" w:rsidR="000673E8" w:rsidRPr="00B07D3E" w:rsidRDefault="004D58DD">
            <w:pPr>
              <w:pStyle w:val="Compact"/>
              <w:rPr>
                <w:sz w:val="20"/>
                <w:szCs w:val="20"/>
              </w:rPr>
            </w:pPr>
            <w:r w:rsidRPr="00B07D3E">
              <w:rPr>
                <w:sz w:val="20"/>
                <w:szCs w:val="20"/>
              </w:rPr>
              <w:t>Study 7</w:t>
            </w:r>
          </w:p>
        </w:tc>
        <w:tc>
          <w:tcPr>
            <w:tcW w:w="1197" w:type="dxa"/>
          </w:tcPr>
          <w:p w14:paraId="3437AEB1" w14:textId="77777777" w:rsidR="000673E8" w:rsidRPr="00B07D3E" w:rsidRDefault="004D58DD">
            <w:pPr>
              <w:pStyle w:val="Compact"/>
              <w:rPr>
                <w:sz w:val="20"/>
                <w:szCs w:val="20"/>
              </w:rPr>
            </w:pPr>
            <w:r w:rsidRPr="00B07D3E">
              <w:rPr>
                <w:sz w:val="20"/>
                <w:szCs w:val="20"/>
              </w:rPr>
              <w:t>Low</w:t>
            </w:r>
          </w:p>
        </w:tc>
        <w:tc>
          <w:tcPr>
            <w:tcW w:w="1197" w:type="dxa"/>
          </w:tcPr>
          <w:p w14:paraId="3437AEB2" w14:textId="77777777" w:rsidR="000673E8" w:rsidRPr="00B07D3E" w:rsidRDefault="004D58DD">
            <w:pPr>
              <w:pStyle w:val="Compact"/>
              <w:rPr>
                <w:sz w:val="20"/>
                <w:szCs w:val="20"/>
              </w:rPr>
            </w:pPr>
            <w:r w:rsidRPr="00B07D3E">
              <w:rPr>
                <w:sz w:val="20"/>
                <w:szCs w:val="20"/>
              </w:rPr>
              <w:t>Some concerns</w:t>
            </w:r>
          </w:p>
        </w:tc>
        <w:tc>
          <w:tcPr>
            <w:tcW w:w="1197" w:type="dxa"/>
          </w:tcPr>
          <w:p w14:paraId="3437AEB3" w14:textId="77777777" w:rsidR="000673E8" w:rsidRPr="00B07D3E" w:rsidRDefault="004D58DD">
            <w:pPr>
              <w:pStyle w:val="Compact"/>
              <w:rPr>
                <w:sz w:val="20"/>
                <w:szCs w:val="20"/>
              </w:rPr>
            </w:pPr>
            <w:r w:rsidRPr="00B07D3E">
              <w:rPr>
                <w:sz w:val="20"/>
                <w:szCs w:val="20"/>
              </w:rPr>
              <w:t>Some concerns</w:t>
            </w:r>
          </w:p>
        </w:tc>
        <w:tc>
          <w:tcPr>
            <w:tcW w:w="1197" w:type="dxa"/>
          </w:tcPr>
          <w:p w14:paraId="3437AEB4" w14:textId="77777777" w:rsidR="000673E8" w:rsidRPr="00B07D3E" w:rsidRDefault="004D58DD">
            <w:pPr>
              <w:pStyle w:val="Compact"/>
              <w:rPr>
                <w:sz w:val="20"/>
                <w:szCs w:val="20"/>
              </w:rPr>
            </w:pPr>
            <w:r w:rsidRPr="00B07D3E">
              <w:rPr>
                <w:sz w:val="20"/>
                <w:szCs w:val="20"/>
              </w:rPr>
              <w:t>High</w:t>
            </w:r>
          </w:p>
        </w:tc>
        <w:tc>
          <w:tcPr>
            <w:tcW w:w="1197" w:type="dxa"/>
          </w:tcPr>
          <w:p w14:paraId="3437AEB5" w14:textId="77777777" w:rsidR="000673E8" w:rsidRPr="00B07D3E" w:rsidRDefault="004D58DD">
            <w:pPr>
              <w:pStyle w:val="Compact"/>
              <w:rPr>
                <w:sz w:val="20"/>
                <w:szCs w:val="20"/>
              </w:rPr>
            </w:pPr>
            <w:r w:rsidRPr="00B07D3E">
              <w:rPr>
                <w:sz w:val="20"/>
                <w:szCs w:val="20"/>
              </w:rPr>
              <w:t>Low</w:t>
            </w:r>
          </w:p>
        </w:tc>
        <w:tc>
          <w:tcPr>
            <w:tcW w:w="1197" w:type="dxa"/>
          </w:tcPr>
          <w:p w14:paraId="3437AEB6" w14:textId="77777777" w:rsidR="000673E8" w:rsidRPr="00B07D3E" w:rsidRDefault="004D58DD">
            <w:pPr>
              <w:pStyle w:val="Compact"/>
              <w:rPr>
                <w:sz w:val="20"/>
                <w:szCs w:val="20"/>
              </w:rPr>
            </w:pPr>
            <w:r w:rsidRPr="00B07D3E">
              <w:rPr>
                <w:sz w:val="20"/>
                <w:szCs w:val="20"/>
              </w:rPr>
              <w:t>Some concerns</w:t>
            </w:r>
          </w:p>
        </w:tc>
        <w:tc>
          <w:tcPr>
            <w:tcW w:w="1197" w:type="dxa"/>
          </w:tcPr>
          <w:p w14:paraId="3437AEB7" w14:textId="77777777" w:rsidR="000673E8" w:rsidRPr="00B07D3E" w:rsidRDefault="004D58DD">
            <w:pPr>
              <w:pStyle w:val="Compact"/>
              <w:rPr>
                <w:sz w:val="20"/>
                <w:szCs w:val="20"/>
              </w:rPr>
            </w:pPr>
            <w:r w:rsidRPr="00B07D3E">
              <w:rPr>
                <w:sz w:val="20"/>
                <w:szCs w:val="20"/>
              </w:rPr>
              <w:t>200</w:t>
            </w:r>
          </w:p>
        </w:tc>
      </w:tr>
      <w:tr w:rsidR="000673E8" w:rsidRPr="00B07D3E" w14:paraId="3437AEC1"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B9" w14:textId="77777777" w:rsidR="000673E8" w:rsidRPr="00B07D3E" w:rsidRDefault="004D58DD">
            <w:pPr>
              <w:pStyle w:val="Compact"/>
              <w:rPr>
                <w:sz w:val="20"/>
                <w:szCs w:val="20"/>
              </w:rPr>
            </w:pPr>
            <w:r w:rsidRPr="00B07D3E">
              <w:rPr>
                <w:sz w:val="20"/>
                <w:szCs w:val="20"/>
              </w:rPr>
              <w:t>Study 8</w:t>
            </w:r>
          </w:p>
        </w:tc>
        <w:tc>
          <w:tcPr>
            <w:tcW w:w="1197" w:type="dxa"/>
          </w:tcPr>
          <w:p w14:paraId="3437AEBA" w14:textId="77777777" w:rsidR="000673E8" w:rsidRPr="00B07D3E" w:rsidRDefault="004D58DD">
            <w:pPr>
              <w:pStyle w:val="Compact"/>
              <w:rPr>
                <w:sz w:val="20"/>
                <w:szCs w:val="20"/>
              </w:rPr>
            </w:pPr>
            <w:r w:rsidRPr="00B07D3E">
              <w:rPr>
                <w:sz w:val="20"/>
                <w:szCs w:val="20"/>
              </w:rPr>
              <w:t>Low</w:t>
            </w:r>
          </w:p>
        </w:tc>
        <w:tc>
          <w:tcPr>
            <w:tcW w:w="1197" w:type="dxa"/>
          </w:tcPr>
          <w:p w14:paraId="3437AEBB" w14:textId="77777777" w:rsidR="000673E8" w:rsidRPr="00B07D3E" w:rsidRDefault="004D58DD">
            <w:pPr>
              <w:pStyle w:val="Compact"/>
              <w:rPr>
                <w:sz w:val="20"/>
                <w:szCs w:val="20"/>
              </w:rPr>
            </w:pPr>
            <w:r w:rsidRPr="00B07D3E">
              <w:rPr>
                <w:sz w:val="20"/>
                <w:szCs w:val="20"/>
              </w:rPr>
              <w:t>Some concerns</w:t>
            </w:r>
          </w:p>
        </w:tc>
        <w:tc>
          <w:tcPr>
            <w:tcW w:w="1197" w:type="dxa"/>
          </w:tcPr>
          <w:p w14:paraId="3437AEBC" w14:textId="77777777" w:rsidR="000673E8" w:rsidRPr="00B07D3E" w:rsidRDefault="004D58DD">
            <w:pPr>
              <w:pStyle w:val="Compact"/>
              <w:rPr>
                <w:sz w:val="20"/>
                <w:szCs w:val="20"/>
              </w:rPr>
            </w:pPr>
            <w:r w:rsidRPr="00B07D3E">
              <w:rPr>
                <w:sz w:val="20"/>
                <w:szCs w:val="20"/>
              </w:rPr>
              <w:t>Low</w:t>
            </w:r>
          </w:p>
        </w:tc>
        <w:tc>
          <w:tcPr>
            <w:tcW w:w="1197" w:type="dxa"/>
          </w:tcPr>
          <w:p w14:paraId="3437AEBD" w14:textId="77777777" w:rsidR="000673E8" w:rsidRPr="00B07D3E" w:rsidRDefault="004D58DD">
            <w:pPr>
              <w:pStyle w:val="Compact"/>
              <w:rPr>
                <w:sz w:val="20"/>
                <w:szCs w:val="20"/>
              </w:rPr>
            </w:pPr>
            <w:r w:rsidRPr="00B07D3E">
              <w:rPr>
                <w:sz w:val="20"/>
                <w:szCs w:val="20"/>
              </w:rPr>
              <w:t>Low</w:t>
            </w:r>
          </w:p>
        </w:tc>
        <w:tc>
          <w:tcPr>
            <w:tcW w:w="1197" w:type="dxa"/>
          </w:tcPr>
          <w:p w14:paraId="3437AEBE" w14:textId="77777777" w:rsidR="000673E8" w:rsidRPr="00B07D3E" w:rsidRDefault="004D58DD">
            <w:pPr>
              <w:pStyle w:val="Compact"/>
              <w:rPr>
                <w:sz w:val="20"/>
                <w:szCs w:val="20"/>
              </w:rPr>
            </w:pPr>
            <w:r w:rsidRPr="00B07D3E">
              <w:rPr>
                <w:sz w:val="20"/>
                <w:szCs w:val="20"/>
              </w:rPr>
              <w:t>Low</w:t>
            </w:r>
          </w:p>
        </w:tc>
        <w:tc>
          <w:tcPr>
            <w:tcW w:w="1197" w:type="dxa"/>
          </w:tcPr>
          <w:p w14:paraId="3437AEBF" w14:textId="77777777" w:rsidR="000673E8" w:rsidRPr="00B07D3E" w:rsidRDefault="004D58DD">
            <w:pPr>
              <w:pStyle w:val="Compact"/>
              <w:rPr>
                <w:sz w:val="20"/>
                <w:szCs w:val="20"/>
              </w:rPr>
            </w:pPr>
            <w:r w:rsidRPr="00B07D3E">
              <w:rPr>
                <w:sz w:val="20"/>
                <w:szCs w:val="20"/>
              </w:rPr>
              <w:t>Low</w:t>
            </w:r>
          </w:p>
        </w:tc>
        <w:tc>
          <w:tcPr>
            <w:tcW w:w="1197" w:type="dxa"/>
          </w:tcPr>
          <w:p w14:paraId="3437AEC0" w14:textId="77777777" w:rsidR="000673E8" w:rsidRPr="00B07D3E" w:rsidRDefault="004D58DD">
            <w:pPr>
              <w:pStyle w:val="Compact"/>
              <w:rPr>
                <w:sz w:val="20"/>
                <w:szCs w:val="20"/>
              </w:rPr>
            </w:pPr>
            <w:r w:rsidRPr="00B07D3E">
              <w:rPr>
                <w:sz w:val="20"/>
                <w:szCs w:val="20"/>
              </w:rPr>
              <w:t>11.11</w:t>
            </w:r>
          </w:p>
        </w:tc>
      </w:tr>
      <w:tr w:rsidR="000673E8" w:rsidRPr="00B07D3E" w14:paraId="3437AECA" w14:textId="77777777" w:rsidTr="00B07D3E">
        <w:tc>
          <w:tcPr>
            <w:tcW w:w="1197" w:type="dxa"/>
          </w:tcPr>
          <w:p w14:paraId="3437AEC2" w14:textId="77777777" w:rsidR="000673E8" w:rsidRPr="00B07D3E" w:rsidRDefault="004D58DD">
            <w:pPr>
              <w:pStyle w:val="Compact"/>
              <w:rPr>
                <w:sz w:val="20"/>
                <w:szCs w:val="20"/>
              </w:rPr>
            </w:pPr>
            <w:r w:rsidRPr="00B07D3E">
              <w:rPr>
                <w:sz w:val="20"/>
                <w:szCs w:val="20"/>
              </w:rPr>
              <w:t>Study 9</w:t>
            </w:r>
          </w:p>
        </w:tc>
        <w:tc>
          <w:tcPr>
            <w:tcW w:w="1197" w:type="dxa"/>
          </w:tcPr>
          <w:p w14:paraId="3437AEC3" w14:textId="77777777" w:rsidR="000673E8" w:rsidRPr="00B07D3E" w:rsidRDefault="004D58DD">
            <w:pPr>
              <w:pStyle w:val="Compact"/>
              <w:rPr>
                <w:sz w:val="20"/>
                <w:szCs w:val="20"/>
              </w:rPr>
            </w:pPr>
            <w:r w:rsidRPr="00B07D3E">
              <w:rPr>
                <w:sz w:val="20"/>
                <w:szCs w:val="20"/>
              </w:rPr>
              <w:t>Low</w:t>
            </w:r>
          </w:p>
        </w:tc>
        <w:tc>
          <w:tcPr>
            <w:tcW w:w="1197" w:type="dxa"/>
          </w:tcPr>
          <w:p w14:paraId="3437AEC4" w14:textId="77777777" w:rsidR="000673E8" w:rsidRPr="00B07D3E" w:rsidRDefault="004D58DD">
            <w:pPr>
              <w:pStyle w:val="Compact"/>
              <w:rPr>
                <w:sz w:val="20"/>
                <w:szCs w:val="20"/>
              </w:rPr>
            </w:pPr>
            <w:r w:rsidRPr="00B07D3E">
              <w:rPr>
                <w:sz w:val="20"/>
                <w:szCs w:val="20"/>
              </w:rPr>
              <w:t>Low</w:t>
            </w:r>
          </w:p>
        </w:tc>
        <w:tc>
          <w:tcPr>
            <w:tcW w:w="1197" w:type="dxa"/>
          </w:tcPr>
          <w:p w14:paraId="3437AEC5" w14:textId="77777777" w:rsidR="000673E8" w:rsidRPr="00B07D3E" w:rsidRDefault="004D58DD">
            <w:pPr>
              <w:pStyle w:val="Compact"/>
              <w:rPr>
                <w:sz w:val="20"/>
                <w:szCs w:val="20"/>
              </w:rPr>
            </w:pPr>
            <w:r w:rsidRPr="00B07D3E">
              <w:rPr>
                <w:sz w:val="20"/>
                <w:szCs w:val="20"/>
              </w:rPr>
              <w:t>High</w:t>
            </w:r>
          </w:p>
        </w:tc>
        <w:tc>
          <w:tcPr>
            <w:tcW w:w="1197" w:type="dxa"/>
          </w:tcPr>
          <w:p w14:paraId="3437AEC6" w14:textId="77777777" w:rsidR="000673E8" w:rsidRPr="00B07D3E" w:rsidRDefault="004D58DD">
            <w:pPr>
              <w:pStyle w:val="Compact"/>
              <w:rPr>
                <w:sz w:val="20"/>
                <w:szCs w:val="20"/>
              </w:rPr>
            </w:pPr>
            <w:r w:rsidRPr="00B07D3E">
              <w:rPr>
                <w:sz w:val="20"/>
                <w:szCs w:val="20"/>
              </w:rPr>
              <w:t>Low</w:t>
            </w:r>
          </w:p>
        </w:tc>
        <w:tc>
          <w:tcPr>
            <w:tcW w:w="1197" w:type="dxa"/>
          </w:tcPr>
          <w:p w14:paraId="3437AEC7" w14:textId="77777777" w:rsidR="000673E8" w:rsidRPr="00B07D3E" w:rsidRDefault="004D58DD">
            <w:pPr>
              <w:pStyle w:val="Compact"/>
              <w:rPr>
                <w:sz w:val="20"/>
                <w:szCs w:val="20"/>
              </w:rPr>
            </w:pPr>
            <w:r w:rsidRPr="00B07D3E">
              <w:rPr>
                <w:sz w:val="20"/>
                <w:szCs w:val="20"/>
              </w:rPr>
              <w:t>Low</w:t>
            </w:r>
          </w:p>
        </w:tc>
        <w:tc>
          <w:tcPr>
            <w:tcW w:w="1197" w:type="dxa"/>
          </w:tcPr>
          <w:p w14:paraId="3437AEC8" w14:textId="77777777" w:rsidR="000673E8" w:rsidRPr="00B07D3E" w:rsidRDefault="004D58DD">
            <w:pPr>
              <w:pStyle w:val="Compact"/>
              <w:rPr>
                <w:sz w:val="20"/>
                <w:szCs w:val="20"/>
              </w:rPr>
            </w:pPr>
            <w:r w:rsidRPr="00B07D3E">
              <w:rPr>
                <w:sz w:val="20"/>
                <w:szCs w:val="20"/>
              </w:rPr>
              <w:t>High</w:t>
            </w:r>
          </w:p>
        </w:tc>
        <w:tc>
          <w:tcPr>
            <w:tcW w:w="1197" w:type="dxa"/>
          </w:tcPr>
          <w:p w14:paraId="3437AEC9" w14:textId="77777777" w:rsidR="000673E8" w:rsidRPr="00B07D3E" w:rsidRDefault="004D58DD">
            <w:pPr>
              <w:pStyle w:val="Compact"/>
              <w:rPr>
                <w:sz w:val="20"/>
                <w:szCs w:val="20"/>
              </w:rPr>
            </w:pPr>
            <w:r w:rsidRPr="00B07D3E">
              <w:rPr>
                <w:sz w:val="20"/>
                <w:szCs w:val="20"/>
              </w:rPr>
              <w:t>1.11</w:t>
            </w:r>
          </w:p>
        </w:tc>
      </w:tr>
    </w:tbl>
    <w:p w14:paraId="3437AECB" w14:textId="77777777" w:rsidR="000673E8" w:rsidRDefault="000673E8">
      <w:pPr>
        <w:pStyle w:val="Heading5"/>
      </w:pPr>
      <w:bookmarkStart w:id="143" w:name="section-6"/>
      <w:bookmarkEnd w:id="143"/>
    </w:p>
    <w:p w14:paraId="3437AECC" w14:textId="77777777" w:rsidR="000673E8" w:rsidRDefault="004D58DD">
      <w:pPr>
        <w:pStyle w:val="TableCaption"/>
      </w:pPr>
      <w:r>
        <w:t xml:space="preserve">Table 2: Description of the arguments available in the two main functions of the </w:t>
      </w:r>
      <w:r>
        <w:rPr>
          <w:rStyle w:val="VerbatimChar"/>
        </w:rPr>
        <w:t>robvis</w:t>
      </w:r>
      <w:r>
        <w:t xml:space="preserve"> R package. ‘X’ indicates that the option is available for the respective function.</w:t>
      </w:r>
    </w:p>
    <w:tbl>
      <w:tblPr>
        <w:tblStyle w:val="Style1"/>
        <w:tblW w:w="0" w:type="pct"/>
        <w:tblLook w:val="05E0" w:firstRow="1" w:lastRow="1" w:firstColumn="1" w:lastColumn="1" w:noHBand="0" w:noVBand="1"/>
      </w:tblPr>
      <w:tblGrid>
        <w:gridCol w:w="1141"/>
        <w:gridCol w:w="2306"/>
        <w:gridCol w:w="1646"/>
        <w:gridCol w:w="4483"/>
      </w:tblGrid>
      <w:tr w:rsidR="000673E8" w:rsidRPr="00B07D3E" w14:paraId="3437AED1" w14:textId="77777777" w:rsidTr="00B07D3E">
        <w:trPr>
          <w:cnfStyle w:val="100000000000" w:firstRow="1" w:lastRow="0" w:firstColumn="0" w:lastColumn="0" w:oddVBand="0" w:evenVBand="0" w:oddHBand="0" w:evenHBand="0" w:firstRowFirstColumn="0" w:firstRowLastColumn="0" w:lastRowFirstColumn="0" w:lastRowLastColumn="0"/>
        </w:trPr>
        <w:tc>
          <w:tcPr>
            <w:tcW w:w="0" w:type="auto"/>
          </w:tcPr>
          <w:p w14:paraId="3437AECD" w14:textId="77777777" w:rsidR="000673E8" w:rsidRPr="00B07D3E" w:rsidRDefault="004D58DD">
            <w:pPr>
              <w:pStyle w:val="Compact"/>
              <w:rPr>
                <w:sz w:val="20"/>
                <w:szCs w:val="20"/>
              </w:rPr>
            </w:pPr>
            <w:r w:rsidRPr="00B07D3E">
              <w:rPr>
                <w:sz w:val="20"/>
                <w:szCs w:val="20"/>
              </w:rPr>
              <w:t>Argument</w:t>
            </w:r>
          </w:p>
        </w:tc>
        <w:tc>
          <w:tcPr>
            <w:tcW w:w="0" w:type="auto"/>
          </w:tcPr>
          <w:p w14:paraId="3437AECE" w14:textId="77777777" w:rsidR="000673E8" w:rsidRPr="00B07D3E" w:rsidRDefault="004D58DD">
            <w:pPr>
              <w:pStyle w:val="Compact"/>
              <w:jc w:val="center"/>
              <w:rPr>
                <w:sz w:val="20"/>
                <w:szCs w:val="20"/>
              </w:rPr>
            </w:pPr>
            <w:r w:rsidRPr="00B07D3E">
              <w:rPr>
                <w:rStyle w:val="VerbatimChar"/>
                <w:sz w:val="20"/>
                <w:szCs w:val="20"/>
              </w:rPr>
              <w:t>rob_traffic_light()</w:t>
            </w:r>
          </w:p>
        </w:tc>
        <w:tc>
          <w:tcPr>
            <w:tcW w:w="0" w:type="auto"/>
          </w:tcPr>
          <w:p w14:paraId="3437AECF" w14:textId="77777777" w:rsidR="000673E8" w:rsidRPr="00B07D3E" w:rsidRDefault="004D58DD">
            <w:pPr>
              <w:pStyle w:val="Compact"/>
              <w:jc w:val="center"/>
              <w:rPr>
                <w:sz w:val="20"/>
                <w:szCs w:val="20"/>
              </w:rPr>
            </w:pPr>
            <w:r w:rsidRPr="00B07D3E">
              <w:rPr>
                <w:rStyle w:val="VerbatimChar"/>
                <w:sz w:val="20"/>
                <w:szCs w:val="20"/>
              </w:rPr>
              <w:t>rob_summary()</w:t>
            </w:r>
          </w:p>
        </w:tc>
        <w:tc>
          <w:tcPr>
            <w:tcW w:w="0" w:type="auto"/>
          </w:tcPr>
          <w:p w14:paraId="3437AED0" w14:textId="77777777" w:rsidR="000673E8" w:rsidRPr="00B07D3E" w:rsidRDefault="004D58DD">
            <w:pPr>
              <w:pStyle w:val="Compact"/>
              <w:rPr>
                <w:sz w:val="20"/>
                <w:szCs w:val="20"/>
              </w:rPr>
            </w:pPr>
            <w:r w:rsidRPr="00B07D3E">
              <w:rPr>
                <w:sz w:val="20"/>
                <w:szCs w:val="20"/>
              </w:rPr>
              <w:t>Description</w:t>
            </w:r>
          </w:p>
        </w:tc>
      </w:tr>
      <w:tr w:rsidR="000673E8" w:rsidRPr="00B07D3E" w14:paraId="3437AED6" w14:textId="77777777" w:rsidTr="00B07D3E">
        <w:tc>
          <w:tcPr>
            <w:tcW w:w="0" w:type="auto"/>
          </w:tcPr>
          <w:p w14:paraId="3437AED2" w14:textId="77777777" w:rsidR="000673E8" w:rsidRPr="00B07D3E" w:rsidRDefault="004D58DD">
            <w:pPr>
              <w:pStyle w:val="Compact"/>
              <w:rPr>
                <w:sz w:val="20"/>
                <w:szCs w:val="20"/>
              </w:rPr>
            </w:pPr>
            <w:r w:rsidRPr="00B07D3E">
              <w:rPr>
                <w:sz w:val="20"/>
                <w:szCs w:val="20"/>
              </w:rPr>
              <w:t>data</w:t>
            </w:r>
          </w:p>
        </w:tc>
        <w:tc>
          <w:tcPr>
            <w:tcW w:w="0" w:type="auto"/>
          </w:tcPr>
          <w:p w14:paraId="3437AED3" w14:textId="77777777" w:rsidR="000673E8" w:rsidRPr="00B07D3E" w:rsidRDefault="004D58DD">
            <w:pPr>
              <w:pStyle w:val="Compact"/>
              <w:jc w:val="center"/>
              <w:rPr>
                <w:sz w:val="20"/>
                <w:szCs w:val="20"/>
              </w:rPr>
            </w:pPr>
            <w:r w:rsidRPr="00B07D3E">
              <w:rPr>
                <w:sz w:val="20"/>
                <w:szCs w:val="20"/>
              </w:rPr>
              <w:t>X</w:t>
            </w:r>
          </w:p>
        </w:tc>
        <w:tc>
          <w:tcPr>
            <w:tcW w:w="0" w:type="auto"/>
          </w:tcPr>
          <w:p w14:paraId="3437AED4" w14:textId="77777777" w:rsidR="000673E8" w:rsidRPr="00B07D3E" w:rsidRDefault="004D58DD">
            <w:pPr>
              <w:pStyle w:val="Compact"/>
              <w:jc w:val="center"/>
              <w:rPr>
                <w:sz w:val="20"/>
                <w:szCs w:val="20"/>
              </w:rPr>
            </w:pPr>
            <w:r w:rsidRPr="00B07D3E">
              <w:rPr>
                <w:sz w:val="20"/>
                <w:szCs w:val="20"/>
              </w:rPr>
              <w:t>X</w:t>
            </w:r>
          </w:p>
        </w:tc>
        <w:tc>
          <w:tcPr>
            <w:tcW w:w="0" w:type="auto"/>
          </w:tcPr>
          <w:p w14:paraId="3437AED5" w14:textId="77777777" w:rsidR="000673E8" w:rsidRPr="00B07D3E" w:rsidRDefault="004D58DD">
            <w:pPr>
              <w:pStyle w:val="Compact"/>
              <w:rPr>
                <w:sz w:val="20"/>
                <w:szCs w:val="20"/>
              </w:rPr>
            </w:pPr>
            <w:r w:rsidRPr="00B07D3E">
              <w:rPr>
                <w:sz w:val="20"/>
                <w:szCs w:val="20"/>
              </w:rPr>
              <w:t xml:space="preserve">Defines the dataframe containing the summary (domain) level risk-of-bias assessments. See the text and Table 1 for the format expected by </w:t>
            </w:r>
            <w:r w:rsidRPr="00B07D3E">
              <w:rPr>
                <w:rStyle w:val="VerbatimChar"/>
                <w:sz w:val="20"/>
                <w:szCs w:val="20"/>
              </w:rPr>
              <w:t>robvis</w:t>
            </w:r>
          </w:p>
        </w:tc>
      </w:tr>
      <w:tr w:rsidR="000673E8" w:rsidRPr="00B07D3E" w14:paraId="3437AEDB"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D7" w14:textId="77777777" w:rsidR="000673E8" w:rsidRPr="00B07D3E" w:rsidRDefault="004D58DD">
            <w:pPr>
              <w:pStyle w:val="Compact"/>
              <w:rPr>
                <w:sz w:val="20"/>
                <w:szCs w:val="20"/>
              </w:rPr>
            </w:pPr>
            <w:r w:rsidRPr="00B07D3E">
              <w:rPr>
                <w:sz w:val="20"/>
                <w:szCs w:val="20"/>
              </w:rPr>
              <w:t>tool</w:t>
            </w:r>
          </w:p>
        </w:tc>
        <w:tc>
          <w:tcPr>
            <w:tcW w:w="0" w:type="auto"/>
          </w:tcPr>
          <w:p w14:paraId="3437AED8" w14:textId="77777777" w:rsidR="000673E8" w:rsidRPr="00B07D3E" w:rsidRDefault="004D58DD">
            <w:pPr>
              <w:pStyle w:val="Compact"/>
              <w:jc w:val="center"/>
              <w:rPr>
                <w:sz w:val="20"/>
                <w:szCs w:val="20"/>
              </w:rPr>
            </w:pPr>
            <w:r w:rsidRPr="00B07D3E">
              <w:rPr>
                <w:sz w:val="20"/>
                <w:szCs w:val="20"/>
              </w:rPr>
              <w:t>X</w:t>
            </w:r>
          </w:p>
        </w:tc>
        <w:tc>
          <w:tcPr>
            <w:tcW w:w="0" w:type="auto"/>
          </w:tcPr>
          <w:p w14:paraId="3437AED9" w14:textId="77777777" w:rsidR="000673E8" w:rsidRPr="00B07D3E" w:rsidRDefault="004D58DD">
            <w:pPr>
              <w:pStyle w:val="Compact"/>
              <w:jc w:val="center"/>
              <w:rPr>
                <w:sz w:val="20"/>
                <w:szCs w:val="20"/>
              </w:rPr>
            </w:pPr>
            <w:r w:rsidRPr="00B07D3E">
              <w:rPr>
                <w:sz w:val="20"/>
                <w:szCs w:val="20"/>
              </w:rPr>
              <w:t>X</w:t>
            </w:r>
          </w:p>
        </w:tc>
        <w:tc>
          <w:tcPr>
            <w:tcW w:w="0" w:type="auto"/>
          </w:tcPr>
          <w:p w14:paraId="3437AEDA" w14:textId="5BD5E752" w:rsidR="000673E8" w:rsidRPr="00B07D3E" w:rsidRDefault="004D58DD">
            <w:pPr>
              <w:pStyle w:val="Compact"/>
              <w:rPr>
                <w:sz w:val="20"/>
                <w:szCs w:val="20"/>
              </w:rPr>
            </w:pPr>
            <w:r w:rsidRPr="00B07D3E">
              <w:rPr>
                <w:sz w:val="20"/>
                <w:szCs w:val="20"/>
              </w:rPr>
              <w:t>Defines the risk of bias assessment tool used. The RoB2 (</w:t>
            </w:r>
            <w:r w:rsidRPr="00B07D3E">
              <w:rPr>
                <w:rStyle w:val="VerbatimChar"/>
                <w:sz w:val="20"/>
                <w:szCs w:val="20"/>
              </w:rPr>
              <w:t>tool="ROB2"</w:t>
            </w:r>
            <w:r w:rsidRPr="00B07D3E">
              <w:rPr>
                <w:sz w:val="20"/>
                <w:szCs w:val="20"/>
              </w:rPr>
              <w:t>), ROBINS-I (</w:t>
            </w:r>
            <w:r w:rsidRPr="00B07D3E">
              <w:rPr>
                <w:rStyle w:val="VerbatimChar"/>
                <w:sz w:val="20"/>
                <w:szCs w:val="20"/>
              </w:rPr>
              <w:t>tool="ROBINS-I"</w:t>
            </w:r>
            <w:r w:rsidRPr="00B07D3E">
              <w:rPr>
                <w:sz w:val="20"/>
                <w:szCs w:val="20"/>
              </w:rPr>
              <w:t>), and QUADAS-2 (</w:t>
            </w:r>
            <w:r w:rsidRPr="00B07D3E">
              <w:rPr>
                <w:rStyle w:val="VerbatimChar"/>
                <w:sz w:val="20"/>
                <w:szCs w:val="20"/>
              </w:rPr>
              <w:t>tool="QUADAS-2"</w:t>
            </w:r>
            <w:r w:rsidRPr="00B07D3E">
              <w:rPr>
                <w:sz w:val="20"/>
                <w:szCs w:val="20"/>
              </w:rPr>
              <w:t>) assessments tools are currently supported. Other tools can be visuali</w:t>
            </w:r>
            <w:ins w:id="144" w:author="Julian Higgins" w:date="2020-04-03T17:13:00Z">
              <w:r w:rsidR="004C1721">
                <w:rPr>
                  <w:sz w:val="20"/>
                  <w:szCs w:val="20"/>
                </w:rPr>
                <w:t>z</w:t>
              </w:r>
            </w:ins>
            <w:del w:id="145" w:author="Julian Higgins" w:date="2020-04-03T17:13:00Z">
              <w:r w:rsidRPr="00B07D3E" w:rsidDel="004C1721">
                <w:rPr>
                  <w:sz w:val="20"/>
                  <w:szCs w:val="20"/>
                </w:rPr>
                <w:delText>s</w:delText>
              </w:r>
            </w:del>
            <w:r w:rsidRPr="00B07D3E">
              <w:rPr>
                <w:sz w:val="20"/>
                <w:szCs w:val="20"/>
              </w:rPr>
              <w:t>ed using the generic template (</w:t>
            </w:r>
            <w:r w:rsidRPr="00B07D3E">
              <w:rPr>
                <w:rStyle w:val="VerbatimChar"/>
                <w:sz w:val="20"/>
                <w:szCs w:val="20"/>
              </w:rPr>
              <w:t>tool = "Generic"</w:t>
            </w:r>
            <w:r w:rsidRPr="00B07D3E">
              <w:rPr>
                <w:sz w:val="20"/>
                <w:szCs w:val="20"/>
              </w:rPr>
              <w:t>) [Note 1]</w:t>
            </w:r>
          </w:p>
        </w:tc>
      </w:tr>
      <w:tr w:rsidR="000673E8" w:rsidRPr="00B07D3E" w14:paraId="3437AEE0" w14:textId="77777777" w:rsidTr="00B07D3E">
        <w:tc>
          <w:tcPr>
            <w:tcW w:w="0" w:type="auto"/>
          </w:tcPr>
          <w:p w14:paraId="3437AEDC" w14:textId="77777777" w:rsidR="000673E8" w:rsidRPr="00B07D3E" w:rsidRDefault="004D58DD">
            <w:pPr>
              <w:pStyle w:val="Compact"/>
              <w:rPr>
                <w:sz w:val="20"/>
                <w:szCs w:val="20"/>
              </w:rPr>
            </w:pPr>
            <w:r w:rsidRPr="00B07D3E">
              <w:rPr>
                <w:sz w:val="20"/>
                <w:szCs w:val="20"/>
              </w:rPr>
              <w:t>colour</w:t>
            </w:r>
          </w:p>
        </w:tc>
        <w:tc>
          <w:tcPr>
            <w:tcW w:w="0" w:type="auto"/>
          </w:tcPr>
          <w:p w14:paraId="3437AEDD" w14:textId="77777777" w:rsidR="000673E8" w:rsidRPr="00B07D3E" w:rsidRDefault="004D58DD">
            <w:pPr>
              <w:pStyle w:val="Compact"/>
              <w:jc w:val="center"/>
              <w:rPr>
                <w:sz w:val="20"/>
                <w:szCs w:val="20"/>
              </w:rPr>
            </w:pPr>
            <w:r w:rsidRPr="00B07D3E">
              <w:rPr>
                <w:sz w:val="20"/>
                <w:szCs w:val="20"/>
              </w:rPr>
              <w:t>X</w:t>
            </w:r>
          </w:p>
        </w:tc>
        <w:tc>
          <w:tcPr>
            <w:tcW w:w="0" w:type="auto"/>
          </w:tcPr>
          <w:p w14:paraId="3437AEDE" w14:textId="77777777" w:rsidR="000673E8" w:rsidRPr="00B07D3E" w:rsidRDefault="004D58DD">
            <w:pPr>
              <w:pStyle w:val="Compact"/>
              <w:jc w:val="center"/>
              <w:rPr>
                <w:sz w:val="20"/>
                <w:szCs w:val="20"/>
              </w:rPr>
            </w:pPr>
            <w:r w:rsidRPr="00B07D3E">
              <w:rPr>
                <w:sz w:val="20"/>
                <w:szCs w:val="20"/>
              </w:rPr>
              <w:t>X</w:t>
            </w:r>
          </w:p>
        </w:tc>
        <w:tc>
          <w:tcPr>
            <w:tcW w:w="0" w:type="auto"/>
          </w:tcPr>
          <w:p w14:paraId="3437AEDF" w14:textId="77777777" w:rsidR="000673E8" w:rsidRPr="00B07D3E" w:rsidRDefault="004D58DD">
            <w:pPr>
              <w:pStyle w:val="Compact"/>
              <w:rPr>
                <w:sz w:val="20"/>
                <w:szCs w:val="20"/>
              </w:rPr>
            </w:pPr>
            <w:r w:rsidRPr="00B07D3E">
              <w:rPr>
                <w:sz w:val="20"/>
                <w:szCs w:val="20"/>
              </w:rPr>
              <w:t xml:space="preserve">Defines the colour scheme for the plot. The default is </w:t>
            </w:r>
            <w:r w:rsidRPr="00B07D3E">
              <w:rPr>
                <w:rStyle w:val="VerbatimChar"/>
                <w:sz w:val="20"/>
                <w:szCs w:val="20"/>
              </w:rPr>
              <w:t>colour = "cochrane"</w:t>
            </w:r>
            <w:r w:rsidRPr="00B07D3E">
              <w:rPr>
                <w:sz w:val="20"/>
                <w:szCs w:val="20"/>
              </w:rPr>
              <w:t xml:space="preserve"> which uses the “Cochrane” (red, yellow, green) colours, while a preset option for a colour-blind friendly palette is also available (</w:t>
            </w:r>
            <w:r w:rsidRPr="00B07D3E">
              <w:rPr>
                <w:rStyle w:val="VerbatimChar"/>
                <w:sz w:val="20"/>
                <w:szCs w:val="20"/>
              </w:rPr>
              <w:t>colour = "colourblind"</w:t>
            </w:r>
            <w:r w:rsidRPr="00B07D3E">
              <w:rPr>
                <w:sz w:val="20"/>
                <w:szCs w:val="20"/>
              </w:rPr>
              <w:t>). Alternatively, users can specify their own colour scheme e.g. </w:t>
            </w:r>
            <w:r w:rsidRPr="00B07D3E">
              <w:rPr>
                <w:rStyle w:val="VerbatimChar"/>
                <w:sz w:val="20"/>
                <w:szCs w:val="20"/>
              </w:rPr>
              <w:t>colour = c("#f442c8", "#bef441", "#000000")</w:t>
            </w:r>
          </w:p>
        </w:tc>
      </w:tr>
      <w:tr w:rsidR="000673E8" w:rsidRPr="00B07D3E" w14:paraId="3437AEE5"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1" w14:textId="77777777" w:rsidR="000673E8" w:rsidRPr="00B07D3E" w:rsidRDefault="004D58DD">
            <w:pPr>
              <w:pStyle w:val="Compact"/>
              <w:rPr>
                <w:sz w:val="20"/>
                <w:szCs w:val="20"/>
              </w:rPr>
            </w:pPr>
            <w:r w:rsidRPr="00B07D3E">
              <w:rPr>
                <w:sz w:val="20"/>
                <w:szCs w:val="20"/>
              </w:rPr>
              <w:t>overall</w:t>
            </w:r>
          </w:p>
        </w:tc>
        <w:tc>
          <w:tcPr>
            <w:tcW w:w="0" w:type="auto"/>
          </w:tcPr>
          <w:p w14:paraId="3437AEE2" w14:textId="77777777" w:rsidR="000673E8" w:rsidRPr="00B07D3E" w:rsidRDefault="000673E8">
            <w:pPr>
              <w:rPr>
                <w:sz w:val="20"/>
                <w:szCs w:val="20"/>
              </w:rPr>
            </w:pPr>
          </w:p>
        </w:tc>
        <w:tc>
          <w:tcPr>
            <w:tcW w:w="0" w:type="auto"/>
          </w:tcPr>
          <w:p w14:paraId="3437AEE3" w14:textId="77777777" w:rsidR="000673E8" w:rsidRPr="00B07D3E" w:rsidRDefault="004D58DD">
            <w:pPr>
              <w:pStyle w:val="Compact"/>
              <w:jc w:val="center"/>
              <w:rPr>
                <w:sz w:val="20"/>
                <w:szCs w:val="20"/>
              </w:rPr>
            </w:pPr>
            <w:r w:rsidRPr="00B07D3E">
              <w:rPr>
                <w:sz w:val="20"/>
                <w:szCs w:val="20"/>
              </w:rPr>
              <w:t>X</w:t>
            </w:r>
          </w:p>
        </w:tc>
        <w:tc>
          <w:tcPr>
            <w:tcW w:w="0" w:type="auto"/>
          </w:tcPr>
          <w:p w14:paraId="3437AEE4" w14:textId="77777777" w:rsidR="000673E8" w:rsidRPr="00B07D3E" w:rsidRDefault="004D58DD">
            <w:pPr>
              <w:pStyle w:val="Compact"/>
              <w:rPr>
                <w:sz w:val="20"/>
                <w:szCs w:val="20"/>
              </w:rPr>
            </w:pPr>
            <w:r w:rsidRPr="00B07D3E">
              <w:rPr>
                <w:sz w:val="20"/>
                <w:szCs w:val="20"/>
              </w:rPr>
              <w:t xml:space="preserve">Defines whether to include an additional bar showing the distibution of overall risk of bias judgements in the summary barplot figure. Default is </w:t>
            </w:r>
            <w:r w:rsidRPr="00B07D3E">
              <w:rPr>
                <w:rStyle w:val="VerbatimChar"/>
                <w:sz w:val="20"/>
                <w:szCs w:val="20"/>
              </w:rPr>
              <w:t>overall = FALSE</w:t>
            </w:r>
            <w:r w:rsidRPr="00B07D3E">
              <w:rPr>
                <w:sz w:val="20"/>
                <w:szCs w:val="20"/>
              </w:rPr>
              <w:t>.</w:t>
            </w:r>
          </w:p>
        </w:tc>
      </w:tr>
      <w:tr w:rsidR="000673E8" w:rsidRPr="00B07D3E" w14:paraId="3437AEEA" w14:textId="77777777" w:rsidTr="00B07D3E">
        <w:tc>
          <w:tcPr>
            <w:tcW w:w="0" w:type="auto"/>
          </w:tcPr>
          <w:p w14:paraId="3437AEE6" w14:textId="77777777" w:rsidR="000673E8" w:rsidRPr="00B07D3E" w:rsidRDefault="004D58DD">
            <w:pPr>
              <w:pStyle w:val="Compact"/>
              <w:rPr>
                <w:sz w:val="20"/>
                <w:szCs w:val="20"/>
              </w:rPr>
            </w:pPr>
            <w:r w:rsidRPr="00B07D3E">
              <w:rPr>
                <w:sz w:val="20"/>
                <w:szCs w:val="20"/>
              </w:rPr>
              <w:t>weighted</w:t>
            </w:r>
          </w:p>
        </w:tc>
        <w:tc>
          <w:tcPr>
            <w:tcW w:w="0" w:type="auto"/>
          </w:tcPr>
          <w:p w14:paraId="3437AEE7" w14:textId="77777777" w:rsidR="000673E8" w:rsidRPr="00B07D3E" w:rsidRDefault="000673E8">
            <w:pPr>
              <w:rPr>
                <w:sz w:val="20"/>
                <w:szCs w:val="20"/>
              </w:rPr>
            </w:pPr>
          </w:p>
        </w:tc>
        <w:tc>
          <w:tcPr>
            <w:tcW w:w="0" w:type="auto"/>
          </w:tcPr>
          <w:p w14:paraId="3437AEE8" w14:textId="77777777" w:rsidR="000673E8" w:rsidRPr="00B07D3E" w:rsidRDefault="004D58DD">
            <w:pPr>
              <w:pStyle w:val="Compact"/>
              <w:jc w:val="center"/>
              <w:rPr>
                <w:sz w:val="20"/>
                <w:szCs w:val="20"/>
              </w:rPr>
            </w:pPr>
            <w:r w:rsidRPr="00B07D3E">
              <w:rPr>
                <w:sz w:val="20"/>
                <w:szCs w:val="20"/>
              </w:rPr>
              <w:t>X</w:t>
            </w:r>
          </w:p>
        </w:tc>
        <w:tc>
          <w:tcPr>
            <w:tcW w:w="0" w:type="auto"/>
          </w:tcPr>
          <w:p w14:paraId="3437AEE9" w14:textId="77777777" w:rsidR="000673E8" w:rsidRPr="00B07D3E" w:rsidRDefault="004D58DD">
            <w:pPr>
              <w:pStyle w:val="Compact"/>
              <w:rPr>
                <w:sz w:val="20"/>
                <w:szCs w:val="20"/>
              </w:rPr>
            </w:pPr>
            <w:r w:rsidRPr="00B07D3E">
              <w:rPr>
                <w:sz w:val="20"/>
                <w:szCs w:val="20"/>
              </w:rPr>
              <w:t xml:space="preserve">Defines whether weights should be used to produce the summary barplot figure. Default is </w:t>
            </w:r>
            <w:r w:rsidRPr="00B07D3E">
              <w:rPr>
                <w:rStyle w:val="VerbatimChar"/>
                <w:sz w:val="20"/>
                <w:szCs w:val="20"/>
              </w:rPr>
              <w:t>weighted = TRUE</w:t>
            </w:r>
            <w:r w:rsidRPr="00B07D3E">
              <w:rPr>
                <w:sz w:val="20"/>
                <w:szCs w:val="20"/>
              </w:rPr>
              <w:t>, in line with current Cochrane Collaboration guidance.</w:t>
            </w:r>
          </w:p>
        </w:tc>
      </w:tr>
      <w:tr w:rsidR="000673E8" w:rsidRPr="00B07D3E" w14:paraId="3437AEEF"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B" w14:textId="77777777" w:rsidR="000673E8" w:rsidRPr="00B07D3E" w:rsidRDefault="004D58DD">
            <w:pPr>
              <w:pStyle w:val="Compact"/>
              <w:rPr>
                <w:sz w:val="20"/>
                <w:szCs w:val="20"/>
              </w:rPr>
            </w:pPr>
            <w:r w:rsidRPr="00B07D3E">
              <w:rPr>
                <w:sz w:val="20"/>
                <w:szCs w:val="20"/>
              </w:rPr>
              <w:t>psize</w:t>
            </w:r>
          </w:p>
        </w:tc>
        <w:tc>
          <w:tcPr>
            <w:tcW w:w="0" w:type="auto"/>
          </w:tcPr>
          <w:p w14:paraId="3437AEEC" w14:textId="77777777" w:rsidR="000673E8" w:rsidRPr="00B07D3E" w:rsidRDefault="004D58DD">
            <w:pPr>
              <w:pStyle w:val="Compact"/>
              <w:jc w:val="center"/>
              <w:rPr>
                <w:sz w:val="20"/>
                <w:szCs w:val="20"/>
              </w:rPr>
            </w:pPr>
            <w:r w:rsidRPr="00B07D3E">
              <w:rPr>
                <w:sz w:val="20"/>
                <w:szCs w:val="20"/>
              </w:rPr>
              <w:t>X</w:t>
            </w:r>
          </w:p>
        </w:tc>
        <w:tc>
          <w:tcPr>
            <w:tcW w:w="0" w:type="auto"/>
          </w:tcPr>
          <w:p w14:paraId="3437AEED" w14:textId="77777777" w:rsidR="000673E8" w:rsidRPr="00B07D3E" w:rsidRDefault="000673E8">
            <w:pPr>
              <w:rPr>
                <w:sz w:val="20"/>
                <w:szCs w:val="20"/>
              </w:rPr>
            </w:pPr>
          </w:p>
        </w:tc>
        <w:tc>
          <w:tcPr>
            <w:tcW w:w="0" w:type="auto"/>
          </w:tcPr>
          <w:p w14:paraId="3437AEEE" w14:textId="77777777" w:rsidR="000673E8" w:rsidRPr="00B07D3E" w:rsidRDefault="004D58DD">
            <w:pPr>
              <w:pStyle w:val="Compact"/>
              <w:rPr>
                <w:sz w:val="20"/>
                <w:szCs w:val="20"/>
              </w:rPr>
            </w:pPr>
            <w:r w:rsidRPr="00B07D3E">
              <w:rPr>
                <w:sz w:val="20"/>
                <w:szCs w:val="20"/>
              </w:rPr>
              <w:t xml:space="preserve">Defines the size of the points in the traffic light plot. Default is </w:t>
            </w:r>
            <w:r w:rsidRPr="00B07D3E">
              <w:rPr>
                <w:rStyle w:val="VerbatimChar"/>
                <w:sz w:val="20"/>
                <w:szCs w:val="20"/>
              </w:rPr>
              <w:t>psize = 20</w:t>
            </w:r>
            <w:r w:rsidRPr="00B07D3E">
              <w:rPr>
                <w:sz w:val="20"/>
                <w:szCs w:val="20"/>
              </w:rPr>
              <w:t>.</w:t>
            </w:r>
          </w:p>
        </w:tc>
      </w:tr>
    </w:tbl>
    <w:p w14:paraId="3437AEF0" w14:textId="77777777" w:rsidR="000673E8" w:rsidRDefault="004D58DD">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xml:space="preserve">, which will become the standard for all future iterations of the package. However, in the current CRAN version, the generic template is accessed using </w:t>
      </w:r>
      <w:r>
        <w:rPr>
          <w:rStyle w:val="VerbatimChar"/>
        </w:rPr>
        <w:t>tool = "ROB1"</w:t>
      </w:r>
      <w:r>
        <w:t>.</w:t>
      </w:r>
    </w:p>
    <w:p w14:paraId="3437AEF1" w14:textId="77777777" w:rsidR="000673E8" w:rsidRDefault="000673E8">
      <w:pPr>
        <w:pStyle w:val="Heading6"/>
      </w:pPr>
      <w:bookmarkStart w:id="146" w:name="section-7"/>
      <w:bookmarkEnd w:id="146"/>
    </w:p>
    <w:p w14:paraId="3437AEF2" w14:textId="77777777" w:rsidR="000673E8" w:rsidRDefault="004D58DD">
      <w:r>
        <w:rPr>
          <w:noProof/>
        </w:rPr>
        <w:drawing>
          <wp:inline distT="0" distB="0" distL="0" distR="0" wp14:anchorId="3437AF18" wp14:editId="3437AF19">
            <wp:extent cx="5943600" cy="6792685"/>
            <wp:effectExtent l="0" t="0" r="0" b="0"/>
            <wp:docPr id="1" name="Picture" descr="Figure 1: Example risk of bias traffic light plot of ROB2 assessments created using robvis and the colourblind palette."/>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45"/>
                    <a:stretch>
                      <a:fillRect/>
                    </a:stretch>
                  </pic:blipFill>
                  <pic:spPr bwMode="auto">
                    <a:xfrm>
                      <a:off x="0" y="0"/>
                      <a:ext cx="5943600" cy="6792685"/>
                    </a:xfrm>
                    <a:prstGeom prst="rect">
                      <a:avLst/>
                    </a:prstGeom>
                    <a:noFill/>
                    <a:ln w="9525">
                      <a:noFill/>
                      <a:headEnd/>
                      <a:tailEnd/>
                    </a:ln>
                  </pic:spPr>
                </pic:pic>
              </a:graphicData>
            </a:graphic>
          </wp:inline>
        </w:drawing>
      </w:r>
    </w:p>
    <w:p w14:paraId="3437AEF3" w14:textId="77777777" w:rsidR="000673E8" w:rsidRDefault="004D58DD">
      <w:pPr>
        <w:pStyle w:val="ImageCaption"/>
      </w:pPr>
      <w:r>
        <w:t xml:space="preserve">Figure 1: Example risk of bias traffic light plot of ROB2 assessments created using </w:t>
      </w:r>
      <w:r>
        <w:rPr>
          <w:rStyle w:val="VerbatimChar"/>
        </w:rPr>
        <w:t>robvis</w:t>
      </w:r>
      <w:r>
        <w:t xml:space="preserve"> and the colourblind palette.</w:t>
      </w:r>
    </w:p>
    <w:p w14:paraId="3437AEF4" w14:textId="77777777" w:rsidR="000673E8" w:rsidRDefault="000673E8">
      <w:pPr>
        <w:pStyle w:val="Heading5"/>
      </w:pPr>
      <w:bookmarkStart w:id="147" w:name="section-8"/>
      <w:bookmarkEnd w:id="147"/>
    </w:p>
    <w:p w14:paraId="3437AEF5" w14:textId="77777777" w:rsidR="000673E8" w:rsidRDefault="004D58DD">
      <w:r>
        <w:rPr>
          <w:noProof/>
        </w:rPr>
        <w:drawing>
          <wp:inline distT="0" distB="0" distL="0" distR="0" wp14:anchorId="3437AF1A" wp14:editId="3437AF1B">
            <wp:extent cx="5943600" cy="1790509"/>
            <wp:effectExtent l="0" t="0" r="0" b="0"/>
            <wp:docPr id="2" name="Picture" descr="Figure 2: Example risk of bias summary plot of ROB2 assessments created using robvis and the standard Cochrane palette."/>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46"/>
                    <a:stretch>
                      <a:fillRect/>
                    </a:stretch>
                  </pic:blipFill>
                  <pic:spPr bwMode="auto">
                    <a:xfrm>
                      <a:off x="0" y="0"/>
                      <a:ext cx="5943600" cy="1790509"/>
                    </a:xfrm>
                    <a:prstGeom prst="rect">
                      <a:avLst/>
                    </a:prstGeom>
                    <a:noFill/>
                    <a:ln w="9525">
                      <a:noFill/>
                      <a:headEnd/>
                      <a:tailEnd/>
                    </a:ln>
                  </pic:spPr>
                </pic:pic>
              </a:graphicData>
            </a:graphic>
          </wp:inline>
        </w:drawing>
      </w:r>
    </w:p>
    <w:p w14:paraId="3437AEF6" w14:textId="77777777" w:rsidR="000673E8" w:rsidRDefault="004D58DD">
      <w:pPr>
        <w:pStyle w:val="ImageCaption"/>
      </w:pPr>
      <w:r>
        <w:t xml:space="preserve">Figure 2: Example risk of bias summary plot of ROB2 assessments created using </w:t>
      </w:r>
      <w:r>
        <w:rPr>
          <w:rStyle w:val="VerbatimChar"/>
        </w:rPr>
        <w:t>robvis</w:t>
      </w:r>
      <w:r>
        <w:t xml:space="preserve"> and the standard Cochrane palette.</w:t>
      </w:r>
    </w:p>
    <w:sectPr w:rsidR="000673E8" w:rsidSect="00BC1A05">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ulian Higgins" w:date="2020-04-03T16:51:00Z" w:initials="JH">
    <w:p w14:paraId="231B25D6" w14:textId="14627915" w:rsidR="006E48EE" w:rsidRDefault="006E48EE">
      <w:pPr>
        <w:pStyle w:val="CommentText"/>
      </w:pPr>
      <w:r>
        <w:rPr>
          <w:rStyle w:val="CommentReference"/>
        </w:rPr>
        <w:annotationRef/>
      </w:r>
      <w:r>
        <w:t xml:space="preserve">There will not necessarily be an overall judgement </w:t>
      </w:r>
      <w:r w:rsidR="00632428">
        <w:t>when using generic. What happens then?</w:t>
      </w:r>
    </w:p>
  </w:comment>
  <w:comment w:id="59" w:author="Julian Higgins" w:date="2020-04-03T16:51:00Z" w:initials="JH">
    <w:p w14:paraId="6E8AE252" w14:textId="5F9F611C" w:rsidR="006E48EE" w:rsidRDefault="006E48EE">
      <w:pPr>
        <w:pStyle w:val="CommentText"/>
      </w:pPr>
      <w:r>
        <w:rPr>
          <w:rStyle w:val="CommentReference"/>
        </w:rPr>
        <w:annotationRef/>
      </w:r>
      <w:r>
        <w:t>I think I’ve asked this before. What happens if two categories start with the same letter (e.g. ‘Some risk of bias’, ‘Serious risk of bias')?</w:t>
      </w:r>
    </w:p>
  </w:comment>
  <w:comment w:id="93" w:author="Julian Higgins" w:date="2020-04-03T17:12:00Z" w:initials="JH">
    <w:p w14:paraId="2B2222A1" w14:textId="477FEB9C" w:rsidR="004C1721" w:rsidRDefault="004C1721">
      <w:pPr>
        <w:pStyle w:val="CommentText"/>
      </w:pPr>
      <w:r>
        <w:rPr>
          <w:rStyle w:val="CommentReference"/>
        </w:rPr>
        <w:annotationRef/>
      </w:r>
      <w:r>
        <w:t>I don’t know what this means. Can we expl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1B25D6" w15:done="0"/>
  <w15:commentEx w15:paraId="6E8AE252" w15:done="0"/>
  <w15:commentEx w15:paraId="2B2222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1E7FF" w16cex:dateUtc="2020-04-03T15:51:00Z"/>
  <w16cex:commentExtensible w16cex:durableId="2231E82D" w16cex:dateUtc="2020-04-03T15:51:00Z"/>
  <w16cex:commentExtensible w16cex:durableId="2231ECE4" w16cex:dateUtc="2020-04-03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1B25D6" w16cid:durableId="2231E7FF"/>
  <w16cid:commentId w16cid:paraId="6E8AE252" w16cid:durableId="2231E82D"/>
  <w16cid:commentId w16cid:paraId="2B2222A1" w16cid:durableId="2231EC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C87EC" w14:textId="77777777" w:rsidR="004D58DD" w:rsidRDefault="004D58DD">
      <w:pPr>
        <w:spacing w:after="0"/>
      </w:pPr>
      <w:r>
        <w:separator/>
      </w:r>
    </w:p>
  </w:endnote>
  <w:endnote w:type="continuationSeparator" w:id="0">
    <w:p w14:paraId="5D613BBD" w14:textId="77777777" w:rsidR="004D58DD" w:rsidRDefault="004D5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F1C4F" w14:textId="77777777" w:rsidR="004C1721" w:rsidRDefault="004C1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3437AF1E" w14:textId="77777777" w:rsidR="00FC37A3" w:rsidRDefault="004D58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37AF1F" w14:textId="77777777" w:rsidR="00FC37A3" w:rsidRDefault="004C17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63B83" w14:textId="77777777" w:rsidR="004C1721" w:rsidRDefault="004C1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40DEC0" w14:textId="77777777" w:rsidR="004D58DD" w:rsidRDefault="004D58DD">
      <w:r>
        <w:separator/>
      </w:r>
    </w:p>
  </w:footnote>
  <w:footnote w:type="continuationSeparator" w:id="0">
    <w:p w14:paraId="44255951" w14:textId="77777777" w:rsidR="004D58DD" w:rsidRDefault="004D5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6F53F" w14:textId="77777777" w:rsidR="004C1721" w:rsidRDefault="004C17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A16D4" w14:textId="77777777" w:rsidR="004C1721" w:rsidRDefault="004C17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3AB07" w14:textId="77777777" w:rsidR="004C1721" w:rsidRDefault="004C1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7FAD0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0AAF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1FFC64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Higgins">
    <w15:presenceInfo w15:providerId="AD" w15:userId="S::jh12742@bristol.ac.uk::5a33cbbb-1252-490f-a556-af16193cf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73E8"/>
    <w:rsid w:val="004C1721"/>
    <w:rsid w:val="004D58DD"/>
    <w:rsid w:val="004E29B3"/>
    <w:rsid w:val="00590D07"/>
    <w:rsid w:val="00632428"/>
    <w:rsid w:val="006E48EE"/>
    <w:rsid w:val="00784D58"/>
    <w:rsid w:val="00832CBD"/>
    <w:rsid w:val="008D6863"/>
    <w:rsid w:val="00B07D3E"/>
    <w:rsid w:val="00B86B75"/>
    <w:rsid w:val="00BC48D5"/>
    <w:rsid w:val="00C36279"/>
    <w:rsid w:val="00CC42D7"/>
    <w:rsid w:val="00D12C3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7AE1E"/>
  <w15:docId w15:val="{58B2C082-E217-4C62-B5C0-13F7DFB2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E48EE"/>
    <w:rPr>
      <w:sz w:val="16"/>
      <w:szCs w:val="16"/>
    </w:rPr>
  </w:style>
  <w:style w:type="paragraph" w:styleId="CommentText">
    <w:name w:val="annotation text"/>
    <w:basedOn w:val="Normal"/>
    <w:link w:val="CommentTextChar"/>
    <w:semiHidden/>
    <w:unhideWhenUsed/>
    <w:rsid w:val="006E48EE"/>
    <w:rPr>
      <w:sz w:val="20"/>
      <w:szCs w:val="20"/>
    </w:rPr>
  </w:style>
  <w:style w:type="character" w:customStyle="1" w:styleId="CommentTextChar">
    <w:name w:val="Comment Text Char"/>
    <w:basedOn w:val="DefaultParagraphFont"/>
    <w:link w:val="CommentText"/>
    <w:semiHidden/>
    <w:rsid w:val="006E48EE"/>
    <w:rPr>
      <w:sz w:val="20"/>
      <w:szCs w:val="20"/>
    </w:rPr>
  </w:style>
  <w:style w:type="paragraph" w:styleId="CommentSubject">
    <w:name w:val="annotation subject"/>
    <w:basedOn w:val="CommentText"/>
    <w:next w:val="CommentText"/>
    <w:link w:val="CommentSubjectChar"/>
    <w:semiHidden/>
    <w:unhideWhenUsed/>
    <w:rsid w:val="006E48EE"/>
    <w:rPr>
      <w:b/>
      <w:bCs/>
    </w:rPr>
  </w:style>
  <w:style w:type="character" w:customStyle="1" w:styleId="CommentSubjectChar">
    <w:name w:val="Comment Subject Char"/>
    <w:basedOn w:val="CommentTextChar"/>
    <w:link w:val="CommentSubject"/>
    <w:semiHidden/>
    <w:rsid w:val="006E48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136/bmj.l4898" TargetMode="External"/><Relationship Id="rId26" Type="http://schemas.openxmlformats.org/officeDocument/2006/relationships/hyperlink" Target="https://www.R-project.org/" TargetMode="External"/><Relationship Id="rId39" Type="http://schemas.openxmlformats.org/officeDocument/2006/relationships/hyperlink" Target="https://bookdown.org/yihui/rmarkdown/" TargetMode="External"/><Relationship Id="rId21" Type="http://schemas.openxmlformats.org/officeDocument/2006/relationships/hyperlink" Target="https://doi.org/10.1016/j.jclinepi.2015.06.005" TargetMode="External"/><Relationship Id="rId34" Type="http://schemas.openxmlformats.org/officeDocument/2006/relationships/hyperlink" Target="https://doi.org/10.1007/s11255-020-02408-y" TargetMode="External"/><Relationship Id="rId42" Type="http://schemas.openxmlformats.org/officeDocument/2006/relationships/hyperlink" Target="https://doi.org/10.18637/jss.v036.i03"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hyperlink" Target="mailto:luke.mcguinness@bristol.ac.uk" TargetMode="External"/><Relationship Id="rId12" Type="http://schemas.microsoft.com/office/2016/09/relationships/commentsIds" Target="commentsIds.xml"/><Relationship Id="rId17" Type="http://schemas.openxmlformats.org/officeDocument/2006/relationships/hyperlink" Target="https://uob-my.sharepoint.com/personal/lm16564_bristol_ac_uk/Documents/Documents/rrr/robvis/RSM-paper/Available%20from%20www.training.cochrane.org/handbook." TargetMode="External"/><Relationship Id="rId25" Type="http://schemas.openxmlformats.org/officeDocument/2006/relationships/hyperlink" Target="https://doi.org/10.1186/s12874-020-0897-3" TargetMode="External"/><Relationship Id="rId33" Type="http://schemas.openxmlformats.org/officeDocument/2006/relationships/hyperlink" Target="https://doi.org/10.1111/codi.14994" TargetMode="External"/><Relationship Id="rId38" Type="http://schemas.openxmlformats.org/officeDocument/2006/relationships/hyperlink" Target="http://r-pkgs.had.co.nz/" TargetMode="External"/><Relationship Id="rId46"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038/d41586-018-05414-4" TargetMode="External"/><Relationship Id="rId20" Type="http://schemas.openxmlformats.org/officeDocument/2006/relationships/hyperlink" Target="https://doi.org/10.7326/0003-4819-155-8-201110180-00009" TargetMode="External"/><Relationship Id="rId29" Type="http://schemas.openxmlformats.org/officeDocument/2006/relationships/hyperlink" Target="https://doi.org/10.5281/zenodo.3552342" TargetMode="External"/><Relationship Id="rId41" Type="http://schemas.openxmlformats.org/officeDocument/2006/relationships/hyperlink" Target="https://doi.org/10.1111/2041-210X.13268" TargetMode="External"/><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145/2745802.2745824" TargetMode="External"/><Relationship Id="rId32" Type="http://schemas.openxmlformats.org/officeDocument/2006/relationships/hyperlink" Target="https://doi.org/10.3389/fpsyg.2019.02983" TargetMode="External"/><Relationship Id="rId37" Type="http://schemas.openxmlformats.org/officeDocument/2006/relationships/hyperlink" Target="https://www.riskofbias.info/welcome/robvis-visualization-tool" TargetMode="External"/><Relationship Id="rId40" Type="http://schemas.openxmlformats.org/officeDocument/2006/relationships/hyperlink" Target="https://rmetaverse.github.io/" TargetMode="External"/><Relationship Id="rId45" Type="http://schemas.openxmlformats.org/officeDocument/2006/relationships/image" Target="media/image1.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mcguinlu/robvis" TargetMode="External"/><Relationship Id="rId23" Type="http://schemas.openxmlformats.org/officeDocument/2006/relationships/hyperlink" Target="https://community.cochrane.org/help/tools-and-software/revman-5" TargetMode="External"/><Relationship Id="rId28" Type="http://schemas.openxmlformats.org/officeDocument/2006/relationships/hyperlink" Target="https://CRAN.R-project.org/package=shiny" TargetMode="External"/><Relationship Id="rId36" Type="http://schemas.openxmlformats.org/officeDocument/2006/relationships/hyperlink" Target="https://ggplot2.tidyverse.org" TargetMode="External"/><Relationship Id="rId49"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https://doi.org/10.1136/bmj.i4919" TargetMode="External"/><Relationship Id="rId31" Type="http://schemas.openxmlformats.org/officeDocument/2006/relationships/hyperlink" Target="https://doi.org/10.1101/19005165" TargetMode="External"/><Relationship Id="rId44" Type="http://schemas.openxmlformats.org/officeDocument/2006/relationships/hyperlink" Target="https://doi.org/10.1002/jrsm.1374"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www.riskofbias.info" TargetMode="External"/><Relationship Id="rId22" Type="http://schemas.openxmlformats.org/officeDocument/2006/relationships/hyperlink" Target="doi:10.1002/9780470712184.ch8" TargetMode="External"/><Relationship Id="rId27" Type="http://schemas.openxmlformats.org/officeDocument/2006/relationships/hyperlink" Target="http://www.rstudio.com/" TargetMode="External"/><Relationship Id="rId30" Type="http://schemas.openxmlformats.org/officeDocument/2006/relationships/hyperlink" Target="https://bookdown.org/MathiasHarrer/Doing_Meta_Analysis_in_R/." TargetMode="External"/><Relationship Id="rId35" Type="http://schemas.openxmlformats.org/officeDocument/2006/relationships/hyperlink" Target="https://doi.org/10.1136/bmj.d5928" TargetMode="External"/><Relationship Id="rId43" Type="http://schemas.openxmlformats.org/officeDocument/2006/relationships/hyperlink" Target="https://doi.org/10.1101/247775" TargetMode="External"/><Relationship Id="rId48" Type="http://schemas.openxmlformats.org/officeDocument/2006/relationships/header" Target="header2.xml"/><Relationship Id="rId8" Type="http://schemas.openxmlformats.org/officeDocument/2006/relationships/hyperlink" Target="https://cran.r-project.org/package=robvis" TargetMode="External"/><Relationship Id="rId51" Type="http://schemas.openxmlformats.org/officeDocument/2006/relationships/header" Target="header3.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6</Pages>
  <Words>4204</Words>
  <Characters>2396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RSM - Call for papers on data visualization</vt:lpstr>
    </vt:vector>
  </TitlesOfParts>
  <Company>University of Bristol</Company>
  <LinksUpToDate>false</LinksUpToDate>
  <CharactersWithSpaces>2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Julian Higgins</cp:lastModifiedBy>
  <cp:revision>4</cp:revision>
  <dcterms:created xsi:type="dcterms:W3CDTF">2020-03-26T11:52:00Z</dcterms:created>
  <dcterms:modified xsi:type="dcterms:W3CDTF">2020-04-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